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693A6" w14:textId="7E26D2BA" w:rsidR="002C77ED" w:rsidRDefault="0047373C" w:rsidP="0047373C">
      <w:r w:rsidRPr="0047373C">
        <w:t>[[</w:t>
      </w:r>
      <w:r>
        <w:t>Ch0</w:t>
      </w:r>
      <w:r w:rsidR="008B1B79">
        <w:t>4</w:t>
      </w:r>
      <w:r>
        <w:t xml:space="preserve"> – </w:t>
      </w:r>
      <w:r w:rsidR="008B1B79">
        <w:t>CockroachDB SQL</w:t>
      </w:r>
      <w:r w:rsidRPr="0047373C">
        <w:t>]]</w:t>
      </w:r>
    </w:p>
    <w:p w14:paraId="326F1804" w14:textId="77777777" w:rsidR="00CC4465" w:rsidRDefault="00CC4465" w:rsidP="0047373C"/>
    <w:p w14:paraId="03951DD2" w14:textId="3EAC7AE0" w:rsidR="00685A3F" w:rsidRDefault="00CC4465" w:rsidP="0042027D">
      <w:pPr>
        <w:rPr>
          <w:b/>
          <w:bCs/>
        </w:rPr>
      </w:pPr>
      <w:r>
        <w:rPr>
          <w:b/>
          <w:bCs/>
        </w:rPr>
        <w:t xml:space="preserve">== </w:t>
      </w:r>
      <w:r w:rsidR="008B1B79" w:rsidRPr="00CC4465">
        <w:rPr>
          <w:b/>
          <w:bCs/>
        </w:rPr>
        <w:t>CockroachDB SQL</w:t>
      </w:r>
    </w:p>
    <w:p w14:paraId="72833EFC" w14:textId="77777777" w:rsidR="00CC4465" w:rsidRPr="00CC4465" w:rsidRDefault="00CC4465" w:rsidP="0042027D">
      <w:pPr>
        <w:rPr>
          <w:b/>
          <w:bCs/>
        </w:rPr>
      </w:pPr>
    </w:p>
    <w:p w14:paraId="4437B447" w14:textId="217FE4CC" w:rsidR="001C2615" w:rsidRDefault="00236BD9" w:rsidP="00F743C2">
      <w:r>
        <w:t>The language of CockroachDB is SQL.  While there are some command line utilities</w:t>
      </w:r>
      <w:r w:rsidR="001C2615">
        <w:t xml:space="preserve">, all interaction between an application and the database are mediated by SQL language commands. </w:t>
      </w:r>
    </w:p>
    <w:p w14:paraId="42792C9E" w14:textId="77777777" w:rsidR="0017152B" w:rsidRDefault="0017152B" w:rsidP="00F743C2"/>
    <w:p w14:paraId="3B5FFE17" w14:textId="77777777" w:rsidR="00CC4465" w:rsidRDefault="001C2615" w:rsidP="0042027D">
      <w:r>
        <w:t xml:space="preserve">SQL is a </w:t>
      </w:r>
      <w:r w:rsidR="00455A52">
        <w:t xml:space="preserve">rich language with a long history – we touched upon some of that history in Chapter </w:t>
      </w:r>
      <w:r w:rsidR="00CC4465">
        <w:t xml:space="preserve">1.  </w:t>
      </w:r>
      <w:r w:rsidR="00455A52">
        <w:t xml:space="preserve">A full definition of all SQL language features would require a book in </w:t>
      </w:r>
      <w:r w:rsidR="007D4252">
        <w:t xml:space="preserve">its own right, and would be almost instantly out of date, since the SQL language evolves with each release.  </w:t>
      </w:r>
    </w:p>
    <w:p w14:paraId="5B238EB6" w14:textId="77777777" w:rsidR="00CC4465" w:rsidRDefault="00CC4465" w:rsidP="0042027D"/>
    <w:p w14:paraId="42A8F173" w14:textId="6CA398A3" w:rsidR="00F743C2" w:rsidRDefault="007D4252" w:rsidP="0042027D">
      <w:r>
        <w:t xml:space="preserve">Therefore, this chapter aims to provide you with a broad overview of the SQL language </w:t>
      </w:r>
      <w:r w:rsidR="007A57C7">
        <w:t xml:space="preserve">used in CockroachDB without attempting to be a complete reference. </w:t>
      </w:r>
      <w:r w:rsidR="008454B9">
        <w:t xml:space="preserve">  We’ll take a </w:t>
      </w:r>
      <w:proofErr w:type="gramStart"/>
      <w:r w:rsidR="008454B9">
        <w:t>task oriented</w:t>
      </w:r>
      <w:proofErr w:type="gramEnd"/>
      <w:r w:rsidR="008454B9">
        <w:t xml:space="preserve"> approach to the SQL language, </w:t>
      </w:r>
      <w:r w:rsidR="00FD4F65">
        <w:t xml:space="preserve">covering the most common SQL language tasks with particular reference to unique features of the CockroachDB SQL implementation. </w:t>
      </w:r>
    </w:p>
    <w:p w14:paraId="5D9471E0" w14:textId="77777777" w:rsidR="0017152B" w:rsidRDefault="0017152B" w:rsidP="00F743C2"/>
    <w:p w14:paraId="4F376532" w14:textId="5E56F84C" w:rsidR="007A57C7" w:rsidRDefault="4027C109" w:rsidP="00F743C2">
      <w:r>
        <w:t xml:space="preserve">A complete reference for the CockroachDB SQL language can be found in the </w:t>
      </w:r>
      <w:hyperlink r:id="rId8">
        <w:r w:rsidRPr="4027C109">
          <w:rPr>
            <w:rStyle w:val="Hyperlink"/>
          </w:rPr>
          <w:t>CockroachDB documentation set</w:t>
        </w:r>
      </w:hyperlink>
      <w:r>
        <w:t xml:space="preserve"> </w:t>
      </w:r>
      <w:commentRangeStart w:id="0"/>
      <w:commentRangeEnd w:id="0"/>
      <w:r w:rsidR="007A57C7">
        <w:rPr>
          <w:rStyle w:val="CommentReference"/>
        </w:rPr>
        <w:commentReference w:id="0"/>
      </w:r>
      <w:commentRangeStart w:id="1"/>
      <w:commentRangeEnd w:id="1"/>
      <w:r w:rsidR="007A57C7">
        <w:rPr>
          <w:rStyle w:val="CommentReference"/>
        </w:rPr>
        <w:commentReference w:id="1"/>
      </w:r>
      <w:r>
        <w:t xml:space="preserve">.  A broader review of the SQL language can be found in the </w:t>
      </w:r>
      <w:proofErr w:type="spellStart"/>
      <w:r>
        <w:t>OReilly</w:t>
      </w:r>
      <w:proofErr w:type="spellEnd"/>
      <w:r>
        <w:t xml:space="preserve"> book “SQL in a Nutshell”. </w:t>
      </w:r>
      <w:r w:rsidR="00C75A0A">
        <w:t xml:space="preserve"> book “SQL in a Nutshell”. </w:t>
      </w:r>
    </w:p>
    <w:p w14:paraId="49807704" w14:textId="45B3DA2F" w:rsidR="00224714" w:rsidRDefault="00224714" w:rsidP="00F743C2"/>
    <w:p w14:paraId="1FC619B0" w14:textId="6B0FEC7B" w:rsidR="00224714" w:rsidRDefault="00224714" w:rsidP="00F743C2">
      <w:r>
        <w:t>We’ll mainly use the MOVR sample dataset in this chapter to illustrate various SQL language features.  To install MO</w:t>
      </w:r>
      <w:r w:rsidR="00F52C5E">
        <w:t>VR….</w:t>
      </w:r>
    </w:p>
    <w:p w14:paraId="36EB57CF" w14:textId="77777777" w:rsidR="00D07C1A" w:rsidRDefault="00D07C1A" w:rsidP="00F743C2"/>
    <w:p w14:paraId="155EAE23" w14:textId="4943675C" w:rsidR="00BC2179" w:rsidRDefault="00303006" w:rsidP="00CC4465">
      <w:pPr>
        <w:pStyle w:val="Heading1"/>
      </w:pPr>
      <w:r>
        <w:t>SQL Language compatibility</w:t>
      </w:r>
    </w:p>
    <w:p w14:paraId="54CAE639" w14:textId="77777777" w:rsidR="0017152B" w:rsidRPr="0017152B" w:rsidRDefault="0017152B" w:rsidP="00CC4465">
      <w:pPr>
        <w:rPr>
          <w:lang w:eastAsia="en-US"/>
        </w:rPr>
      </w:pPr>
    </w:p>
    <w:p w14:paraId="44980B01" w14:textId="06EF0954" w:rsidR="00982AA1" w:rsidRDefault="00AA2B6D" w:rsidP="00CC4465">
      <w:r>
        <w:t xml:space="preserve">CockroachDB is broadly compatible with the PostgreSQL implementation of the </w:t>
      </w:r>
      <w:r w:rsidR="006618F7">
        <w:t xml:space="preserve">SQL:2003 standard.  The SQL:2003 standard contains </w:t>
      </w:r>
      <w:r w:rsidR="00A06843">
        <w:t xml:space="preserve">a number of independent modules and no major database </w:t>
      </w:r>
      <w:r w:rsidR="00B21849">
        <w:t xml:space="preserve">implements all of the standard.  </w:t>
      </w:r>
    </w:p>
    <w:p w14:paraId="1B458F38" w14:textId="77777777" w:rsidR="0017152B" w:rsidRDefault="0017152B" w:rsidP="00CC4465"/>
    <w:p w14:paraId="7DEF4BCD" w14:textId="55897CE6" w:rsidR="00B21849" w:rsidRDefault="4027C109" w:rsidP="00CC4465">
      <w:commentRangeStart w:id="2"/>
      <w:r>
        <w:t>CockroachDB varies from PostgreSQL</w:t>
      </w:r>
      <w:commentRangeEnd w:id="2"/>
      <w:r w:rsidR="00B21849">
        <w:rPr>
          <w:rStyle w:val="CommentReference"/>
        </w:rPr>
        <w:commentReference w:id="2"/>
      </w:r>
      <w:r>
        <w:t xml:space="preserve"> </w:t>
      </w:r>
      <w:proofErr w:type="spellStart"/>
      <w:r>
        <w:t>primarility</w:t>
      </w:r>
      <w:proofErr w:type="spellEnd"/>
      <w:r>
        <w:t xml:space="preserve"> in the following areas….</w:t>
      </w:r>
    </w:p>
    <w:p w14:paraId="16895F32" w14:textId="7E64BFB0" w:rsidR="00A058B8" w:rsidRDefault="00A058B8" w:rsidP="00CC4465">
      <w:pPr>
        <w:pStyle w:val="ListParagraph"/>
        <w:numPr>
          <w:ilvl w:val="0"/>
          <w:numId w:val="37"/>
        </w:numPr>
      </w:pPr>
      <w:r>
        <w:t>No support for stored procedures, triggers or events</w:t>
      </w:r>
    </w:p>
    <w:p w14:paraId="7A1AB8CC" w14:textId="69825467" w:rsidR="00A058B8" w:rsidRDefault="00A058B8" w:rsidP="00CC4465">
      <w:pPr>
        <w:pStyle w:val="ListParagraph"/>
        <w:numPr>
          <w:ilvl w:val="0"/>
          <w:numId w:val="37"/>
        </w:numPr>
      </w:pPr>
      <w:r>
        <w:t>No support for UDFs</w:t>
      </w:r>
    </w:p>
    <w:p w14:paraId="5926A0AF" w14:textId="15612327" w:rsidR="00A058B8" w:rsidRDefault="00A058B8" w:rsidP="00CC4465">
      <w:pPr>
        <w:pStyle w:val="ListParagraph"/>
        <w:numPr>
          <w:ilvl w:val="0"/>
          <w:numId w:val="37"/>
        </w:numPr>
      </w:pPr>
      <w:r>
        <w:t xml:space="preserve">XML functions </w:t>
      </w:r>
    </w:p>
    <w:p w14:paraId="55DA9D5A" w14:textId="6FD0AD20" w:rsidR="00A058B8" w:rsidRDefault="00A058B8" w:rsidP="00CC4465">
      <w:pPr>
        <w:pStyle w:val="ListParagraph"/>
        <w:numPr>
          <w:ilvl w:val="0"/>
          <w:numId w:val="37"/>
        </w:numPr>
      </w:pPr>
      <w:proofErr w:type="spellStart"/>
      <w:r>
        <w:t>FULLTExt</w:t>
      </w:r>
      <w:proofErr w:type="spellEnd"/>
      <w:r>
        <w:t xml:space="preserve"> functions and indexes</w:t>
      </w:r>
    </w:p>
    <w:p w14:paraId="338E9551" w14:textId="3B6D1CFA" w:rsidR="00674B9A" w:rsidRDefault="00674B9A" w:rsidP="00CC4465">
      <w:pPr>
        <w:pStyle w:val="ListParagraph"/>
        <w:numPr>
          <w:ilvl w:val="0"/>
          <w:numId w:val="37"/>
        </w:numPr>
      </w:pPr>
      <w:r>
        <w:t>CockroachDB doesn’t differentiate between different sized data types</w:t>
      </w:r>
    </w:p>
    <w:p w14:paraId="018A9F3F" w14:textId="749FCDDA" w:rsidR="00D37073" w:rsidRDefault="000C6A35" w:rsidP="00CC4465">
      <w:pPr>
        <w:pStyle w:val="Heading1"/>
      </w:pPr>
      <w:r>
        <w:t>Creating tables and indexes</w:t>
      </w:r>
    </w:p>
    <w:p w14:paraId="31A91D81" w14:textId="3FDDBAB3" w:rsidR="00F62F97" w:rsidRDefault="00F62F97" w:rsidP="00CC4465">
      <w:pPr>
        <w:rPr>
          <w:lang w:eastAsia="en-US"/>
        </w:rPr>
      </w:pPr>
    </w:p>
    <w:p w14:paraId="385040E4" w14:textId="6B3D1465" w:rsidR="00F62F97" w:rsidRDefault="00F62F97" w:rsidP="00CC4465">
      <w:pPr>
        <w:pStyle w:val="Heading2"/>
      </w:pPr>
      <w:r>
        <w:t>Creating tables</w:t>
      </w:r>
    </w:p>
    <w:p w14:paraId="21445271" w14:textId="551B7451" w:rsidR="00F62F97" w:rsidRDefault="00F62F97" w:rsidP="00CC4465">
      <w:pPr>
        <w:rPr>
          <w:lang w:eastAsia="en-US"/>
        </w:rPr>
      </w:pPr>
    </w:p>
    <w:p w14:paraId="194A3B45" w14:textId="0171B253" w:rsidR="00F62F97" w:rsidRDefault="00F62F97" w:rsidP="00CC4465">
      <w:pPr>
        <w:rPr>
          <w:lang w:eastAsia="en-US"/>
        </w:rPr>
      </w:pPr>
      <w:r>
        <w:rPr>
          <w:lang w:eastAsia="en-US"/>
        </w:rPr>
        <w:t xml:space="preserve">We’ll discuss the </w:t>
      </w:r>
      <w:r w:rsidR="00232C8A">
        <w:rPr>
          <w:lang w:eastAsia="en-US"/>
        </w:rPr>
        <w:t xml:space="preserve">key considerations for database design in Chapter 5.  For now, let’s create a few simple tables. </w:t>
      </w:r>
    </w:p>
    <w:p w14:paraId="1182F337" w14:textId="1C46720A" w:rsidR="00232C8A" w:rsidRDefault="00232C8A" w:rsidP="00CC4465">
      <w:pPr>
        <w:rPr>
          <w:lang w:eastAsia="en-US"/>
        </w:rPr>
      </w:pPr>
    </w:p>
    <w:p w14:paraId="5591AD71" w14:textId="6E1A5064" w:rsidR="00232C8A" w:rsidRDefault="0063317F" w:rsidP="00CC4465">
      <w:pPr>
        <w:rPr>
          <w:lang w:eastAsia="en-US"/>
        </w:rPr>
      </w:pPr>
      <w:r>
        <w:rPr>
          <w:lang w:eastAsia="en-US"/>
        </w:rPr>
        <w:lastRenderedPageBreak/>
        <w:t xml:space="preserve">We </w:t>
      </w:r>
      <w:proofErr w:type="gramStart"/>
      <w:r>
        <w:rPr>
          <w:lang w:eastAsia="en-US"/>
        </w:rPr>
        <w:t xml:space="preserve">use </w:t>
      </w:r>
      <w:r w:rsidR="00232C8A">
        <w:rPr>
          <w:lang w:eastAsia="en-US"/>
        </w:rPr>
        <w:t xml:space="preserve"> CREATE</w:t>
      </w:r>
      <w:proofErr w:type="gramEnd"/>
      <w:r w:rsidR="00232C8A">
        <w:rPr>
          <w:lang w:eastAsia="en-US"/>
        </w:rPr>
        <w:t xml:space="preserve"> TABLE </w:t>
      </w:r>
      <w:r>
        <w:rPr>
          <w:lang w:eastAsia="en-US"/>
        </w:rPr>
        <w:t xml:space="preserve">to create a table within a database.  The CREATE TABLE statement must define the columns that occur within the </w:t>
      </w:r>
      <w:r w:rsidR="00716F43">
        <w:rPr>
          <w:lang w:eastAsia="en-US"/>
        </w:rPr>
        <w:t xml:space="preserve">table, and can optionally define indexes, </w:t>
      </w:r>
      <w:r w:rsidR="008D4C34">
        <w:rPr>
          <w:lang w:eastAsia="en-US"/>
        </w:rPr>
        <w:t xml:space="preserve">column </w:t>
      </w:r>
      <w:proofErr w:type="gramStart"/>
      <w:r w:rsidR="008D4C34">
        <w:rPr>
          <w:lang w:eastAsia="en-US"/>
        </w:rPr>
        <w:t>families ,</w:t>
      </w:r>
      <w:proofErr w:type="gramEnd"/>
      <w:r w:rsidR="008D4C34">
        <w:rPr>
          <w:lang w:eastAsia="en-US"/>
        </w:rPr>
        <w:t xml:space="preserve"> </w:t>
      </w:r>
      <w:proofErr w:type="spellStart"/>
      <w:r w:rsidR="00716F43">
        <w:rPr>
          <w:lang w:eastAsia="en-US"/>
        </w:rPr>
        <w:t>contraints</w:t>
      </w:r>
      <w:proofErr w:type="spellEnd"/>
      <w:r w:rsidR="00716F43">
        <w:rPr>
          <w:lang w:eastAsia="en-US"/>
        </w:rPr>
        <w:t xml:space="preserve">, </w:t>
      </w:r>
      <w:r w:rsidR="005971A5">
        <w:rPr>
          <w:lang w:eastAsia="en-US"/>
        </w:rPr>
        <w:t xml:space="preserve">and </w:t>
      </w:r>
      <w:r w:rsidR="00670E87">
        <w:rPr>
          <w:lang w:eastAsia="en-US"/>
        </w:rPr>
        <w:t>partitions</w:t>
      </w:r>
      <w:r w:rsidR="005971A5">
        <w:rPr>
          <w:lang w:eastAsia="en-US"/>
        </w:rPr>
        <w:t xml:space="preserve"> associated with the table. </w:t>
      </w:r>
    </w:p>
    <w:p w14:paraId="028B0963" w14:textId="6D2F023A" w:rsidR="008673CA" w:rsidRDefault="008673CA" w:rsidP="00CC4465">
      <w:pPr>
        <w:pStyle w:val="Heading3"/>
        <w:numPr>
          <w:ilvl w:val="0"/>
          <w:numId w:val="38"/>
        </w:numPr>
      </w:pPr>
      <w:r>
        <w:t>Column Definitions</w:t>
      </w:r>
    </w:p>
    <w:p w14:paraId="33BD9910" w14:textId="64ED3781" w:rsidR="005971A5" w:rsidRPr="00F62F97" w:rsidRDefault="005971A5" w:rsidP="00CC4465">
      <w:pPr>
        <w:pStyle w:val="Heading4"/>
        <w:numPr>
          <w:ilvl w:val="0"/>
          <w:numId w:val="38"/>
        </w:numPr>
        <w:ind w:left="1080"/>
      </w:pPr>
      <w:r>
        <w:t>Datatypes</w:t>
      </w:r>
    </w:p>
    <w:p w14:paraId="288A0D68" w14:textId="6EA0E4D5" w:rsidR="005971A5" w:rsidRDefault="005971A5" w:rsidP="00CC4465">
      <w:pPr>
        <w:pStyle w:val="Heading4"/>
        <w:numPr>
          <w:ilvl w:val="0"/>
          <w:numId w:val="38"/>
        </w:numPr>
        <w:ind w:left="1080"/>
      </w:pPr>
      <w:r>
        <w:t>Primary keys</w:t>
      </w:r>
    </w:p>
    <w:p w14:paraId="459E1A63" w14:textId="77777777" w:rsidR="008D4C34" w:rsidRDefault="008D4C34" w:rsidP="00CC4465">
      <w:pPr>
        <w:pStyle w:val="Heading5"/>
        <w:numPr>
          <w:ilvl w:val="1"/>
          <w:numId w:val="38"/>
        </w:numPr>
      </w:pPr>
      <w:r>
        <w:t xml:space="preserve">Selecting a primary key timestamps, vs uuid </w:t>
      </w:r>
    </w:p>
    <w:p w14:paraId="5A0CBC0C" w14:textId="6751CB78" w:rsidR="008D4C34" w:rsidRPr="00427B33" w:rsidRDefault="001B796A" w:rsidP="00CC4465">
      <w:pPr>
        <w:pStyle w:val="ListParagraph"/>
        <w:numPr>
          <w:ilvl w:val="1"/>
          <w:numId w:val="38"/>
        </w:numPr>
      </w:pPr>
      <w:r>
        <w:t>Autogenerated primary keys</w:t>
      </w:r>
    </w:p>
    <w:p w14:paraId="2D77A223" w14:textId="2F12FE8D" w:rsidR="005971A5" w:rsidRDefault="008D4C34" w:rsidP="00CC4465">
      <w:pPr>
        <w:pStyle w:val="Heading4"/>
        <w:numPr>
          <w:ilvl w:val="0"/>
          <w:numId w:val="38"/>
        </w:numPr>
        <w:ind w:left="1080"/>
      </w:pPr>
      <w:r>
        <w:t>foreign keys</w:t>
      </w:r>
    </w:p>
    <w:p w14:paraId="06BC2EB5" w14:textId="257040C8" w:rsidR="008D4C34" w:rsidRDefault="008D4C34" w:rsidP="00CC4465">
      <w:pPr>
        <w:pStyle w:val="Heading4"/>
        <w:numPr>
          <w:ilvl w:val="0"/>
          <w:numId w:val="38"/>
        </w:numPr>
        <w:ind w:left="1080"/>
      </w:pPr>
      <w:r>
        <w:t>Nulls</w:t>
      </w:r>
    </w:p>
    <w:p w14:paraId="5E71F473" w14:textId="06046D52" w:rsidR="005741F9" w:rsidRDefault="005741F9" w:rsidP="00CC4465">
      <w:pPr>
        <w:pStyle w:val="Heading4"/>
        <w:numPr>
          <w:ilvl w:val="0"/>
          <w:numId w:val="38"/>
        </w:numPr>
        <w:ind w:left="1080"/>
      </w:pPr>
      <w:r>
        <w:t>Constrain</w:t>
      </w:r>
      <w:r w:rsidR="00302013">
        <w:t>T</w:t>
      </w:r>
      <w:r>
        <w:t>s</w:t>
      </w:r>
    </w:p>
    <w:p w14:paraId="0C031A72" w14:textId="777BBD43" w:rsidR="008673CA" w:rsidRPr="00917AA9" w:rsidRDefault="00FC3ABC" w:rsidP="00CC4465">
      <w:pPr>
        <w:pStyle w:val="Heading2"/>
      </w:pPr>
      <w:r w:rsidRPr="00917AA9">
        <w:t>Indexes</w:t>
      </w:r>
    </w:p>
    <w:p w14:paraId="6118A54E" w14:textId="4DD54AEC" w:rsidR="00FC3ABC" w:rsidRDefault="00FC3ABC" w:rsidP="00CC4465">
      <w:r>
        <w:t xml:space="preserve">Indexes can be created by the CREATE INDEX statement, or an INDEX definition can be included within the </w:t>
      </w:r>
      <w:r w:rsidR="00C91A4A">
        <w:t>CREATE TABLE statement</w:t>
      </w:r>
      <w:r w:rsidR="00AF4C59">
        <w:t>.</w:t>
      </w:r>
    </w:p>
    <w:p w14:paraId="0AA81143" w14:textId="5D6B878B" w:rsidR="00AF4C59" w:rsidRDefault="00AF4C59" w:rsidP="00CC4465">
      <w:r>
        <w:t xml:space="preserve">We talked a lot about indexes in Chapter 2, and we’ll keep </w:t>
      </w:r>
      <w:r w:rsidR="008A4127">
        <w:t xml:space="preserve">discussing indexes in the schema design and </w:t>
      </w:r>
      <w:r w:rsidR="00570E4A">
        <w:t xml:space="preserve">performance tuning chapters.  </w:t>
      </w:r>
    </w:p>
    <w:p w14:paraId="013BC5C7" w14:textId="6D1F1472" w:rsidR="00816960" w:rsidRDefault="00816960" w:rsidP="00CC4465"/>
    <w:p w14:paraId="7281178D" w14:textId="77777777" w:rsidR="00816960" w:rsidRDefault="00816960" w:rsidP="00CC4465">
      <w:pPr>
        <w:pStyle w:val="Heading3"/>
      </w:pPr>
      <w:r>
        <w:t>Special CockroachDB indexing options</w:t>
      </w:r>
    </w:p>
    <w:p w14:paraId="5D716B1D" w14:textId="77777777" w:rsidR="00816960" w:rsidRDefault="00816960" w:rsidP="00CC4465">
      <w:pPr>
        <w:pStyle w:val="Heading4"/>
      </w:pPr>
      <w:r>
        <w:t>inverted indexes</w:t>
      </w:r>
    </w:p>
    <w:p w14:paraId="63273124" w14:textId="77777777" w:rsidR="00816960" w:rsidRDefault="00816960" w:rsidP="00CC4465">
      <w:pPr>
        <w:pStyle w:val="Heading4"/>
      </w:pPr>
      <w:r>
        <w:t>STORING clause</w:t>
      </w:r>
    </w:p>
    <w:p w14:paraId="71952AB6" w14:textId="77777777" w:rsidR="00816960" w:rsidRDefault="00816960" w:rsidP="00CC4465">
      <w:pPr>
        <w:pStyle w:val="Heading4"/>
      </w:pPr>
      <w:r>
        <w:t>hash sharded indexes</w:t>
      </w:r>
    </w:p>
    <w:p w14:paraId="029472E5" w14:textId="7AB1B44C" w:rsidR="00816960" w:rsidRDefault="00816960" w:rsidP="00CC4465">
      <w:pPr>
        <w:pStyle w:val="Heading4"/>
      </w:pPr>
      <w:r>
        <w:t>Spatial indexes</w:t>
      </w:r>
    </w:p>
    <w:p w14:paraId="61951161" w14:textId="0B3E411F" w:rsidR="00816960" w:rsidRDefault="00816960" w:rsidP="00CC4465">
      <w:pPr>
        <w:pStyle w:val="Heading3"/>
      </w:pPr>
      <w:r>
        <w:t xml:space="preserve">Indexed </w:t>
      </w:r>
      <w:r>
        <w:t xml:space="preserve">COLUMN SORT ORDER </w:t>
      </w:r>
    </w:p>
    <w:p w14:paraId="2EC89F97" w14:textId="77777777" w:rsidR="00816960" w:rsidRDefault="00816960" w:rsidP="00CC4465">
      <w:pPr>
        <w:pStyle w:val="Heading2"/>
      </w:pPr>
      <w:r>
        <w:t>CReate table like</w:t>
      </w:r>
    </w:p>
    <w:p w14:paraId="619F262A" w14:textId="77777777" w:rsidR="00816960" w:rsidRDefault="00816960" w:rsidP="00CC4465">
      <w:pPr>
        <w:pStyle w:val="Heading2"/>
      </w:pPr>
      <w:r>
        <w:t>CREATE TABLE AS SELECT</w:t>
      </w:r>
    </w:p>
    <w:p w14:paraId="31880FF2" w14:textId="77777777" w:rsidR="00816960" w:rsidRDefault="00816960" w:rsidP="00CC4465">
      <w:pPr>
        <w:pStyle w:val="Heading2"/>
      </w:pPr>
      <w:proofErr w:type="gramStart"/>
      <w:r>
        <w:t>ALTERING  Tables</w:t>
      </w:r>
      <w:proofErr w:type="gramEnd"/>
    </w:p>
    <w:p w14:paraId="4BD885F7" w14:textId="77777777" w:rsidR="00816960" w:rsidRDefault="00816960" w:rsidP="00CC4465">
      <w:pPr>
        <w:pStyle w:val="Heading2"/>
      </w:pPr>
      <w:r>
        <w:t>DROPPING tables</w:t>
      </w:r>
    </w:p>
    <w:p w14:paraId="0E5EB010" w14:textId="77777777" w:rsidR="00816960" w:rsidRPr="00816960" w:rsidRDefault="00816960" w:rsidP="00CC4465">
      <w:pPr>
        <w:rPr>
          <w:lang w:eastAsia="en-US"/>
        </w:rPr>
      </w:pPr>
    </w:p>
    <w:p w14:paraId="5C60393F" w14:textId="77777777" w:rsidR="00816960" w:rsidRDefault="00816960" w:rsidP="00CC4465"/>
    <w:p w14:paraId="3F6FFAD7" w14:textId="5300141C" w:rsidR="000C6A35" w:rsidRDefault="000C6A35" w:rsidP="00CC4465">
      <w:pPr>
        <w:pStyle w:val="Heading1"/>
      </w:pPr>
      <w:r>
        <w:lastRenderedPageBreak/>
        <w:t>Inserting data</w:t>
      </w:r>
    </w:p>
    <w:p w14:paraId="45105960" w14:textId="6FEEE8FF" w:rsidR="00383F0F" w:rsidRDefault="00383F0F" w:rsidP="00CC4465">
      <w:pPr>
        <w:pStyle w:val="Heading2"/>
      </w:pPr>
      <w:r>
        <w:t xml:space="preserve">The Insert statement </w:t>
      </w:r>
    </w:p>
    <w:p w14:paraId="3B6D77DF" w14:textId="7B1AAFE0" w:rsidR="00BE3416" w:rsidRDefault="00BE3416" w:rsidP="00CC4465">
      <w:pPr>
        <w:pStyle w:val="Heading3"/>
      </w:pPr>
      <w:r>
        <w:t>Returning clause</w:t>
      </w:r>
    </w:p>
    <w:p w14:paraId="49DA2613" w14:textId="77BEFE15" w:rsidR="00BE3416" w:rsidRDefault="00224714" w:rsidP="00CC4465">
      <w:pPr>
        <w:pStyle w:val="Heading3"/>
      </w:pPr>
      <w:r>
        <w:t>On Conflict</w:t>
      </w:r>
    </w:p>
    <w:p w14:paraId="75266E00" w14:textId="31C5930F" w:rsidR="00224714" w:rsidRDefault="00163838" w:rsidP="00CC4465">
      <w:pPr>
        <w:pStyle w:val="Heading3"/>
      </w:pPr>
      <w:r>
        <w:t>DISTINCT ON</w:t>
      </w:r>
    </w:p>
    <w:p w14:paraId="03A78370" w14:textId="57640BE4" w:rsidR="00163838" w:rsidRDefault="004A0B4A" w:rsidP="00CC4465">
      <w:pPr>
        <w:pStyle w:val="Heading2"/>
      </w:pPr>
      <w:r>
        <w:t>IMPORT/</w:t>
      </w:r>
      <w:r w:rsidR="00CD7F7B">
        <w:t>IMPORT INTO</w:t>
      </w:r>
    </w:p>
    <w:p w14:paraId="135E50BF" w14:textId="167CDAEE" w:rsidR="000C6A35" w:rsidRDefault="000C6A35" w:rsidP="00CC4465">
      <w:pPr>
        <w:pStyle w:val="Heading1"/>
      </w:pPr>
      <w:r>
        <w:t>modifying data</w:t>
      </w:r>
    </w:p>
    <w:p w14:paraId="4EE78A77" w14:textId="58620697" w:rsidR="008B5B5C" w:rsidRDefault="003D2CDC" w:rsidP="00CC4465">
      <w:pPr>
        <w:pStyle w:val="Heading2"/>
      </w:pPr>
      <w:r>
        <w:t>UPDATE</w:t>
      </w:r>
    </w:p>
    <w:p w14:paraId="43A3B356" w14:textId="2CE61E53" w:rsidR="003D2CDC" w:rsidRDefault="00051610" w:rsidP="00CC4465">
      <w:pPr>
        <w:pStyle w:val="Heading3"/>
      </w:pPr>
      <w:r>
        <w:t>FROM clause</w:t>
      </w:r>
    </w:p>
    <w:p w14:paraId="4904CE10" w14:textId="093341CC" w:rsidR="003D2CDC" w:rsidRDefault="0062291A" w:rsidP="00CC4465">
      <w:pPr>
        <w:pStyle w:val="Heading3"/>
      </w:pPr>
      <w:r>
        <w:t>RETURNING</w:t>
      </w:r>
    </w:p>
    <w:p w14:paraId="17114333" w14:textId="06D369F6" w:rsidR="008B5B5C" w:rsidRPr="008B5B5C" w:rsidRDefault="003D10E1" w:rsidP="00CC4465">
      <w:pPr>
        <w:pStyle w:val="Heading2"/>
      </w:pPr>
      <w:r>
        <w:t>UPSERT</w:t>
      </w:r>
    </w:p>
    <w:p w14:paraId="48602351" w14:textId="4F278E09" w:rsidR="000C6A35" w:rsidRDefault="000C6A35" w:rsidP="00CC4465">
      <w:pPr>
        <w:pStyle w:val="Heading1"/>
      </w:pPr>
      <w:r>
        <w:t>deleting data</w:t>
      </w:r>
    </w:p>
    <w:p w14:paraId="3B80BD6C" w14:textId="69B453E2" w:rsidR="00F7406A" w:rsidRDefault="00F7406A" w:rsidP="00CC4465">
      <w:pPr>
        <w:pStyle w:val="Heading2"/>
      </w:pPr>
      <w:r>
        <w:t>DELETE</w:t>
      </w:r>
    </w:p>
    <w:p w14:paraId="232EF735" w14:textId="61107363" w:rsidR="00F7406A" w:rsidRDefault="00F7406A" w:rsidP="00CC4465">
      <w:pPr>
        <w:pStyle w:val="Heading2"/>
      </w:pPr>
      <w:r>
        <w:t>TRUNCATE</w:t>
      </w:r>
    </w:p>
    <w:p w14:paraId="3AD2E1F3" w14:textId="40CF500D" w:rsidR="006F7CFE" w:rsidRDefault="006F7CFE" w:rsidP="00CC4465">
      <w:pPr>
        <w:pStyle w:val="Heading1"/>
      </w:pPr>
      <w:r>
        <w:t>Transactions</w:t>
      </w:r>
    </w:p>
    <w:p w14:paraId="6C3ECD6C" w14:textId="107118B2" w:rsidR="00BE2460" w:rsidRDefault="00F7406A" w:rsidP="00CC4465">
      <w:pPr>
        <w:pStyle w:val="Heading2"/>
      </w:pPr>
      <w:r>
        <w:t>BEGIN</w:t>
      </w:r>
    </w:p>
    <w:p w14:paraId="18B4D08D" w14:textId="78BB4202" w:rsidR="00F7406A" w:rsidRDefault="00F7406A" w:rsidP="00CC4465">
      <w:pPr>
        <w:pStyle w:val="Heading2"/>
      </w:pPr>
      <w:r>
        <w:t>COMMIT/ROLLBACK</w:t>
      </w:r>
    </w:p>
    <w:p w14:paraId="79B8EE3D" w14:textId="53120D86" w:rsidR="00F7406A" w:rsidRDefault="00F7406A" w:rsidP="00CC4465">
      <w:pPr>
        <w:pStyle w:val="Heading2"/>
      </w:pPr>
      <w:r>
        <w:t>SAVEPOINTS</w:t>
      </w:r>
    </w:p>
    <w:p w14:paraId="0C8EBC12" w14:textId="1291B888" w:rsidR="00BD485D" w:rsidRDefault="00BD485D" w:rsidP="00CC4465">
      <w:pPr>
        <w:pStyle w:val="Heading2"/>
      </w:pPr>
      <w:r>
        <w:t>Select for Update</w:t>
      </w:r>
    </w:p>
    <w:p w14:paraId="7B60FE43" w14:textId="5E61E00C" w:rsidR="00BD485D" w:rsidRPr="00BD485D" w:rsidRDefault="00BD485D" w:rsidP="00CC4465">
      <w:pPr>
        <w:pStyle w:val="Heading2"/>
      </w:pPr>
      <w:r>
        <w:t xml:space="preserve">As of system time </w:t>
      </w:r>
    </w:p>
    <w:p w14:paraId="28C3B961" w14:textId="622D34F2" w:rsidR="00E63157" w:rsidRDefault="00E63157" w:rsidP="00CC4465">
      <w:pPr>
        <w:pStyle w:val="Heading1"/>
      </w:pPr>
      <w:r>
        <w:t>querying data</w:t>
      </w:r>
    </w:p>
    <w:p w14:paraId="7B550EF0" w14:textId="092B0407" w:rsidR="00637A08" w:rsidRDefault="00637A08" w:rsidP="00CC4465">
      <w:pPr>
        <w:rPr>
          <w:lang w:eastAsia="en-US"/>
        </w:rPr>
      </w:pPr>
    </w:p>
    <w:p w14:paraId="52463751" w14:textId="54618D40" w:rsidR="00637A08" w:rsidRPr="00637A08" w:rsidRDefault="00637A08" w:rsidP="00CC4465">
      <w:pPr>
        <w:rPr>
          <w:lang w:eastAsia="en-US"/>
        </w:rPr>
      </w:pPr>
      <w:r>
        <w:rPr>
          <w:lang w:eastAsia="en-US"/>
        </w:rPr>
        <w:t xml:space="preserve">The SELECT statement is the workhorse of </w:t>
      </w:r>
      <w:r w:rsidR="00CB1448">
        <w:rPr>
          <w:lang w:eastAsia="en-US"/>
        </w:rPr>
        <w:t xml:space="preserve">relational query and has a complex and rich syntax.  The CockroachDB SELECT statement implements the standard features of the standard SELECT, with just a few </w:t>
      </w:r>
      <w:r w:rsidR="0042027D">
        <w:rPr>
          <w:lang w:eastAsia="en-US"/>
        </w:rPr>
        <w:t xml:space="preserve">CockroachDB-specific features. </w:t>
      </w:r>
    </w:p>
    <w:p w14:paraId="52E9ED6D" w14:textId="095971AE" w:rsidR="00FA076E" w:rsidRDefault="00FA076E" w:rsidP="00CC4465">
      <w:pPr>
        <w:pStyle w:val="Heading2"/>
      </w:pPr>
      <w:r>
        <w:lastRenderedPageBreak/>
        <w:t>Inline views</w:t>
      </w:r>
    </w:p>
    <w:p w14:paraId="476ACEAB" w14:textId="70506286" w:rsidR="00FA076E" w:rsidRDefault="00FA076E" w:rsidP="00CC4465">
      <w:pPr>
        <w:pStyle w:val="Heading2"/>
      </w:pPr>
      <w:r>
        <w:t>Common Table Expressions</w:t>
      </w:r>
    </w:p>
    <w:p w14:paraId="56E09ACD" w14:textId="18888BA2" w:rsidR="00BA7BF0" w:rsidRDefault="00B91DAB" w:rsidP="00CC4465">
      <w:pPr>
        <w:pStyle w:val="Heading2"/>
      </w:pPr>
      <w:r>
        <w:t xml:space="preserve">SELECT </w:t>
      </w:r>
      <w:r w:rsidR="00507708">
        <w:t xml:space="preserve">list </w:t>
      </w:r>
      <w:r>
        <w:t>expressions</w:t>
      </w:r>
    </w:p>
    <w:p w14:paraId="4961743B" w14:textId="02E377FB" w:rsidR="005C421D" w:rsidRDefault="005C421D" w:rsidP="00CC4465">
      <w:pPr>
        <w:pStyle w:val="Heading2"/>
      </w:pPr>
      <w:r>
        <w:t>FROM clause – index selection</w:t>
      </w:r>
    </w:p>
    <w:p w14:paraId="78CF9329" w14:textId="23937FD6" w:rsidR="00507708" w:rsidRDefault="00507708" w:rsidP="00CC4465">
      <w:pPr>
        <w:pStyle w:val="Heading2"/>
      </w:pPr>
      <w:r>
        <w:t>Joins</w:t>
      </w:r>
    </w:p>
    <w:p w14:paraId="417F5161" w14:textId="7E880203" w:rsidR="00B91DAB" w:rsidRDefault="00B91DAB" w:rsidP="00CC4465">
      <w:pPr>
        <w:pStyle w:val="Heading2"/>
      </w:pPr>
      <w:r>
        <w:t>WHERE Clause</w:t>
      </w:r>
    </w:p>
    <w:p w14:paraId="42C23635" w14:textId="60A71FD3" w:rsidR="00B91DAB" w:rsidRDefault="00B91DAB" w:rsidP="00CC4465">
      <w:pPr>
        <w:pStyle w:val="Heading2"/>
      </w:pPr>
      <w:r>
        <w:t xml:space="preserve">GROUP and </w:t>
      </w:r>
      <w:r w:rsidR="00B076DD">
        <w:t>HAVING</w:t>
      </w:r>
    </w:p>
    <w:p w14:paraId="067CDC50" w14:textId="1DB37752" w:rsidR="00B076DD" w:rsidRDefault="00B076DD" w:rsidP="00CC4465">
      <w:pPr>
        <w:pStyle w:val="Heading2"/>
      </w:pPr>
      <w:r>
        <w:t>ORDERING</w:t>
      </w:r>
    </w:p>
    <w:p w14:paraId="7DD4EAA9" w14:textId="10B6F00F" w:rsidR="00507708" w:rsidRDefault="00507708" w:rsidP="00CC4465">
      <w:pPr>
        <w:pStyle w:val="Heading2"/>
      </w:pPr>
      <w:r>
        <w:t>WINDOW FUNCTIONS</w:t>
      </w:r>
    </w:p>
    <w:p w14:paraId="30C06580" w14:textId="6FBD6DD9" w:rsidR="00C80FE1" w:rsidRDefault="004A76D9" w:rsidP="00CC4465">
      <w:pPr>
        <w:pStyle w:val="Heading1"/>
      </w:pPr>
      <w:r>
        <w:t xml:space="preserve">Advanced </w:t>
      </w:r>
      <w:r w:rsidR="008B069F">
        <w:t>DDL</w:t>
      </w:r>
    </w:p>
    <w:p w14:paraId="512BFE1E" w14:textId="5AF543F0" w:rsidR="00790177" w:rsidRDefault="00790177" w:rsidP="00CC4465">
      <w:pPr>
        <w:rPr>
          <w:lang w:eastAsia="en-US"/>
        </w:rPr>
      </w:pPr>
      <w:r>
        <w:rPr>
          <w:lang w:eastAsia="en-US"/>
        </w:rPr>
        <w:t xml:space="preserve">In the next chapter, we’ll look at some of the considerations for </w:t>
      </w:r>
      <w:r w:rsidR="00762BAB">
        <w:rPr>
          <w:lang w:eastAsia="en-US"/>
        </w:rPr>
        <w:t xml:space="preserve">data modelling and schema design.  Some of the following commands are more relevant in that context. </w:t>
      </w:r>
      <w:r w:rsidR="00547738">
        <w:rPr>
          <w:lang w:eastAsia="en-US"/>
        </w:rPr>
        <w:t xml:space="preserve">  However, let’s look at some of the more advanced commands that we can use to define data and indexing. </w:t>
      </w:r>
    </w:p>
    <w:p w14:paraId="0E3C269B" w14:textId="6A30F17E" w:rsidR="0063317F" w:rsidRDefault="00B76971" w:rsidP="00CC4465">
      <w:pPr>
        <w:pStyle w:val="Heading2"/>
      </w:pPr>
      <w:r>
        <w:t>Schemas</w:t>
      </w:r>
    </w:p>
    <w:p w14:paraId="72AD5E0A" w14:textId="274681AA" w:rsidR="00B76971" w:rsidRDefault="00B76971" w:rsidP="00CC4465">
      <w:pPr>
        <w:pStyle w:val="Heading2"/>
      </w:pPr>
      <w:r>
        <w:t>Sequences</w:t>
      </w:r>
    </w:p>
    <w:p w14:paraId="2211C0FE" w14:textId="2195F4AE" w:rsidR="0089127E" w:rsidRDefault="00B76971" w:rsidP="00CC4465">
      <w:pPr>
        <w:pStyle w:val="Heading2"/>
      </w:pPr>
      <w:r>
        <w:t>Change feeds</w:t>
      </w:r>
    </w:p>
    <w:p w14:paraId="10D87E65" w14:textId="1D044780" w:rsidR="00B76971" w:rsidRDefault="00DC5310" w:rsidP="00CC4465">
      <w:pPr>
        <w:pStyle w:val="Heading2"/>
      </w:pPr>
      <w:r>
        <w:t>Partitions</w:t>
      </w:r>
    </w:p>
    <w:p w14:paraId="4837C8B3" w14:textId="0B51C212" w:rsidR="00DC5310" w:rsidRPr="00790177" w:rsidRDefault="00AB4A94" w:rsidP="00CC4465">
      <w:pPr>
        <w:pStyle w:val="Heading2"/>
      </w:pPr>
      <w:r>
        <w:t>TYPES</w:t>
      </w:r>
    </w:p>
    <w:p w14:paraId="463617D7" w14:textId="5D7B3BB0" w:rsidR="00E63157" w:rsidRDefault="00E63157" w:rsidP="00CC4465">
      <w:pPr>
        <w:pStyle w:val="Heading1"/>
      </w:pPr>
      <w:r>
        <w:t>administrative command</w:t>
      </w:r>
      <w:r w:rsidR="00C80FE1">
        <w:t>s</w:t>
      </w:r>
    </w:p>
    <w:p w14:paraId="549514D7" w14:textId="2684A953" w:rsidR="00F743C2" w:rsidRDefault="00AB4A94" w:rsidP="00CC4465">
      <w:r>
        <w:t xml:space="preserve">CockroachDB supports commands to </w:t>
      </w:r>
      <w:proofErr w:type="spellStart"/>
      <w:r>
        <w:t>maintaine</w:t>
      </w:r>
      <w:proofErr w:type="spellEnd"/>
      <w:r>
        <w:t xml:space="preserve"> authentication of users and their authorities to perform database operations.  It also has </w:t>
      </w:r>
      <w:r w:rsidR="006A6B02">
        <w:t xml:space="preserve">a job scheduler that can be used to schedule backup and restore and timed </w:t>
      </w:r>
      <w:r w:rsidR="009F02B0">
        <w:t>Data definition changes</w:t>
      </w:r>
      <w:r w:rsidR="001B686C">
        <w:t xml:space="preserve">.  Other commands support the maintenance the cluster topology </w:t>
      </w:r>
    </w:p>
    <w:p w14:paraId="4A6094EA" w14:textId="1CCB7E33" w:rsidR="001B686C" w:rsidRDefault="001B686C" w:rsidP="00CC4465">
      <w:pPr>
        <w:pStyle w:val="Heading2"/>
      </w:pPr>
      <w:r>
        <w:lastRenderedPageBreak/>
        <w:t xml:space="preserve">Cluster </w:t>
      </w:r>
      <w:proofErr w:type="spellStart"/>
      <w:r>
        <w:t>maintanence</w:t>
      </w:r>
      <w:proofErr w:type="spellEnd"/>
    </w:p>
    <w:p w14:paraId="45B52AE4" w14:textId="6D200CF4" w:rsidR="00F12705" w:rsidRDefault="00F12705" w:rsidP="00CC4465">
      <w:pPr>
        <w:pStyle w:val="Heading3"/>
      </w:pPr>
      <w:r>
        <w:t>Configure zone</w:t>
      </w:r>
    </w:p>
    <w:p w14:paraId="019DEECC" w14:textId="7ED8223A" w:rsidR="004751FC" w:rsidRDefault="004751FC" w:rsidP="00CC4465">
      <w:pPr>
        <w:pStyle w:val="Heading3"/>
      </w:pPr>
      <w:r>
        <w:t>SET CLUSTER SETTING</w:t>
      </w:r>
    </w:p>
    <w:p w14:paraId="44A5F445" w14:textId="32F36A45" w:rsidR="004751FC" w:rsidRDefault="004751FC" w:rsidP="00CC4465">
      <w:pPr>
        <w:pStyle w:val="Heading3"/>
      </w:pPr>
      <w:r>
        <w:t>SET LOCALITY</w:t>
      </w:r>
    </w:p>
    <w:p w14:paraId="3F40B6E1" w14:textId="2690D0EE" w:rsidR="004751FC" w:rsidRDefault="004751FC" w:rsidP="00CC4465">
      <w:pPr>
        <w:pStyle w:val="Heading3"/>
      </w:pPr>
      <w:r>
        <w:t>SHOW RANGES</w:t>
      </w:r>
    </w:p>
    <w:p w14:paraId="1CAC0252" w14:textId="00C9E4A9" w:rsidR="00302013" w:rsidRDefault="00302013" w:rsidP="00CC4465">
      <w:pPr>
        <w:pStyle w:val="Heading3"/>
      </w:pPr>
      <w:r>
        <w:t>SPLIT AT</w:t>
      </w:r>
    </w:p>
    <w:p w14:paraId="5C55D28D" w14:textId="4B57F4EB" w:rsidR="00302013" w:rsidRDefault="00302013" w:rsidP="00CC4465">
      <w:pPr>
        <w:pStyle w:val="Heading3"/>
      </w:pPr>
      <w:r>
        <w:t>SURVIVE</w:t>
      </w:r>
    </w:p>
    <w:p w14:paraId="175A2913" w14:textId="4C2A8D12" w:rsidR="001B686C" w:rsidRDefault="001B686C" w:rsidP="00CC4465">
      <w:pPr>
        <w:pStyle w:val="Heading2"/>
      </w:pPr>
      <w:r>
        <w:t>Scheduling</w:t>
      </w:r>
      <w:r w:rsidR="008D7A92">
        <w:t xml:space="preserve"> and backups</w:t>
      </w:r>
    </w:p>
    <w:p w14:paraId="1772C54E" w14:textId="1FB3A071" w:rsidR="008D7A92" w:rsidRDefault="008D7A92" w:rsidP="00CC4465">
      <w:pPr>
        <w:pStyle w:val="Heading3"/>
      </w:pPr>
      <w:r>
        <w:t>Backup</w:t>
      </w:r>
    </w:p>
    <w:p w14:paraId="491ED8A1" w14:textId="1F5A240E" w:rsidR="008D7A92" w:rsidRDefault="008D7A92" w:rsidP="00CC4465">
      <w:pPr>
        <w:pStyle w:val="Heading3"/>
      </w:pPr>
      <w:r>
        <w:t>create schedule for backup</w:t>
      </w:r>
    </w:p>
    <w:p w14:paraId="6025EE59" w14:textId="303013F4" w:rsidR="00E8517E" w:rsidRDefault="00E8517E" w:rsidP="00CC4465">
      <w:pPr>
        <w:pStyle w:val="Heading3"/>
      </w:pPr>
      <w:r>
        <w:t>SHOW/CANCEL/PAUSE JOBS</w:t>
      </w:r>
    </w:p>
    <w:p w14:paraId="389E1467" w14:textId="2131AB45" w:rsidR="001B686C" w:rsidRDefault="001B686C" w:rsidP="00CC4465">
      <w:pPr>
        <w:pStyle w:val="Heading2"/>
      </w:pPr>
      <w:r>
        <w:t xml:space="preserve">Security </w:t>
      </w:r>
    </w:p>
    <w:p w14:paraId="09843F33" w14:textId="115A66C4" w:rsidR="00D83D08" w:rsidRDefault="00B81E97" w:rsidP="00CC4465">
      <w:pPr>
        <w:pStyle w:val="Heading3"/>
      </w:pPr>
      <w:r>
        <w:t>create/alter/drop user</w:t>
      </w:r>
    </w:p>
    <w:p w14:paraId="542518F6" w14:textId="61ACAFCA" w:rsidR="00B81E97" w:rsidRDefault="00B81E97" w:rsidP="00CC4465">
      <w:pPr>
        <w:pStyle w:val="Heading3"/>
      </w:pPr>
      <w:r>
        <w:t>create/alter/drop role</w:t>
      </w:r>
    </w:p>
    <w:p w14:paraId="02744A6C" w14:textId="315F5B89" w:rsidR="00485E84" w:rsidRPr="00485E84" w:rsidRDefault="00F12705" w:rsidP="00485E84">
      <w:pPr>
        <w:pStyle w:val="Heading2"/>
      </w:pPr>
      <w:r>
        <w:t>General Administration</w:t>
      </w:r>
    </w:p>
    <w:p w14:paraId="0043BA06" w14:textId="43E3D8E8" w:rsidR="00F12705" w:rsidRDefault="00F12705" w:rsidP="00CC4465">
      <w:pPr>
        <w:pStyle w:val="Heading3"/>
      </w:pPr>
      <w:r>
        <w:t xml:space="preserve">Show statistics </w:t>
      </w:r>
    </w:p>
    <w:p w14:paraId="17051646" w14:textId="3E13C5B1" w:rsidR="00302013" w:rsidRDefault="00302013" w:rsidP="00CC4465">
      <w:pPr>
        <w:pStyle w:val="Heading3"/>
      </w:pPr>
      <w:r>
        <w:t>SHOW TRACE FOR SESSION</w:t>
      </w:r>
    </w:p>
    <w:p w14:paraId="1793FD5B" w14:textId="703118C9" w:rsidR="00302013" w:rsidRDefault="00302013" w:rsidP="00CC4465">
      <w:pPr>
        <w:pStyle w:val="Heading3"/>
      </w:pPr>
      <w:r>
        <w:t>SHOW TRANSACTIONS</w:t>
      </w:r>
    </w:p>
    <w:p w14:paraId="2A7825DE" w14:textId="67854F65" w:rsidR="00F12705" w:rsidRDefault="00F12705" w:rsidP="00CC4465">
      <w:pPr>
        <w:pStyle w:val="Heading3"/>
      </w:pPr>
      <w:r>
        <w:t>SHOW/CANCEL SESSION</w:t>
      </w:r>
    </w:p>
    <w:p w14:paraId="0BE25B56" w14:textId="07BF7E0A" w:rsidR="00024C76" w:rsidRDefault="009007F1" w:rsidP="00CC4465">
      <w:pPr>
        <w:pStyle w:val="Heading3"/>
      </w:pPr>
      <w:r>
        <w:t>EXPLAIN</w:t>
      </w:r>
    </w:p>
    <w:p w14:paraId="585309D1" w14:textId="2045E28F" w:rsidR="00902F82" w:rsidRPr="008F58C1" w:rsidRDefault="00902F82" w:rsidP="00902F82">
      <w:pPr>
        <w:pStyle w:val="Heading1"/>
      </w:pPr>
      <w:r>
        <w:t>Summary</w:t>
      </w:r>
    </w:p>
    <w:sectPr w:rsidR="00902F82" w:rsidRPr="008F58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Guy Harrison" w:date="2021-05-03T12:16:00Z" w:initials="GH">
    <w:p w14:paraId="4A8102CF" w14:textId="77777777" w:rsidR="00FE22FE" w:rsidRDefault="00FE22FE">
      <w:pPr>
        <w:pStyle w:val="CommentText"/>
        <w:rPr>
          <w:noProof/>
        </w:rPr>
      </w:pPr>
      <w:r>
        <w:rPr>
          <w:rStyle w:val="CommentReference"/>
        </w:rPr>
        <w:annotationRef/>
      </w:r>
      <w:r w:rsidR="00F74D9F">
        <w:rPr>
          <w:noProof/>
        </w:rPr>
        <w:t>Jesse, is there a version idependent link to the SQL part of the documentation set?</w:t>
      </w:r>
    </w:p>
    <w:p w14:paraId="64A3B223" w14:textId="7C685B3C" w:rsidR="00277C2C" w:rsidRDefault="00277C2C">
      <w:pPr>
        <w:pStyle w:val="CommentText"/>
      </w:pPr>
    </w:p>
  </w:comment>
  <w:comment w:id="1" w:author="Jesse Seldess" w:date="2021-05-05T17:25:00Z" w:initials="JS">
    <w:p w14:paraId="348D3EC1" w14:textId="2588F472" w:rsidR="4027C109" w:rsidRDefault="4027C109">
      <w:pPr>
        <w:pStyle w:val="CommentText"/>
      </w:pPr>
      <w:r>
        <w:t>No, the SQL reference docs are versioned with our database. But you can use the /stable alias to make sure readers end up on SQL docs for the latest stable version.</w:t>
      </w:r>
      <w:r>
        <w:rPr>
          <w:rStyle w:val="CommentReference"/>
        </w:rPr>
        <w:annotationRef/>
      </w:r>
    </w:p>
    <w:p w14:paraId="1656606F" w14:textId="144296D6" w:rsidR="4027C109" w:rsidRDefault="4027C109">
      <w:pPr>
        <w:pStyle w:val="CommentText"/>
      </w:pPr>
    </w:p>
    <w:p w14:paraId="793B66B7" w14:textId="44520BEB" w:rsidR="4027C109" w:rsidRDefault="4027C109">
      <w:pPr>
        <w:pStyle w:val="CommentText"/>
      </w:pPr>
      <w:r>
        <w:t xml:space="preserve">Not sure which page is best to link to here. Perhaps the page listing all SQL statements? </w:t>
      </w:r>
      <w:hyperlink r:id="rId1">
        <w:r w:rsidRPr="4027C109">
          <w:rPr>
            <w:rStyle w:val="Hyperlink"/>
          </w:rPr>
          <w:t>https://www.cockroachlabs.com/docs/stable/sql-statements.html</w:t>
        </w:r>
      </w:hyperlink>
    </w:p>
    <w:p w14:paraId="47A85551" w14:textId="3C371CEE" w:rsidR="4027C109" w:rsidRDefault="4027C109">
      <w:pPr>
        <w:pStyle w:val="CommentText"/>
      </w:pPr>
    </w:p>
    <w:p w14:paraId="5ACB44C8" w14:textId="7E2CA031" w:rsidR="4027C109" w:rsidRDefault="4027C109">
      <w:pPr>
        <w:pStyle w:val="CommentText"/>
      </w:pPr>
      <w:r>
        <w:t xml:space="preserve">Or the SQL feature support page? </w:t>
      </w:r>
      <w:hyperlink r:id="rId2">
        <w:r w:rsidRPr="4027C109">
          <w:rPr>
            <w:rStyle w:val="Hyperlink"/>
          </w:rPr>
          <w:t>https://www.cockroachlabs.com/docs/stable/sql-feature-support.html</w:t>
        </w:r>
      </w:hyperlink>
      <w:r>
        <w:t xml:space="preserve"> </w:t>
      </w:r>
    </w:p>
  </w:comment>
  <w:comment w:id="2" w:author="Jesse Seldess" w:date="2021-05-05T17:25:00Z" w:initials="JS">
    <w:p w14:paraId="280997B2" w14:textId="580BFA08" w:rsidR="4027C109" w:rsidRDefault="4027C109">
      <w:pPr>
        <w:pStyle w:val="CommentText"/>
      </w:pPr>
      <w:r>
        <w:t>This page might be helpful, though I imagine you've already seen it: https://www.cockroachlabs.com/docs/stable/postgresql-compatibility.html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4A3B223" w15:done="1"/>
  <w15:commentEx w15:paraId="5ACB44C8" w15:paraIdParent="64A3B223" w15:done="1"/>
  <w15:commentEx w15:paraId="280997B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155FB3CB" w16cex:dateUtc="2021-05-05T21:25:00Z"/>
  <w16cex:commentExtensible w16cex:durableId="7443108D" w16cex:dateUtc="2021-05-05T21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4A3B223" w16cid:durableId="244382AC"/>
  <w16cid:commentId w16cid:paraId="5ACB44C8" w16cid:durableId="155FB3CB"/>
  <w16cid:commentId w16cid:paraId="280997B2" w16cid:durableId="7443108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90EF8" w14:textId="77777777" w:rsidR="00451B30" w:rsidRDefault="00451B30" w:rsidP="00C74D85">
      <w:r>
        <w:separator/>
      </w:r>
    </w:p>
  </w:endnote>
  <w:endnote w:type="continuationSeparator" w:id="0">
    <w:p w14:paraId="2E91D66C" w14:textId="77777777" w:rsidR="00451B30" w:rsidRDefault="00451B30" w:rsidP="00C74D85">
      <w:r>
        <w:continuationSeparator/>
      </w:r>
    </w:p>
  </w:endnote>
  <w:endnote w:type="continuationNotice" w:id="1">
    <w:p w14:paraId="2A374CA7" w14:textId="77777777" w:rsidR="00451B30" w:rsidRDefault="00451B3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618C22" w14:textId="77777777" w:rsidR="00451B30" w:rsidRDefault="00451B30" w:rsidP="00C74D85">
      <w:r>
        <w:separator/>
      </w:r>
    </w:p>
  </w:footnote>
  <w:footnote w:type="continuationSeparator" w:id="0">
    <w:p w14:paraId="1CB793A6" w14:textId="77777777" w:rsidR="00451B30" w:rsidRDefault="00451B30" w:rsidP="00C74D85">
      <w:r>
        <w:continuationSeparator/>
      </w:r>
    </w:p>
  </w:footnote>
  <w:footnote w:type="continuationNotice" w:id="1">
    <w:p w14:paraId="5096AAED" w14:textId="77777777" w:rsidR="00451B30" w:rsidRDefault="00451B3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4363A"/>
    <w:multiLevelType w:val="hybridMultilevel"/>
    <w:tmpl w:val="89B2F200"/>
    <w:lvl w:ilvl="0" w:tplc="4F10695C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03BD9"/>
    <w:multiLevelType w:val="hybridMultilevel"/>
    <w:tmpl w:val="78D4031C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E44F5"/>
    <w:multiLevelType w:val="multilevel"/>
    <w:tmpl w:val="70E47E3C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pStyle w:val="Heading3"/>
      <w:lvlText w:val="%1.%2.%3"/>
      <w:lvlJc w:val="left"/>
      <w:pPr>
        <w:ind w:left="1800" w:hanging="720"/>
      </w:pPr>
    </w:lvl>
    <w:lvl w:ilvl="3">
      <w:start w:val="1"/>
      <w:numFmt w:val="decimal"/>
      <w:pStyle w:val="Heading4"/>
      <w:lvlText w:val="%1.%2.%3.%4"/>
      <w:lvlJc w:val="left"/>
      <w:pPr>
        <w:ind w:left="1944" w:hanging="864"/>
      </w:pPr>
    </w:lvl>
    <w:lvl w:ilvl="4">
      <w:start w:val="1"/>
      <w:numFmt w:val="decimal"/>
      <w:pStyle w:val="Heading5"/>
      <w:lvlText w:val="%1.%2.%3.%4.%5"/>
      <w:lvlJc w:val="left"/>
      <w:pPr>
        <w:ind w:left="208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223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237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252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2664" w:hanging="1584"/>
      </w:pPr>
    </w:lvl>
  </w:abstractNum>
  <w:abstractNum w:abstractNumId="3" w15:restartNumberingAfterBreak="0">
    <w:nsid w:val="085B43E9"/>
    <w:multiLevelType w:val="hybridMultilevel"/>
    <w:tmpl w:val="09A426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63657"/>
    <w:multiLevelType w:val="hybridMultilevel"/>
    <w:tmpl w:val="E2F444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9185236"/>
    <w:multiLevelType w:val="multilevel"/>
    <w:tmpl w:val="28C8D6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D963F1F"/>
    <w:multiLevelType w:val="multilevel"/>
    <w:tmpl w:val="70E47E3C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8" w15:restartNumberingAfterBreak="0">
    <w:nsid w:val="2058088B"/>
    <w:multiLevelType w:val="hybridMultilevel"/>
    <w:tmpl w:val="B74A0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A04BE3"/>
    <w:multiLevelType w:val="hybridMultilevel"/>
    <w:tmpl w:val="F4CE4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DD2631"/>
    <w:multiLevelType w:val="multilevel"/>
    <w:tmpl w:val="C8BA0B24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11" w15:restartNumberingAfterBreak="0">
    <w:nsid w:val="29A55337"/>
    <w:multiLevelType w:val="hybridMultilevel"/>
    <w:tmpl w:val="91944B8A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9719A"/>
    <w:multiLevelType w:val="hybridMultilevel"/>
    <w:tmpl w:val="43101AEE"/>
    <w:lvl w:ilvl="0" w:tplc="55005A4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1F3136"/>
    <w:multiLevelType w:val="hybridMultilevel"/>
    <w:tmpl w:val="1EE0B7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6C2C17"/>
    <w:multiLevelType w:val="multilevel"/>
    <w:tmpl w:val="08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D743F9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EA326AA"/>
    <w:multiLevelType w:val="hybridMultilevel"/>
    <w:tmpl w:val="E19CA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34BDD"/>
    <w:multiLevelType w:val="hybridMultilevel"/>
    <w:tmpl w:val="2990BF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400459"/>
    <w:multiLevelType w:val="hybridMultilevel"/>
    <w:tmpl w:val="FA1A4EAC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0947A7"/>
    <w:multiLevelType w:val="multilevel"/>
    <w:tmpl w:val="94B09E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4606B3E"/>
    <w:multiLevelType w:val="hybridMultilevel"/>
    <w:tmpl w:val="07AA4D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31FFA"/>
    <w:multiLevelType w:val="multilevel"/>
    <w:tmpl w:val="F5E2773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98E1AC6"/>
    <w:multiLevelType w:val="multilevel"/>
    <w:tmpl w:val="567EAE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D451665"/>
    <w:multiLevelType w:val="multilevel"/>
    <w:tmpl w:val="0809001F"/>
    <w:numStyleLink w:val="Style1"/>
  </w:abstractNum>
  <w:abstractNum w:abstractNumId="24" w15:restartNumberingAfterBreak="0">
    <w:nsid w:val="4D4A46EC"/>
    <w:multiLevelType w:val="multilevel"/>
    <w:tmpl w:val="FDCC42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F7C0706"/>
    <w:multiLevelType w:val="hybridMultilevel"/>
    <w:tmpl w:val="553A1F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0A5F1B"/>
    <w:multiLevelType w:val="hybridMultilevel"/>
    <w:tmpl w:val="B008A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1619CD"/>
    <w:multiLevelType w:val="hybridMultilevel"/>
    <w:tmpl w:val="1AAA3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5B30F9"/>
    <w:multiLevelType w:val="hybridMultilevel"/>
    <w:tmpl w:val="07BAB77E"/>
    <w:lvl w:ilvl="0" w:tplc="FF9CA046">
      <w:numFmt w:val="bullet"/>
      <w:lvlText w:val=""/>
      <w:lvlJc w:val="left"/>
      <w:pPr>
        <w:ind w:left="405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9" w15:restartNumberingAfterBreak="0">
    <w:nsid w:val="5E0C4FCD"/>
    <w:multiLevelType w:val="hybridMultilevel"/>
    <w:tmpl w:val="5F92F9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1022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0061E11"/>
    <w:multiLevelType w:val="hybridMultilevel"/>
    <w:tmpl w:val="5B9255DA"/>
    <w:lvl w:ilvl="0" w:tplc="FF9CA046">
      <w:numFmt w:val="bullet"/>
      <w:lvlText w:val=""/>
      <w:lvlJc w:val="left"/>
      <w:pPr>
        <w:ind w:left="405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B9146F"/>
    <w:multiLevelType w:val="hybridMultilevel"/>
    <w:tmpl w:val="5F4EA178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357115"/>
    <w:multiLevelType w:val="hybridMultilevel"/>
    <w:tmpl w:val="105CE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D46AA0"/>
    <w:multiLevelType w:val="multilevel"/>
    <w:tmpl w:val="D03660E0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35" w15:restartNumberingAfterBreak="0">
    <w:nsid w:val="67DE71CE"/>
    <w:multiLevelType w:val="hybridMultilevel"/>
    <w:tmpl w:val="83DCFF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82EC8"/>
    <w:multiLevelType w:val="hybridMultilevel"/>
    <w:tmpl w:val="C442A84A"/>
    <w:lvl w:ilvl="0" w:tplc="9B2EB2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DA6FE5"/>
    <w:multiLevelType w:val="hybridMultilevel"/>
    <w:tmpl w:val="CF8A8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5D1540"/>
    <w:multiLevelType w:val="hybridMultilevel"/>
    <w:tmpl w:val="DB3AE590"/>
    <w:lvl w:ilvl="0" w:tplc="4F10695C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A07785"/>
    <w:multiLevelType w:val="hybridMultilevel"/>
    <w:tmpl w:val="91DE6B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B148AC"/>
    <w:multiLevelType w:val="hybridMultilevel"/>
    <w:tmpl w:val="88964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24"/>
  </w:num>
  <w:num w:numId="12">
    <w:abstractNumId w:val="11"/>
  </w:num>
  <w:num w:numId="13">
    <w:abstractNumId w:val="36"/>
  </w:num>
  <w:num w:numId="14">
    <w:abstractNumId w:val="1"/>
  </w:num>
  <w:num w:numId="15">
    <w:abstractNumId w:val="32"/>
  </w:num>
  <w:num w:numId="16">
    <w:abstractNumId w:val="8"/>
  </w:num>
  <w:num w:numId="17">
    <w:abstractNumId w:val="33"/>
  </w:num>
  <w:num w:numId="18">
    <w:abstractNumId w:val="20"/>
  </w:num>
  <w:num w:numId="19">
    <w:abstractNumId w:val="0"/>
  </w:num>
  <w:num w:numId="20">
    <w:abstractNumId w:val="26"/>
  </w:num>
  <w:num w:numId="21">
    <w:abstractNumId w:val="38"/>
  </w:num>
  <w:num w:numId="22">
    <w:abstractNumId w:val="28"/>
  </w:num>
  <w:num w:numId="23">
    <w:abstractNumId w:val="31"/>
  </w:num>
  <w:num w:numId="24">
    <w:abstractNumId w:val="12"/>
  </w:num>
  <w:num w:numId="25">
    <w:abstractNumId w:val="25"/>
  </w:num>
  <w:num w:numId="26">
    <w:abstractNumId w:val="35"/>
  </w:num>
  <w:num w:numId="27">
    <w:abstractNumId w:val="4"/>
  </w:num>
  <w:num w:numId="28">
    <w:abstractNumId w:val="13"/>
  </w:num>
  <w:num w:numId="29">
    <w:abstractNumId w:val="16"/>
  </w:num>
  <w:num w:numId="30">
    <w:abstractNumId w:val="40"/>
  </w:num>
  <w:num w:numId="31">
    <w:abstractNumId w:val="27"/>
  </w:num>
  <w:num w:numId="32">
    <w:abstractNumId w:val="17"/>
  </w:num>
  <w:num w:numId="33">
    <w:abstractNumId w:val="37"/>
  </w:num>
  <w:num w:numId="34">
    <w:abstractNumId w:val="9"/>
  </w:num>
  <w:num w:numId="35">
    <w:abstractNumId w:val="29"/>
  </w:num>
  <w:num w:numId="36">
    <w:abstractNumId w:val="39"/>
  </w:num>
  <w:num w:numId="37">
    <w:abstractNumId w:val="18"/>
  </w:num>
  <w:num w:numId="38">
    <w:abstractNumId w:val="3"/>
  </w:num>
  <w:num w:numId="39">
    <w:abstractNumId w:val="30"/>
  </w:num>
  <w:num w:numId="40">
    <w:abstractNumId w:val="14"/>
  </w:num>
  <w:num w:numId="41">
    <w:abstractNumId w:val="23"/>
  </w:num>
  <w:num w:numId="42">
    <w:abstractNumId w:val="22"/>
  </w:num>
  <w:num w:numId="43">
    <w:abstractNumId w:val="6"/>
  </w:num>
  <w:num w:numId="44">
    <w:abstractNumId w:val="19"/>
  </w:num>
  <w:num w:numId="45">
    <w:abstractNumId w:val="2"/>
  </w:num>
  <w:num w:numId="46">
    <w:abstractNumId w:val="21"/>
  </w:num>
  <w:num w:numId="47">
    <w:abstractNumId w:val="10"/>
  </w:num>
  <w:num w:numId="48">
    <w:abstractNumId w:val="34"/>
  </w:num>
  <w:num w:numId="49">
    <w:abstractNumId w:val="7"/>
  </w:num>
  <w:num w:numId="50">
    <w:abstractNumId w:val="1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uy Harrison">
    <w15:presenceInfo w15:providerId="Windows Live" w15:userId="4760335bb1ba0970"/>
  </w15:person>
  <w15:person w15:author="Jesse Seldess">
    <w15:presenceInfo w15:providerId="Windows Live" w15:userId="60838c477fafb18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2sLAwMze3MDMzNTBQ0lEKTi0uzszPAykwrQUA2IpdniwAAAA="/>
  </w:docVars>
  <w:rsids>
    <w:rsidRoot w:val="00685A3F"/>
    <w:rsid w:val="000002CD"/>
    <w:rsid w:val="000016E8"/>
    <w:rsid w:val="000019F6"/>
    <w:rsid w:val="00001B28"/>
    <w:rsid w:val="000020B3"/>
    <w:rsid w:val="00002FA1"/>
    <w:rsid w:val="000037A0"/>
    <w:rsid w:val="00003B36"/>
    <w:rsid w:val="00005FD6"/>
    <w:rsid w:val="00007561"/>
    <w:rsid w:val="00007B01"/>
    <w:rsid w:val="00010B54"/>
    <w:rsid w:val="00010D80"/>
    <w:rsid w:val="00010E72"/>
    <w:rsid w:val="00011F2D"/>
    <w:rsid w:val="00012571"/>
    <w:rsid w:val="00012765"/>
    <w:rsid w:val="00013588"/>
    <w:rsid w:val="00013EB6"/>
    <w:rsid w:val="000145A2"/>
    <w:rsid w:val="00014A84"/>
    <w:rsid w:val="00014D47"/>
    <w:rsid w:val="00015352"/>
    <w:rsid w:val="00015FDE"/>
    <w:rsid w:val="00020584"/>
    <w:rsid w:val="00021029"/>
    <w:rsid w:val="00021FF5"/>
    <w:rsid w:val="0002201A"/>
    <w:rsid w:val="0002212A"/>
    <w:rsid w:val="00022988"/>
    <w:rsid w:val="00022FAA"/>
    <w:rsid w:val="000239A5"/>
    <w:rsid w:val="00024C76"/>
    <w:rsid w:val="00024D54"/>
    <w:rsid w:val="00024E0A"/>
    <w:rsid w:val="0002606B"/>
    <w:rsid w:val="00026CE8"/>
    <w:rsid w:val="0003065B"/>
    <w:rsid w:val="0003398A"/>
    <w:rsid w:val="00033BA3"/>
    <w:rsid w:val="0003407A"/>
    <w:rsid w:val="000354BA"/>
    <w:rsid w:val="00036443"/>
    <w:rsid w:val="00036D8A"/>
    <w:rsid w:val="000401B5"/>
    <w:rsid w:val="000404F2"/>
    <w:rsid w:val="000470F3"/>
    <w:rsid w:val="00050865"/>
    <w:rsid w:val="000508BA"/>
    <w:rsid w:val="00050932"/>
    <w:rsid w:val="00051610"/>
    <w:rsid w:val="00051DAA"/>
    <w:rsid w:val="00053BC8"/>
    <w:rsid w:val="0005484A"/>
    <w:rsid w:val="000551EF"/>
    <w:rsid w:val="00056159"/>
    <w:rsid w:val="00056711"/>
    <w:rsid w:val="000615AE"/>
    <w:rsid w:val="00062520"/>
    <w:rsid w:val="00062635"/>
    <w:rsid w:val="000634D6"/>
    <w:rsid w:val="0006392E"/>
    <w:rsid w:val="00063932"/>
    <w:rsid w:val="00063CAA"/>
    <w:rsid w:val="00064006"/>
    <w:rsid w:val="000648BB"/>
    <w:rsid w:val="0006612E"/>
    <w:rsid w:val="000661C2"/>
    <w:rsid w:val="00066F91"/>
    <w:rsid w:val="00067152"/>
    <w:rsid w:val="000676C7"/>
    <w:rsid w:val="00067E1C"/>
    <w:rsid w:val="00073641"/>
    <w:rsid w:val="00074405"/>
    <w:rsid w:val="0007560F"/>
    <w:rsid w:val="00076544"/>
    <w:rsid w:val="00076812"/>
    <w:rsid w:val="00076BCA"/>
    <w:rsid w:val="00077019"/>
    <w:rsid w:val="000805DF"/>
    <w:rsid w:val="00080958"/>
    <w:rsid w:val="00080E93"/>
    <w:rsid w:val="0008373D"/>
    <w:rsid w:val="00083E19"/>
    <w:rsid w:val="00084087"/>
    <w:rsid w:val="0008764F"/>
    <w:rsid w:val="00087771"/>
    <w:rsid w:val="00090D2A"/>
    <w:rsid w:val="000919A4"/>
    <w:rsid w:val="00091E16"/>
    <w:rsid w:val="00091F73"/>
    <w:rsid w:val="00092188"/>
    <w:rsid w:val="00092325"/>
    <w:rsid w:val="0009349A"/>
    <w:rsid w:val="00093900"/>
    <w:rsid w:val="000939AB"/>
    <w:rsid w:val="00093D46"/>
    <w:rsid w:val="00093DFF"/>
    <w:rsid w:val="00095547"/>
    <w:rsid w:val="0009606E"/>
    <w:rsid w:val="0009655C"/>
    <w:rsid w:val="00096B87"/>
    <w:rsid w:val="000A0852"/>
    <w:rsid w:val="000A1180"/>
    <w:rsid w:val="000A1D80"/>
    <w:rsid w:val="000A3630"/>
    <w:rsid w:val="000A4318"/>
    <w:rsid w:val="000A444B"/>
    <w:rsid w:val="000A4A99"/>
    <w:rsid w:val="000A4DD4"/>
    <w:rsid w:val="000A5347"/>
    <w:rsid w:val="000A5427"/>
    <w:rsid w:val="000A5D0D"/>
    <w:rsid w:val="000A689E"/>
    <w:rsid w:val="000A6CBF"/>
    <w:rsid w:val="000B0499"/>
    <w:rsid w:val="000B2026"/>
    <w:rsid w:val="000B3390"/>
    <w:rsid w:val="000B6FA5"/>
    <w:rsid w:val="000B7DD1"/>
    <w:rsid w:val="000C0806"/>
    <w:rsid w:val="000C0935"/>
    <w:rsid w:val="000C14BE"/>
    <w:rsid w:val="000C2BE4"/>
    <w:rsid w:val="000C3152"/>
    <w:rsid w:val="000C41AE"/>
    <w:rsid w:val="000C4999"/>
    <w:rsid w:val="000C52B7"/>
    <w:rsid w:val="000C68D6"/>
    <w:rsid w:val="000C6A35"/>
    <w:rsid w:val="000C78F3"/>
    <w:rsid w:val="000D0BEC"/>
    <w:rsid w:val="000D1A28"/>
    <w:rsid w:val="000D1A84"/>
    <w:rsid w:val="000D1C71"/>
    <w:rsid w:val="000D2AC9"/>
    <w:rsid w:val="000D41F3"/>
    <w:rsid w:val="000D48E9"/>
    <w:rsid w:val="000D4C74"/>
    <w:rsid w:val="000D5D0E"/>
    <w:rsid w:val="000D61FF"/>
    <w:rsid w:val="000D62CB"/>
    <w:rsid w:val="000D6C03"/>
    <w:rsid w:val="000E06F7"/>
    <w:rsid w:val="000E27F6"/>
    <w:rsid w:val="000E48C8"/>
    <w:rsid w:val="000E4D10"/>
    <w:rsid w:val="000E6397"/>
    <w:rsid w:val="000F007A"/>
    <w:rsid w:val="000F403D"/>
    <w:rsid w:val="000F44EB"/>
    <w:rsid w:val="000F4955"/>
    <w:rsid w:val="000F5E45"/>
    <w:rsid w:val="000F6669"/>
    <w:rsid w:val="000F7961"/>
    <w:rsid w:val="000F7C71"/>
    <w:rsid w:val="00101628"/>
    <w:rsid w:val="00101B2F"/>
    <w:rsid w:val="00102962"/>
    <w:rsid w:val="00103725"/>
    <w:rsid w:val="00103FB9"/>
    <w:rsid w:val="0010404F"/>
    <w:rsid w:val="00105758"/>
    <w:rsid w:val="00105CC3"/>
    <w:rsid w:val="00106FEF"/>
    <w:rsid w:val="00107101"/>
    <w:rsid w:val="00107DB3"/>
    <w:rsid w:val="00111A40"/>
    <w:rsid w:val="00112A47"/>
    <w:rsid w:val="001139CD"/>
    <w:rsid w:val="00114419"/>
    <w:rsid w:val="001149FA"/>
    <w:rsid w:val="00115AC3"/>
    <w:rsid w:val="00115E28"/>
    <w:rsid w:val="00117165"/>
    <w:rsid w:val="00117674"/>
    <w:rsid w:val="00117BC1"/>
    <w:rsid w:val="001204F6"/>
    <w:rsid w:val="00121820"/>
    <w:rsid w:val="00121B4D"/>
    <w:rsid w:val="00121D94"/>
    <w:rsid w:val="00123145"/>
    <w:rsid w:val="00124045"/>
    <w:rsid w:val="001241C7"/>
    <w:rsid w:val="0012533C"/>
    <w:rsid w:val="00125DA4"/>
    <w:rsid w:val="00126823"/>
    <w:rsid w:val="00127520"/>
    <w:rsid w:val="00130611"/>
    <w:rsid w:val="00130F7C"/>
    <w:rsid w:val="001316A9"/>
    <w:rsid w:val="00131C49"/>
    <w:rsid w:val="00132B79"/>
    <w:rsid w:val="00134B0F"/>
    <w:rsid w:val="00135DAE"/>
    <w:rsid w:val="00137733"/>
    <w:rsid w:val="00140268"/>
    <w:rsid w:val="00140328"/>
    <w:rsid w:val="001406F8"/>
    <w:rsid w:val="00140E98"/>
    <w:rsid w:val="0014160C"/>
    <w:rsid w:val="0014252F"/>
    <w:rsid w:val="00142B0D"/>
    <w:rsid w:val="001472B5"/>
    <w:rsid w:val="0014766F"/>
    <w:rsid w:val="001476C4"/>
    <w:rsid w:val="00147942"/>
    <w:rsid w:val="001503FC"/>
    <w:rsid w:val="0015089C"/>
    <w:rsid w:val="00150937"/>
    <w:rsid w:val="00150C19"/>
    <w:rsid w:val="00151B77"/>
    <w:rsid w:val="00151D1C"/>
    <w:rsid w:val="00152324"/>
    <w:rsid w:val="0015234F"/>
    <w:rsid w:val="001543E9"/>
    <w:rsid w:val="001552A4"/>
    <w:rsid w:val="00156810"/>
    <w:rsid w:val="00156882"/>
    <w:rsid w:val="001570C6"/>
    <w:rsid w:val="00157980"/>
    <w:rsid w:val="0016158C"/>
    <w:rsid w:val="001631A1"/>
    <w:rsid w:val="001631D7"/>
    <w:rsid w:val="00163838"/>
    <w:rsid w:val="0016444A"/>
    <w:rsid w:val="001645C6"/>
    <w:rsid w:val="00164F70"/>
    <w:rsid w:val="00165828"/>
    <w:rsid w:val="00166303"/>
    <w:rsid w:val="001700FE"/>
    <w:rsid w:val="00170610"/>
    <w:rsid w:val="0017152B"/>
    <w:rsid w:val="00174471"/>
    <w:rsid w:val="00174AC6"/>
    <w:rsid w:val="001755A7"/>
    <w:rsid w:val="00175D9E"/>
    <w:rsid w:val="0017718A"/>
    <w:rsid w:val="0017752C"/>
    <w:rsid w:val="001775FC"/>
    <w:rsid w:val="001777E4"/>
    <w:rsid w:val="001807BB"/>
    <w:rsid w:val="001812C9"/>
    <w:rsid w:val="001812FB"/>
    <w:rsid w:val="00181876"/>
    <w:rsid w:val="00181CF7"/>
    <w:rsid w:val="00182837"/>
    <w:rsid w:val="00183008"/>
    <w:rsid w:val="00183EE0"/>
    <w:rsid w:val="001848E0"/>
    <w:rsid w:val="001856D3"/>
    <w:rsid w:val="00185AAC"/>
    <w:rsid w:val="001866BC"/>
    <w:rsid w:val="00193D4D"/>
    <w:rsid w:val="0019402F"/>
    <w:rsid w:val="00194E98"/>
    <w:rsid w:val="00195008"/>
    <w:rsid w:val="001954C7"/>
    <w:rsid w:val="001A17C9"/>
    <w:rsid w:val="001A210F"/>
    <w:rsid w:val="001A331C"/>
    <w:rsid w:val="001A38AE"/>
    <w:rsid w:val="001B0B3F"/>
    <w:rsid w:val="001B2538"/>
    <w:rsid w:val="001B62D1"/>
    <w:rsid w:val="001B686C"/>
    <w:rsid w:val="001B6DC0"/>
    <w:rsid w:val="001B747D"/>
    <w:rsid w:val="001B796A"/>
    <w:rsid w:val="001C00AF"/>
    <w:rsid w:val="001C1324"/>
    <w:rsid w:val="001C166E"/>
    <w:rsid w:val="001C168D"/>
    <w:rsid w:val="001C2615"/>
    <w:rsid w:val="001C2656"/>
    <w:rsid w:val="001C4A15"/>
    <w:rsid w:val="001C516E"/>
    <w:rsid w:val="001C5A7E"/>
    <w:rsid w:val="001C71DC"/>
    <w:rsid w:val="001C78AF"/>
    <w:rsid w:val="001D0389"/>
    <w:rsid w:val="001D1983"/>
    <w:rsid w:val="001D2AB3"/>
    <w:rsid w:val="001D2BB3"/>
    <w:rsid w:val="001D2E78"/>
    <w:rsid w:val="001D34FA"/>
    <w:rsid w:val="001D37F8"/>
    <w:rsid w:val="001D3A49"/>
    <w:rsid w:val="001D3D19"/>
    <w:rsid w:val="001D4760"/>
    <w:rsid w:val="001D4C08"/>
    <w:rsid w:val="001D732A"/>
    <w:rsid w:val="001E01D1"/>
    <w:rsid w:val="001E1613"/>
    <w:rsid w:val="001E2EF0"/>
    <w:rsid w:val="001E575A"/>
    <w:rsid w:val="001F08DA"/>
    <w:rsid w:val="001F1BFF"/>
    <w:rsid w:val="001F286F"/>
    <w:rsid w:val="001F3221"/>
    <w:rsid w:val="001F33E6"/>
    <w:rsid w:val="001F3862"/>
    <w:rsid w:val="001F680A"/>
    <w:rsid w:val="001F7166"/>
    <w:rsid w:val="001F7782"/>
    <w:rsid w:val="001F7A84"/>
    <w:rsid w:val="001F7B73"/>
    <w:rsid w:val="00201B43"/>
    <w:rsid w:val="002033AD"/>
    <w:rsid w:val="002035D9"/>
    <w:rsid w:val="00204DD9"/>
    <w:rsid w:val="00205DE8"/>
    <w:rsid w:val="00206004"/>
    <w:rsid w:val="00206150"/>
    <w:rsid w:val="00206658"/>
    <w:rsid w:val="00206669"/>
    <w:rsid w:val="002075C8"/>
    <w:rsid w:val="00207696"/>
    <w:rsid w:val="002101AE"/>
    <w:rsid w:val="00210698"/>
    <w:rsid w:val="00210BBC"/>
    <w:rsid w:val="002119E4"/>
    <w:rsid w:val="00212558"/>
    <w:rsid w:val="0021270F"/>
    <w:rsid w:val="0021344A"/>
    <w:rsid w:val="0021630A"/>
    <w:rsid w:val="00216919"/>
    <w:rsid w:val="00216B30"/>
    <w:rsid w:val="00216BDC"/>
    <w:rsid w:val="002178F9"/>
    <w:rsid w:val="00221225"/>
    <w:rsid w:val="0022345E"/>
    <w:rsid w:val="00223641"/>
    <w:rsid w:val="00224714"/>
    <w:rsid w:val="00225159"/>
    <w:rsid w:val="002257D2"/>
    <w:rsid w:val="00225F69"/>
    <w:rsid w:val="00227BF8"/>
    <w:rsid w:val="002304BD"/>
    <w:rsid w:val="002307E5"/>
    <w:rsid w:val="00231217"/>
    <w:rsid w:val="002316FE"/>
    <w:rsid w:val="00232C8A"/>
    <w:rsid w:val="002336D6"/>
    <w:rsid w:val="00234FBC"/>
    <w:rsid w:val="00235751"/>
    <w:rsid w:val="00236BD9"/>
    <w:rsid w:val="00240714"/>
    <w:rsid w:val="002420C1"/>
    <w:rsid w:val="002430EC"/>
    <w:rsid w:val="002440D9"/>
    <w:rsid w:val="00244871"/>
    <w:rsid w:val="002453F7"/>
    <w:rsid w:val="00245AE7"/>
    <w:rsid w:val="002466E1"/>
    <w:rsid w:val="00246AB2"/>
    <w:rsid w:val="00246FED"/>
    <w:rsid w:val="00247885"/>
    <w:rsid w:val="00247C93"/>
    <w:rsid w:val="00254A32"/>
    <w:rsid w:val="00254C8C"/>
    <w:rsid w:val="00254F3B"/>
    <w:rsid w:val="00256E83"/>
    <w:rsid w:val="00257C77"/>
    <w:rsid w:val="00260EA4"/>
    <w:rsid w:val="00263726"/>
    <w:rsid w:val="002650BA"/>
    <w:rsid w:val="002651C3"/>
    <w:rsid w:val="002656C9"/>
    <w:rsid w:val="0026617A"/>
    <w:rsid w:val="00267CC0"/>
    <w:rsid w:val="00267D5F"/>
    <w:rsid w:val="00270F07"/>
    <w:rsid w:val="0027156C"/>
    <w:rsid w:val="00271DEB"/>
    <w:rsid w:val="0027232B"/>
    <w:rsid w:val="00273467"/>
    <w:rsid w:val="00273846"/>
    <w:rsid w:val="00274330"/>
    <w:rsid w:val="00276AC1"/>
    <w:rsid w:val="00277394"/>
    <w:rsid w:val="00277C2C"/>
    <w:rsid w:val="00277CD4"/>
    <w:rsid w:val="00277D24"/>
    <w:rsid w:val="00280046"/>
    <w:rsid w:val="0028150D"/>
    <w:rsid w:val="00281B15"/>
    <w:rsid w:val="0028276F"/>
    <w:rsid w:val="0028536F"/>
    <w:rsid w:val="0028570E"/>
    <w:rsid w:val="00285EEE"/>
    <w:rsid w:val="00287F55"/>
    <w:rsid w:val="0029078C"/>
    <w:rsid w:val="002907FF"/>
    <w:rsid w:val="00291F02"/>
    <w:rsid w:val="00293A61"/>
    <w:rsid w:val="00295E40"/>
    <w:rsid w:val="00295F27"/>
    <w:rsid w:val="00296796"/>
    <w:rsid w:val="00297748"/>
    <w:rsid w:val="002A00DF"/>
    <w:rsid w:val="002A17D7"/>
    <w:rsid w:val="002A2D21"/>
    <w:rsid w:val="002A4003"/>
    <w:rsid w:val="002A5794"/>
    <w:rsid w:val="002A6A08"/>
    <w:rsid w:val="002A71EA"/>
    <w:rsid w:val="002B12E2"/>
    <w:rsid w:val="002B19A1"/>
    <w:rsid w:val="002B36DF"/>
    <w:rsid w:val="002B4E82"/>
    <w:rsid w:val="002B5CED"/>
    <w:rsid w:val="002B5FF5"/>
    <w:rsid w:val="002B61D2"/>
    <w:rsid w:val="002B6523"/>
    <w:rsid w:val="002B6FD5"/>
    <w:rsid w:val="002C024F"/>
    <w:rsid w:val="002C1CE4"/>
    <w:rsid w:val="002C2249"/>
    <w:rsid w:val="002C26C0"/>
    <w:rsid w:val="002C2E14"/>
    <w:rsid w:val="002C42E5"/>
    <w:rsid w:val="002C4678"/>
    <w:rsid w:val="002C5C17"/>
    <w:rsid w:val="002C71C6"/>
    <w:rsid w:val="002C77ED"/>
    <w:rsid w:val="002D1879"/>
    <w:rsid w:val="002D69A5"/>
    <w:rsid w:val="002D6C2E"/>
    <w:rsid w:val="002D6C68"/>
    <w:rsid w:val="002D71F7"/>
    <w:rsid w:val="002D732A"/>
    <w:rsid w:val="002D7BEA"/>
    <w:rsid w:val="002D7C61"/>
    <w:rsid w:val="002E02DD"/>
    <w:rsid w:val="002E2FAD"/>
    <w:rsid w:val="002E3E7C"/>
    <w:rsid w:val="002E66A1"/>
    <w:rsid w:val="002E6850"/>
    <w:rsid w:val="002F017B"/>
    <w:rsid w:val="002F0462"/>
    <w:rsid w:val="002F0C5C"/>
    <w:rsid w:val="002F2B5D"/>
    <w:rsid w:val="002F2E60"/>
    <w:rsid w:val="002F3D3D"/>
    <w:rsid w:val="002F57F6"/>
    <w:rsid w:val="002F6205"/>
    <w:rsid w:val="002F691F"/>
    <w:rsid w:val="002F6D69"/>
    <w:rsid w:val="00300AEE"/>
    <w:rsid w:val="00302013"/>
    <w:rsid w:val="003022FB"/>
    <w:rsid w:val="0030239E"/>
    <w:rsid w:val="00302A62"/>
    <w:rsid w:val="00302F87"/>
    <w:rsid w:val="00303006"/>
    <w:rsid w:val="00303426"/>
    <w:rsid w:val="003037AC"/>
    <w:rsid w:val="003104BF"/>
    <w:rsid w:val="003114E9"/>
    <w:rsid w:val="0031366C"/>
    <w:rsid w:val="00316082"/>
    <w:rsid w:val="00317154"/>
    <w:rsid w:val="003200D9"/>
    <w:rsid w:val="003213B5"/>
    <w:rsid w:val="0032191E"/>
    <w:rsid w:val="003219D1"/>
    <w:rsid w:val="00322103"/>
    <w:rsid w:val="0032289F"/>
    <w:rsid w:val="00323A2D"/>
    <w:rsid w:val="00325249"/>
    <w:rsid w:val="003255FE"/>
    <w:rsid w:val="00326AF5"/>
    <w:rsid w:val="00326D4C"/>
    <w:rsid w:val="00327280"/>
    <w:rsid w:val="003300E6"/>
    <w:rsid w:val="003306E3"/>
    <w:rsid w:val="00330EC5"/>
    <w:rsid w:val="00331092"/>
    <w:rsid w:val="0033266B"/>
    <w:rsid w:val="003326A3"/>
    <w:rsid w:val="00333017"/>
    <w:rsid w:val="00333112"/>
    <w:rsid w:val="0033313B"/>
    <w:rsid w:val="003337CE"/>
    <w:rsid w:val="00334DC9"/>
    <w:rsid w:val="00334FC6"/>
    <w:rsid w:val="0033714B"/>
    <w:rsid w:val="00337D5C"/>
    <w:rsid w:val="003402BB"/>
    <w:rsid w:val="003403A5"/>
    <w:rsid w:val="003420D2"/>
    <w:rsid w:val="0034233C"/>
    <w:rsid w:val="003438B4"/>
    <w:rsid w:val="00343D13"/>
    <w:rsid w:val="00344DA8"/>
    <w:rsid w:val="003452C0"/>
    <w:rsid w:val="0034670F"/>
    <w:rsid w:val="0035024D"/>
    <w:rsid w:val="00350530"/>
    <w:rsid w:val="003506E1"/>
    <w:rsid w:val="00350BBE"/>
    <w:rsid w:val="0035170C"/>
    <w:rsid w:val="00351839"/>
    <w:rsid w:val="00351C0E"/>
    <w:rsid w:val="00352179"/>
    <w:rsid w:val="003524AA"/>
    <w:rsid w:val="0035322E"/>
    <w:rsid w:val="0035541F"/>
    <w:rsid w:val="00356513"/>
    <w:rsid w:val="00356C47"/>
    <w:rsid w:val="00356EB0"/>
    <w:rsid w:val="00357963"/>
    <w:rsid w:val="00357A3D"/>
    <w:rsid w:val="003609FC"/>
    <w:rsid w:val="00361AE3"/>
    <w:rsid w:val="00361B52"/>
    <w:rsid w:val="003626E7"/>
    <w:rsid w:val="00362FF6"/>
    <w:rsid w:val="00363D94"/>
    <w:rsid w:val="003642DE"/>
    <w:rsid w:val="003648B4"/>
    <w:rsid w:val="00364D7B"/>
    <w:rsid w:val="00365BB1"/>
    <w:rsid w:val="00365CAC"/>
    <w:rsid w:val="00366615"/>
    <w:rsid w:val="00366C5B"/>
    <w:rsid w:val="0037220E"/>
    <w:rsid w:val="00372D37"/>
    <w:rsid w:val="00372DA9"/>
    <w:rsid w:val="00373BB7"/>
    <w:rsid w:val="00374233"/>
    <w:rsid w:val="003742EE"/>
    <w:rsid w:val="00374B60"/>
    <w:rsid w:val="00374BFD"/>
    <w:rsid w:val="003752F9"/>
    <w:rsid w:val="00376E3C"/>
    <w:rsid w:val="00377CA1"/>
    <w:rsid w:val="00377F37"/>
    <w:rsid w:val="00381FEE"/>
    <w:rsid w:val="00383F0F"/>
    <w:rsid w:val="00384996"/>
    <w:rsid w:val="00385DCD"/>
    <w:rsid w:val="00387638"/>
    <w:rsid w:val="00387F77"/>
    <w:rsid w:val="00390C24"/>
    <w:rsid w:val="00391422"/>
    <w:rsid w:val="00391821"/>
    <w:rsid w:val="003923A6"/>
    <w:rsid w:val="003925B8"/>
    <w:rsid w:val="00392635"/>
    <w:rsid w:val="00392CD1"/>
    <w:rsid w:val="003935D0"/>
    <w:rsid w:val="00395885"/>
    <w:rsid w:val="00395C14"/>
    <w:rsid w:val="0039642C"/>
    <w:rsid w:val="00397408"/>
    <w:rsid w:val="00397630"/>
    <w:rsid w:val="003A074F"/>
    <w:rsid w:val="003A1258"/>
    <w:rsid w:val="003A2BEF"/>
    <w:rsid w:val="003A37BE"/>
    <w:rsid w:val="003A5762"/>
    <w:rsid w:val="003A69AD"/>
    <w:rsid w:val="003A719C"/>
    <w:rsid w:val="003A71BA"/>
    <w:rsid w:val="003A7DC6"/>
    <w:rsid w:val="003B00A4"/>
    <w:rsid w:val="003B1A11"/>
    <w:rsid w:val="003B1B5E"/>
    <w:rsid w:val="003B1EEA"/>
    <w:rsid w:val="003B4B3E"/>
    <w:rsid w:val="003B4E67"/>
    <w:rsid w:val="003B55E7"/>
    <w:rsid w:val="003B569C"/>
    <w:rsid w:val="003B58C4"/>
    <w:rsid w:val="003B7364"/>
    <w:rsid w:val="003B7CBA"/>
    <w:rsid w:val="003C044B"/>
    <w:rsid w:val="003C084D"/>
    <w:rsid w:val="003C1A16"/>
    <w:rsid w:val="003C1D49"/>
    <w:rsid w:val="003C26AD"/>
    <w:rsid w:val="003C3355"/>
    <w:rsid w:val="003C4B72"/>
    <w:rsid w:val="003C5E1B"/>
    <w:rsid w:val="003C660D"/>
    <w:rsid w:val="003D0799"/>
    <w:rsid w:val="003D0A81"/>
    <w:rsid w:val="003D10E1"/>
    <w:rsid w:val="003D1905"/>
    <w:rsid w:val="003D2CDC"/>
    <w:rsid w:val="003D3107"/>
    <w:rsid w:val="003D4097"/>
    <w:rsid w:val="003D4319"/>
    <w:rsid w:val="003D4C6D"/>
    <w:rsid w:val="003D555C"/>
    <w:rsid w:val="003D56AA"/>
    <w:rsid w:val="003D6811"/>
    <w:rsid w:val="003D7778"/>
    <w:rsid w:val="003D7D4D"/>
    <w:rsid w:val="003E0213"/>
    <w:rsid w:val="003E03A7"/>
    <w:rsid w:val="003E1EEB"/>
    <w:rsid w:val="003E214D"/>
    <w:rsid w:val="003E2735"/>
    <w:rsid w:val="003E3164"/>
    <w:rsid w:val="003E3332"/>
    <w:rsid w:val="003E33F6"/>
    <w:rsid w:val="003E429C"/>
    <w:rsid w:val="003E506A"/>
    <w:rsid w:val="003E5F40"/>
    <w:rsid w:val="003E6A93"/>
    <w:rsid w:val="003F0ADD"/>
    <w:rsid w:val="003F0F89"/>
    <w:rsid w:val="003F1941"/>
    <w:rsid w:val="003F1D22"/>
    <w:rsid w:val="003F2A91"/>
    <w:rsid w:val="003F577A"/>
    <w:rsid w:val="003F5C75"/>
    <w:rsid w:val="003F74A0"/>
    <w:rsid w:val="003F7616"/>
    <w:rsid w:val="004001A6"/>
    <w:rsid w:val="0040050E"/>
    <w:rsid w:val="004005F1"/>
    <w:rsid w:val="00402696"/>
    <w:rsid w:val="00403AA6"/>
    <w:rsid w:val="00403CE3"/>
    <w:rsid w:val="004056A6"/>
    <w:rsid w:val="00405C57"/>
    <w:rsid w:val="0040607C"/>
    <w:rsid w:val="00406B0D"/>
    <w:rsid w:val="004072EF"/>
    <w:rsid w:val="0040739C"/>
    <w:rsid w:val="0041114B"/>
    <w:rsid w:val="00411AA8"/>
    <w:rsid w:val="00411D93"/>
    <w:rsid w:val="0041364A"/>
    <w:rsid w:val="00413C52"/>
    <w:rsid w:val="004140CB"/>
    <w:rsid w:val="00415D14"/>
    <w:rsid w:val="00416264"/>
    <w:rsid w:val="004172EA"/>
    <w:rsid w:val="0042027D"/>
    <w:rsid w:val="0042056B"/>
    <w:rsid w:val="004207E3"/>
    <w:rsid w:val="00420ACD"/>
    <w:rsid w:val="0042125F"/>
    <w:rsid w:val="0042169A"/>
    <w:rsid w:val="00421905"/>
    <w:rsid w:val="00421976"/>
    <w:rsid w:val="004220F9"/>
    <w:rsid w:val="00422800"/>
    <w:rsid w:val="00422830"/>
    <w:rsid w:val="00422B9E"/>
    <w:rsid w:val="00423E62"/>
    <w:rsid w:val="00425733"/>
    <w:rsid w:val="004260AB"/>
    <w:rsid w:val="004265A8"/>
    <w:rsid w:val="00426BF3"/>
    <w:rsid w:val="00427B33"/>
    <w:rsid w:val="004304BB"/>
    <w:rsid w:val="004308C0"/>
    <w:rsid w:val="004321FF"/>
    <w:rsid w:val="00432FB6"/>
    <w:rsid w:val="00433B0E"/>
    <w:rsid w:val="00433C2D"/>
    <w:rsid w:val="00434378"/>
    <w:rsid w:val="00435216"/>
    <w:rsid w:val="004368DB"/>
    <w:rsid w:val="00437CE8"/>
    <w:rsid w:val="00440183"/>
    <w:rsid w:val="00442434"/>
    <w:rsid w:val="00442AF5"/>
    <w:rsid w:val="00443EE0"/>
    <w:rsid w:val="00444C44"/>
    <w:rsid w:val="00445C89"/>
    <w:rsid w:val="00446A95"/>
    <w:rsid w:val="004470E4"/>
    <w:rsid w:val="004501E0"/>
    <w:rsid w:val="004507BD"/>
    <w:rsid w:val="0045151B"/>
    <w:rsid w:val="00451B30"/>
    <w:rsid w:val="00451FA9"/>
    <w:rsid w:val="00452182"/>
    <w:rsid w:val="0045248F"/>
    <w:rsid w:val="00452D72"/>
    <w:rsid w:val="00453501"/>
    <w:rsid w:val="00454DC6"/>
    <w:rsid w:val="00454DD0"/>
    <w:rsid w:val="00455A52"/>
    <w:rsid w:val="004569FA"/>
    <w:rsid w:val="00456AEA"/>
    <w:rsid w:val="00456D13"/>
    <w:rsid w:val="0045769C"/>
    <w:rsid w:val="00457EFE"/>
    <w:rsid w:val="0046007D"/>
    <w:rsid w:val="00460E12"/>
    <w:rsid w:val="00460FDE"/>
    <w:rsid w:val="004617ED"/>
    <w:rsid w:val="004623CD"/>
    <w:rsid w:val="00462414"/>
    <w:rsid w:val="0046265E"/>
    <w:rsid w:val="00462ADF"/>
    <w:rsid w:val="00462F02"/>
    <w:rsid w:val="0046332F"/>
    <w:rsid w:val="0046481F"/>
    <w:rsid w:val="00464E3D"/>
    <w:rsid w:val="00465440"/>
    <w:rsid w:val="00466080"/>
    <w:rsid w:val="0046655C"/>
    <w:rsid w:val="0046660A"/>
    <w:rsid w:val="00466DE5"/>
    <w:rsid w:val="0046722F"/>
    <w:rsid w:val="0047099D"/>
    <w:rsid w:val="004726CE"/>
    <w:rsid w:val="0047373C"/>
    <w:rsid w:val="00473EDC"/>
    <w:rsid w:val="004751FC"/>
    <w:rsid w:val="00475507"/>
    <w:rsid w:val="00475AB4"/>
    <w:rsid w:val="00480C05"/>
    <w:rsid w:val="0048162A"/>
    <w:rsid w:val="0048357F"/>
    <w:rsid w:val="00483FA1"/>
    <w:rsid w:val="0048496B"/>
    <w:rsid w:val="00485E84"/>
    <w:rsid w:val="00486342"/>
    <w:rsid w:val="004866B6"/>
    <w:rsid w:val="0048695D"/>
    <w:rsid w:val="00490F43"/>
    <w:rsid w:val="004917BF"/>
    <w:rsid w:val="00491D92"/>
    <w:rsid w:val="00494A23"/>
    <w:rsid w:val="00495501"/>
    <w:rsid w:val="00496C79"/>
    <w:rsid w:val="004A08C0"/>
    <w:rsid w:val="004A0AD5"/>
    <w:rsid w:val="004A0B4A"/>
    <w:rsid w:val="004A0DF7"/>
    <w:rsid w:val="004A1C5B"/>
    <w:rsid w:val="004A2703"/>
    <w:rsid w:val="004A478E"/>
    <w:rsid w:val="004A4B44"/>
    <w:rsid w:val="004A5022"/>
    <w:rsid w:val="004A55C0"/>
    <w:rsid w:val="004A72D4"/>
    <w:rsid w:val="004A76D9"/>
    <w:rsid w:val="004B17F8"/>
    <w:rsid w:val="004B2B12"/>
    <w:rsid w:val="004B32BA"/>
    <w:rsid w:val="004B33B8"/>
    <w:rsid w:val="004B440B"/>
    <w:rsid w:val="004B5065"/>
    <w:rsid w:val="004B5B38"/>
    <w:rsid w:val="004B7500"/>
    <w:rsid w:val="004C0986"/>
    <w:rsid w:val="004C11A4"/>
    <w:rsid w:val="004C1346"/>
    <w:rsid w:val="004C191C"/>
    <w:rsid w:val="004C1FF4"/>
    <w:rsid w:val="004C2C9D"/>
    <w:rsid w:val="004C5B3A"/>
    <w:rsid w:val="004C5D3E"/>
    <w:rsid w:val="004C5EEE"/>
    <w:rsid w:val="004C7C4B"/>
    <w:rsid w:val="004D03D6"/>
    <w:rsid w:val="004D0B6D"/>
    <w:rsid w:val="004D136A"/>
    <w:rsid w:val="004D1E46"/>
    <w:rsid w:val="004D1F05"/>
    <w:rsid w:val="004D2215"/>
    <w:rsid w:val="004D39C2"/>
    <w:rsid w:val="004D58A9"/>
    <w:rsid w:val="004D5DE4"/>
    <w:rsid w:val="004D6796"/>
    <w:rsid w:val="004E069C"/>
    <w:rsid w:val="004E0B9D"/>
    <w:rsid w:val="004E4E21"/>
    <w:rsid w:val="004F024E"/>
    <w:rsid w:val="004F10E9"/>
    <w:rsid w:val="004F1273"/>
    <w:rsid w:val="004F23A3"/>
    <w:rsid w:val="004F4D77"/>
    <w:rsid w:val="004F60D4"/>
    <w:rsid w:val="004F65A7"/>
    <w:rsid w:val="004F6C2B"/>
    <w:rsid w:val="004F715B"/>
    <w:rsid w:val="005001B5"/>
    <w:rsid w:val="00505363"/>
    <w:rsid w:val="005061AC"/>
    <w:rsid w:val="00506EA3"/>
    <w:rsid w:val="00507708"/>
    <w:rsid w:val="00507AD9"/>
    <w:rsid w:val="0051146C"/>
    <w:rsid w:val="00511686"/>
    <w:rsid w:val="00511ACF"/>
    <w:rsid w:val="00512686"/>
    <w:rsid w:val="00513754"/>
    <w:rsid w:val="00514AE6"/>
    <w:rsid w:val="00514F39"/>
    <w:rsid w:val="0051501D"/>
    <w:rsid w:val="00516018"/>
    <w:rsid w:val="005166A7"/>
    <w:rsid w:val="00520678"/>
    <w:rsid w:val="005214E7"/>
    <w:rsid w:val="005222ED"/>
    <w:rsid w:val="005236A1"/>
    <w:rsid w:val="00524600"/>
    <w:rsid w:val="00524A5D"/>
    <w:rsid w:val="0052520D"/>
    <w:rsid w:val="00525C20"/>
    <w:rsid w:val="005263FC"/>
    <w:rsid w:val="005331F0"/>
    <w:rsid w:val="00533D2D"/>
    <w:rsid w:val="00533DA3"/>
    <w:rsid w:val="0053721E"/>
    <w:rsid w:val="00540055"/>
    <w:rsid w:val="00541850"/>
    <w:rsid w:val="005421F5"/>
    <w:rsid w:val="00542C5C"/>
    <w:rsid w:val="00543B71"/>
    <w:rsid w:val="00544FB4"/>
    <w:rsid w:val="0054532A"/>
    <w:rsid w:val="00545A17"/>
    <w:rsid w:val="00546D7C"/>
    <w:rsid w:val="005474CF"/>
    <w:rsid w:val="00547738"/>
    <w:rsid w:val="005477A9"/>
    <w:rsid w:val="00550B75"/>
    <w:rsid w:val="00551AB8"/>
    <w:rsid w:val="00552581"/>
    <w:rsid w:val="005526F5"/>
    <w:rsid w:val="00552F80"/>
    <w:rsid w:val="00553FA8"/>
    <w:rsid w:val="005553B4"/>
    <w:rsid w:val="00556904"/>
    <w:rsid w:val="00556F59"/>
    <w:rsid w:val="00557897"/>
    <w:rsid w:val="00560FD9"/>
    <w:rsid w:val="005614E5"/>
    <w:rsid w:val="00562580"/>
    <w:rsid w:val="00563247"/>
    <w:rsid w:val="0056526C"/>
    <w:rsid w:val="00565BED"/>
    <w:rsid w:val="00566499"/>
    <w:rsid w:val="005671C2"/>
    <w:rsid w:val="00570B89"/>
    <w:rsid w:val="00570BE2"/>
    <w:rsid w:val="00570E4A"/>
    <w:rsid w:val="00571B09"/>
    <w:rsid w:val="00572523"/>
    <w:rsid w:val="005741F9"/>
    <w:rsid w:val="005747FA"/>
    <w:rsid w:val="005759D4"/>
    <w:rsid w:val="00575A17"/>
    <w:rsid w:val="00576521"/>
    <w:rsid w:val="005843D6"/>
    <w:rsid w:val="0058471D"/>
    <w:rsid w:val="00585F2A"/>
    <w:rsid w:val="005860E9"/>
    <w:rsid w:val="00586979"/>
    <w:rsid w:val="005876BB"/>
    <w:rsid w:val="00587845"/>
    <w:rsid w:val="00591CC9"/>
    <w:rsid w:val="005929A2"/>
    <w:rsid w:val="00596793"/>
    <w:rsid w:val="005971A5"/>
    <w:rsid w:val="005971AF"/>
    <w:rsid w:val="00597804"/>
    <w:rsid w:val="00597B64"/>
    <w:rsid w:val="005A07C1"/>
    <w:rsid w:val="005A49A4"/>
    <w:rsid w:val="005A721C"/>
    <w:rsid w:val="005A7CA7"/>
    <w:rsid w:val="005A7D17"/>
    <w:rsid w:val="005B0DF6"/>
    <w:rsid w:val="005B1362"/>
    <w:rsid w:val="005B1F1B"/>
    <w:rsid w:val="005B2C23"/>
    <w:rsid w:val="005B442A"/>
    <w:rsid w:val="005B488B"/>
    <w:rsid w:val="005B4C21"/>
    <w:rsid w:val="005B6133"/>
    <w:rsid w:val="005B751F"/>
    <w:rsid w:val="005C006A"/>
    <w:rsid w:val="005C1A9C"/>
    <w:rsid w:val="005C4181"/>
    <w:rsid w:val="005C41DA"/>
    <w:rsid w:val="005C421D"/>
    <w:rsid w:val="005C49FA"/>
    <w:rsid w:val="005C656F"/>
    <w:rsid w:val="005C6BF7"/>
    <w:rsid w:val="005C6D3D"/>
    <w:rsid w:val="005C749B"/>
    <w:rsid w:val="005C7793"/>
    <w:rsid w:val="005D0F45"/>
    <w:rsid w:val="005D37DB"/>
    <w:rsid w:val="005D5132"/>
    <w:rsid w:val="005D5B6B"/>
    <w:rsid w:val="005E0508"/>
    <w:rsid w:val="005E0A44"/>
    <w:rsid w:val="005E2AAD"/>
    <w:rsid w:val="005E3F74"/>
    <w:rsid w:val="005E4098"/>
    <w:rsid w:val="005E4A9C"/>
    <w:rsid w:val="005E4E2D"/>
    <w:rsid w:val="005E642E"/>
    <w:rsid w:val="005E6A00"/>
    <w:rsid w:val="005E7612"/>
    <w:rsid w:val="005E7848"/>
    <w:rsid w:val="005F00EB"/>
    <w:rsid w:val="005F0461"/>
    <w:rsid w:val="005F3165"/>
    <w:rsid w:val="005F336D"/>
    <w:rsid w:val="005F36CD"/>
    <w:rsid w:val="005F48EF"/>
    <w:rsid w:val="005F50A7"/>
    <w:rsid w:val="005F5EFC"/>
    <w:rsid w:val="005F713E"/>
    <w:rsid w:val="005F7A84"/>
    <w:rsid w:val="0060015C"/>
    <w:rsid w:val="00600A18"/>
    <w:rsid w:val="00600CC3"/>
    <w:rsid w:val="006013F4"/>
    <w:rsid w:val="006016D4"/>
    <w:rsid w:val="00601D91"/>
    <w:rsid w:val="00603B8C"/>
    <w:rsid w:val="006057FC"/>
    <w:rsid w:val="006078DD"/>
    <w:rsid w:val="00607E2B"/>
    <w:rsid w:val="00610686"/>
    <w:rsid w:val="00610D13"/>
    <w:rsid w:val="0061120A"/>
    <w:rsid w:val="00613C6F"/>
    <w:rsid w:val="00613EEF"/>
    <w:rsid w:val="00614653"/>
    <w:rsid w:val="00615419"/>
    <w:rsid w:val="00615F87"/>
    <w:rsid w:val="00616A6D"/>
    <w:rsid w:val="00617724"/>
    <w:rsid w:val="0061777D"/>
    <w:rsid w:val="006205AD"/>
    <w:rsid w:val="00621924"/>
    <w:rsid w:val="0062291A"/>
    <w:rsid w:val="0062323E"/>
    <w:rsid w:val="00624538"/>
    <w:rsid w:val="006257AC"/>
    <w:rsid w:val="0063093F"/>
    <w:rsid w:val="0063241A"/>
    <w:rsid w:val="00632F64"/>
    <w:rsid w:val="0063317F"/>
    <w:rsid w:val="006332CC"/>
    <w:rsid w:val="006333DD"/>
    <w:rsid w:val="0063468F"/>
    <w:rsid w:val="006346EA"/>
    <w:rsid w:val="00635F4A"/>
    <w:rsid w:val="006368E2"/>
    <w:rsid w:val="00636BA1"/>
    <w:rsid w:val="00637A08"/>
    <w:rsid w:val="00640484"/>
    <w:rsid w:val="006406D2"/>
    <w:rsid w:val="00641012"/>
    <w:rsid w:val="006422C2"/>
    <w:rsid w:val="00642C64"/>
    <w:rsid w:val="0064356B"/>
    <w:rsid w:val="00644399"/>
    <w:rsid w:val="00644B90"/>
    <w:rsid w:val="00644F69"/>
    <w:rsid w:val="0064578E"/>
    <w:rsid w:val="00645ED4"/>
    <w:rsid w:val="00647771"/>
    <w:rsid w:val="0065042A"/>
    <w:rsid w:val="00651864"/>
    <w:rsid w:val="00651E6B"/>
    <w:rsid w:val="006523A1"/>
    <w:rsid w:val="0065296A"/>
    <w:rsid w:val="006530AD"/>
    <w:rsid w:val="00654B0B"/>
    <w:rsid w:val="00655541"/>
    <w:rsid w:val="00656AA4"/>
    <w:rsid w:val="00656F82"/>
    <w:rsid w:val="006570BA"/>
    <w:rsid w:val="00660216"/>
    <w:rsid w:val="006605CD"/>
    <w:rsid w:val="00660E1F"/>
    <w:rsid w:val="0066177B"/>
    <w:rsid w:val="006618F7"/>
    <w:rsid w:val="00662ACE"/>
    <w:rsid w:val="00664829"/>
    <w:rsid w:val="00664ADE"/>
    <w:rsid w:val="00664DF0"/>
    <w:rsid w:val="00666BB8"/>
    <w:rsid w:val="0066791F"/>
    <w:rsid w:val="00670956"/>
    <w:rsid w:val="00670E87"/>
    <w:rsid w:val="006716D3"/>
    <w:rsid w:val="00672841"/>
    <w:rsid w:val="0067335D"/>
    <w:rsid w:val="006734C5"/>
    <w:rsid w:val="0067408A"/>
    <w:rsid w:val="006742DC"/>
    <w:rsid w:val="00674307"/>
    <w:rsid w:val="00674503"/>
    <w:rsid w:val="00674B9A"/>
    <w:rsid w:val="00674C15"/>
    <w:rsid w:val="006750FA"/>
    <w:rsid w:val="00675CBE"/>
    <w:rsid w:val="006805E8"/>
    <w:rsid w:val="0068071C"/>
    <w:rsid w:val="006807EF"/>
    <w:rsid w:val="006808F4"/>
    <w:rsid w:val="00680C28"/>
    <w:rsid w:val="00683BF6"/>
    <w:rsid w:val="0068431C"/>
    <w:rsid w:val="00685A3F"/>
    <w:rsid w:val="00685E22"/>
    <w:rsid w:val="00686428"/>
    <w:rsid w:val="00686662"/>
    <w:rsid w:val="0068709C"/>
    <w:rsid w:val="006879ED"/>
    <w:rsid w:val="00690EF1"/>
    <w:rsid w:val="0069333C"/>
    <w:rsid w:val="0069416A"/>
    <w:rsid w:val="00694AE9"/>
    <w:rsid w:val="006957D6"/>
    <w:rsid w:val="00695AD5"/>
    <w:rsid w:val="00696D44"/>
    <w:rsid w:val="00697467"/>
    <w:rsid w:val="006977C2"/>
    <w:rsid w:val="006979B3"/>
    <w:rsid w:val="006979C7"/>
    <w:rsid w:val="006A1CE1"/>
    <w:rsid w:val="006A2080"/>
    <w:rsid w:val="006A20F5"/>
    <w:rsid w:val="006A225C"/>
    <w:rsid w:val="006A2B75"/>
    <w:rsid w:val="006A2C83"/>
    <w:rsid w:val="006A32CF"/>
    <w:rsid w:val="006A4DEC"/>
    <w:rsid w:val="006A57BA"/>
    <w:rsid w:val="006A5836"/>
    <w:rsid w:val="006A5EC7"/>
    <w:rsid w:val="006A611D"/>
    <w:rsid w:val="006A6B02"/>
    <w:rsid w:val="006A7726"/>
    <w:rsid w:val="006B052D"/>
    <w:rsid w:val="006B2A6E"/>
    <w:rsid w:val="006B3996"/>
    <w:rsid w:val="006B3BBA"/>
    <w:rsid w:val="006B557D"/>
    <w:rsid w:val="006B6298"/>
    <w:rsid w:val="006B638D"/>
    <w:rsid w:val="006B6B01"/>
    <w:rsid w:val="006B6C8C"/>
    <w:rsid w:val="006C10C5"/>
    <w:rsid w:val="006C135B"/>
    <w:rsid w:val="006C1395"/>
    <w:rsid w:val="006C18BC"/>
    <w:rsid w:val="006C1EF6"/>
    <w:rsid w:val="006C1FC4"/>
    <w:rsid w:val="006C2428"/>
    <w:rsid w:val="006C2588"/>
    <w:rsid w:val="006C2F72"/>
    <w:rsid w:val="006C3ECF"/>
    <w:rsid w:val="006C6577"/>
    <w:rsid w:val="006C6612"/>
    <w:rsid w:val="006C66C6"/>
    <w:rsid w:val="006C67BE"/>
    <w:rsid w:val="006C727B"/>
    <w:rsid w:val="006C7E6B"/>
    <w:rsid w:val="006D134D"/>
    <w:rsid w:val="006D370F"/>
    <w:rsid w:val="006D5AFB"/>
    <w:rsid w:val="006D68C9"/>
    <w:rsid w:val="006E0752"/>
    <w:rsid w:val="006E1AA5"/>
    <w:rsid w:val="006E30E2"/>
    <w:rsid w:val="006E5301"/>
    <w:rsid w:val="006E5C0B"/>
    <w:rsid w:val="006F0212"/>
    <w:rsid w:val="006F244E"/>
    <w:rsid w:val="006F24C6"/>
    <w:rsid w:val="006F2525"/>
    <w:rsid w:val="006F2730"/>
    <w:rsid w:val="006F2F1F"/>
    <w:rsid w:val="006F31F0"/>
    <w:rsid w:val="006F4942"/>
    <w:rsid w:val="006F4CF9"/>
    <w:rsid w:val="006F52A2"/>
    <w:rsid w:val="006F558C"/>
    <w:rsid w:val="006F5E26"/>
    <w:rsid w:val="006F7CFE"/>
    <w:rsid w:val="00701947"/>
    <w:rsid w:val="007052D3"/>
    <w:rsid w:val="00705DA4"/>
    <w:rsid w:val="00706AE6"/>
    <w:rsid w:val="0070767B"/>
    <w:rsid w:val="00707853"/>
    <w:rsid w:val="00712935"/>
    <w:rsid w:val="007143BD"/>
    <w:rsid w:val="00716F43"/>
    <w:rsid w:val="00717776"/>
    <w:rsid w:val="00717ECD"/>
    <w:rsid w:val="00720E37"/>
    <w:rsid w:val="00722638"/>
    <w:rsid w:val="007229A8"/>
    <w:rsid w:val="007237F6"/>
    <w:rsid w:val="007239E1"/>
    <w:rsid w:val="00724687"/>
    <w:rsid w:val="0072500C"/>
    <w:rsid w:val="00725F46"/>
    <w:rsid w:val="00726AC9"/>
    <w:rsid w:val="00727116"/>
    <w:rsid w:val="00727C0A"/>
    <w:rsid w:val="007302B2"/>
    <w:rsid w:val="00730599"/>
    <w:rsid w:val="00730826"/>
    <w:rsid w:val="00730DD4"/>
    <w:rsid w:val="00730DE7"/>
    <w:rsid w:val="007311B0"/>
    <w:rsid w:val="007323B3"/>
    <w:rsid w:val="007329D2"/>
    <w:rsid w:val="00734272"/>
    <w:rsid w:val="007342E6"/>
    <w:rsid w:val="00736BFD"/>
    <w:rsid w:val="007371C4"/>
    <w:rsid w:val="00742432"/>
    <w:rsid w:val="007438B6"/>
    <w:rsid w:val="0074468D"/>
    <w:rsid w:val="0074548A"/>
    <w:rsid w:val="007469F5"/>
    <w:rsid w:val="007477E8"/>
    <w:rsid w:val="00747F96"/>
    <w:rsid w:val="007503A5"/>
    <w:rsid w:val="007503D9"/>
    <w:rsid w:val="00750930"/>
    <w:rsid w:val="00751BCD"/>
    <w:rsid w:val="00755076"/>
    <w:rsid w:val="007554F6"/>
    <w:rsid w:val="0075574E"/>
    <w:rsid w:val="00756242"/>
    <w:rsid w:val="007569F6"/>
    <w:rsid w:val="0076003D"/>
    <w:rsid w:val="00760436"/>
    <w:rsid w:val="0076043C"/>
    <w:rsid w:val="0076054D"/>
    <w:rsid w:val="007605B8"/>
    <w:rsid w:val="0076112B"/>
    <w:rsid w:val="00761CF3"/>
    <w:rsid w:val="00762541"/>
    <w:rsid w:val="00762BAB"/>
    <w:rsid w:val="00765283"/>
    <w:rsid w:val="00765659"/>
    <w:rsid w:val="00766F46"/>
    <w:rsid w:val="0076784F"/>
    <w:rsid w:val="007700B7"/>
    <w:rsid w:val="0077063C"/>
    <w:rsid w:val="00770AC9"/>
    <w:rsid w:val="00770FC1"/>
    <w:rsid w:val="007714C0"/>
    <w:rsid w:val="00772996"/>
    <w:rsid w:val="00772C86"/>
    <w:rsid w:val="00772CC3"/>
    <w:rsid w:val="00773CA4"/>
    <w:rsid w:val="007762B8"/>
    <w:rsid w:val="0077721F"/>
    <w:rsid w:val="00777490"/>
    <w:rsid w:val="0078331D"/>
    <w:rsid w:val="00783818"/>
    <w:rsid w:val="0078399A"/>
    <w:rsid w:val="007841B8"/>
    <w:rsid w:val="00784BCD"/>
    <w:rsid w:val="007860F7"/>
    <w:rsid w:val="00790177"/>
    <w:rsid w:val="007902CE"/>
    <w:rsid w:val="00790398"/>
    <w:rsid w:val="00790804"/>
    <w:rsid w:val="00792DFE"/>
    <w:rsid w:val="00794481"/>
    <w:rsid w:val="0079647D"/>
    <w:rsid w:val="00796A81"/>
    <w:rsid w:val="00797B9C"/>
    <w:rsid w:val="007A0AA4"/>
    <w:rsid w:val="007A12D0"/>
    <w:rsid w:val="007A17EA"/>
    <w:rsid w:val="007A1CDC"/>
    <w:rsid w:val="007A1E62"/>
    <w:rsid w:val="007A29B7"/>
    <w:rsid w:val="007A34AC"/>
    <w:rsid w:val="007A388E"/>
    <w:rsid w:val="007A3E2F"/>
    <w:rsid w:val="007A48BC"/>
    <w:rsid w:val="007A4ED8"/>
    <w:rsid w:val="007A57C7"/>
    <w:rsid w:val="007A64D5"/>
    <w:rsid w:val="007B0B7C"/>
    <w:rsid w:val="007B0E8F"/>
    <w:rsid w:val="007B31EC"/>
    <w:rsid w:val="007B7DA0"/>
    <w:rsid w:val="007C0015"/>
    <w:rsid w:val="007C0C5B"/>
    <w:rsid w:val="007C0D30"/>
    <w:rsid w:val="007C51F4"/>
    <w:rsid w:val="007C6A63"/>
    <w:rsid w:val="007C7643"/>
    <w:rsid w:val="007D0E01"/>
    <w:rsid w:val="007D1F72"/>
    <w:rsid w:val="007D2B6F"/>
    <w:rsid w:val="007D3588"/>
    <w:rsid w:val="007D4252"/>
    <w:rsid w:val="007D4B95"/>
    <w:rsid w:val="007E06CA"/>
    <w:rsid w:val="007E33C4"/>
    <w:rsid w:val="007E4A38"/>
    <w:rsid w:val="007E5209"/>
    <w:rsid w:val="007E5DC5"/>
    <w:rsid w:val="007E6298"/>
    <w:rsid w:val="007E6FFB"/>
    <w:rsid w:val="007E7184"/>
    <w:rsid w:val="007F0E06"/>
    <w:rsid w:val="007F2114"/>
    <w:rsid w:val="007F2E9D"/>
    <w:rsid w:val="007F3286"/>
    <w:rsid w:val="007F4162"/>
    <w:rsid w:val="007F46D5"/>
    <w:rsid w:val="007F4C9B"/>
    <w:rsid w:val="007F588A"/>
    <w:rsid w:val="007F6706"/>
    <w:rsid w:val="007F6F48"/>
    <w:rsid w:val="00800B91"/>
    <w:rsid w:val="00800BA0"/>
    <w:rsid w:val="008014D0"/>
    <w:rsid w:val="00801904"/>
    <w:rsid w:val="00802131"/>
    <w:rsid w:val="00803F8F"/>
    <w:rsid w:val="00804813"/>
    <w:rsid w:val="00805955"/>
    <w:rsid w:val="00806E83"/>
    <w:rsid w:val="008073EA"/>
    <w:rsid w:val="008101FB"/>
    <w:rsid w:val="00810E58"/>
    <w:rsid w:val="008116C2"/>
    <w:rsid w:val="008122F4"/>
    <w:rsid w:val="0081315C"/>
    <w:rsid w:val="00813223"/>
    <w:rsid w:val="008139F2"/>
    <w:rsid w:val="0081403C"/>
    <w:rsid w:val="0081411C"/>
    <w:rsid w:val="0081448D"/>
    <w:rsid w:val="00814A77"/>
    <w:rsid w:val="008161B0"/>
    <w:rsid w:val="008163D0"/>
    <w:rsid w:val="00816644"/>
    <w:rsid w:val="008167E6"/>
    <w:rsid w:val="00816960"/>
    <w:rsid w:val="00817E6C"/>
    <w:rsid w:val="00817F1B"/>
    <w:rsid w:val="00821EB2"/>
    <w:rsid w:val="00822A9B"/>
    <w:rsid w:val="00823889"/>
    <w:rsid w:val="00823F78"/>
    <w:rsid w:val="00824A77"/>
    <w:rsid w:val="00825850"/>
    <w:rsid w:val="00826299"/>
    <w:rsid w:val="00827623"/>
    <w:rsid w:val="00827689"/>
    <w:rsid w:val="00831986"/>
    <w:rsid w:val="0083248C"/>
    <w:rsid w:val="00833D81"/>
    <w:rsid w:val="0083437A"/>
    <w:rsid w:val="00835783"/>
    <w:rsid w:val="00835A69"/>
    <w:rsid w:val="00837FF1"/>
    <w:rsid w:val="0084008B"/>
    <w:rsid w:val="00841C59"/>
    <w:rsid w:val="00843A71"/>
    <w:rsid w:val="00843F7A"/>
    <w:rsid w:val="00844849"/>
    <w:rsid w:val="00844AD7"/>
    <w:rsid w:val="008454B9"/>
    <w:rsid w:val="008460F7"/>
    <w:rsid w:val="008464E2"/>
    <w:rsid w:val="00846732"/>
    <w:rsid w:val="008468AA"/>
    <w:rsid w:val="008469CA"/>
    <w:rsid w:val="008479FD"/>
    <w:rsid w:val="00847A9B"/>
    <w:rsid w:val="00851652"/>
    <w:rsid w:val="0085291A"/>
    <w:rsid w:val="00854E68"/>
    <w:rsid w:val="008560FF"/>
    <w:rsid w:val="00856143"/>
    <w:rsid w:val="00856ECE"/>
    <w:rsid w:val="00860DDD"/>
    <w:rsid w:val="00860DEB"/>
    <w:rsid w:val="008613DD"/>
    <w:rsid w:val="00861D4A"/>
    <w:rsid w:val="00862A70"/>
    <w:rsid w:val="00863354"/>
    <w:rsid w:val="0086357C"/>
    <w:rsid w:val="008646B5"/>
    <w:rsid w:val="008653EB"/>
    <w:rsid w:val="00865543"/>
    <w:rsid w:val="008673CA"/>
    <w:rsid w:val="008701E5"/>
    <w:rsid w:val="008704A8"/>
    <w:rsid w:val="00870AD5"/>
    <w:rsid w:val="00870C07"/>
    <w:rsid w:val="0087107E"/>
    <w:rsid w:val="00874244"/>
    <w:rsid w:val="00875B92"/>
    <w:rsid w:val="00877DA4"/>
    <w:rsid w:val="00877F1E"/>
    <w:rsid w:val="008803CF"/>
    <w:rsid w:val="008807CA"/>
    <w:rsid w:val="008829DB"/>
    <w:rsid w:val="00882C77"/>
    <w:rsid w:val="00882D26"/>
    <w:rsid w:val="00884358"/>
    <w:rsid w:val="00884C27"/>
    <w:rsid w:val="00884D87"/>
    <w:rsid w:val="00885431"/>
    <w:rsid w:val="00886817"/>
    <w:rsid w:val="0089065C"/>
    <w:rsid w:val="0089127E"/>
    <w:rsid w:val="00891A40"/>
    <w:rsid w:val="00892ACF"/>
    <w:rsid w:val="00892B86"/>
    <w:rsid w:val="008930B7"/>
    <w:rsid w:val="0089397B"/>
    <w:rsid w:val="00893D6F"/>
    <w:rsid w:val="00893F59"/>
    <w:rsid w:val="0089427C"/>
    <w:rsid w:val="00895743"/>
    <w:rsid w:val="00896104"/>
    <w:rsid w:val="00897D7A"/>
    <w:rsid w:val="008A06D4"/>
    <w:rsid w:val="008A1D86"/>
    <w:rsid w:val="008A2E36"/>
    <w:rsid w:val="008A3D27"/>
    <w:rsid w:val="008A3FD0"/>
    <w:rsid w:val="008A4127"/>
    <w:rsid w:val="008A4DF8"/>
    <w:rsid w:val="008A54D2"/>
    <w:rsid w:val="008B069F"/>
    <w:rsid w:val="008B15F2"/>
    <w:rsid w:val="008B1B79"/>
    <w:rsid w:val="008B2099"/>
    <w:rsid w:val="008B3965"/>
    <w:rsid w:val="008B41F7"/>
    <w:rsid w:val="008B5A63"/>
    <w:rsid w:val="008B5B5C"/>
    <w:rsid w:val="008B5DCF"/>
    <w:rsid w:val="008B6860"/>
    <w:rsid w:val="008B7797"/>
    <w:rsid w:val="008B7E5F"/>
    <w:rsid w:val="008C12B0"/>
    <w:rsid w:val="008C1413"/>
    <w:rsid w:val="008C1885"/>
    <w:rsid w:val="008C2F0B"/>
    <w:rsid w:val="008C34E4"/>
    <w:rsid w:val="008C592D"/>
    <w:rsid w:val="008C5FAC"/>
    <w:rsid w:val="008C5FBB"/>
    <w:rsid w:val="008C626C"/>
    <w:rsid w:val="008C7662"/>
    <w:rsid w:val="008C7865"/>
    <w:rsid w:val="008C7FE8"/>
    <w:rsid w:val="008D094E"/>
    <w:rsid w:val="008D0FAE"/>
    <w:rsid w:val="008D1021"/>
    <w:rsid w:val="008D1064"/>
    <w:rsid w:val="008D120A"/>
    <w:rsid w:val="008D1CEB"/>
    <w:rsid w:val="008D210E"/>
    <w:rsid w:val="008D21A5"/>
    <w:rsid w:val="008D2AF6"/>
    <w:rsid w:val="008D3454"/>
    <w:rsid w:val="008D4C34"/>
    <w:rsid w:val="008D5EFC"/>
    <w:rsid w:val="008D65FB"/>
    <w:rsid w:val="008D7684"/>
    <w:rsid w:val="008D7A92"/>
    <w:rsid w:val="008E20F3"/>
    <w:rsid w:val="008E2670"/>
    <w:rsid w:val="008E30B8"/>
    <w:rsid w:val="008E37DA"/>
    <w:rsid w:val="008E3C8F"/>
    <w:rsid w:val="008E5069"/>
    <w:rsid w:val="008E62EA"/>
    <w:rsid w:val="008E64CE"/>
    <w:rsid w:val="008F215F"/>
    <w:rsid w:val="008F225B"/>
    <w:rsid w:val="008F2533"/>
    <w:rsid w:val="008F268E"/>
    <w:rsid w:val="008F2B5F"/>
    <w:rsid w:val="008F46A6"/>
    <w:rsid w:val="008F506D"/>
    <w:rsid w:val="008F58C1"/>
    <w:rsid w:val="008F60CE"/>
    <w:rsid w:val="008F70C7"/>
    <w:rsid w:val="009007F1"/>
    <w:rsid w:val="0090135B"/>
    <w:rsid w:val="009027C5"/>
    <w:rsid w:val="00902F82"/>
    <w:rsid w:val="00904813"/>
    <w:rsid w:val="0090697D"/>
    <w:rsid w:val="00907264"/>
    <w:rsid w:val="0090764D"/>
    <w:rsid w:val="009079D9"/>
    <w:rsid w:val="00910AFC"/>
    <w:rsid w:val="009115E6"/>
    <w:rsid w:val="009119FA"/>
    <w:rsid w:val="00911C70"/>
    <w:rsid w:val="00912CC1"/>
    <w:rsid w:val="00913E20"/>
    <w:rsid w:val="009150EB"/>
    <w:rsid w:val="00915194"/>
    <w:rsid w:val="009167AF"/>
    <w:rsid w:val="00917502"/>
    <w:rsid w:val="00917AA9"/>
    <w:rsid w:val="00917BAF"/>
    <w:rsid w:val="00922214"/>
    <w:rsid w:val="00922C1E"/>
    <w:rsid w:val="0092358E"/>
    <w:rsid w:val="00924FF7"/>
    <w:rsid w:val="00925450"/>
    <w:rsid w:val="0092552F"/>
    <w:rsid w:val="00927C62"/>
    <w:rsid w:val="009309EF"/>
    <w:rsid w:val="00930EBD"/>
    <w:rsid w:val="00933277"/>
    <w:rsid w:val="0093463B"/>
    <w:rsid w:val="00934C21"/>
    <w:rsid w:val="009369EE"/>
    <w:rsid w:val="0093751B"/>
    <w:rsid w:val="00940076"/>
    <w:rsid w:val="0094074A"/>
    <w:rsid w:val="00941B6B"/>
    <w:rsid w:val="00944076"/>
    <w:rsid w:val="00947389"/>
    <w:rsid w:val="00947489"/>
    <w:rsid w:val="00947BCB"/>
    <w:rsid w:val="00950457"/>
    <w:rsid w:val="00950B17"/>
    <w:rsid w:val="009510FE"/>
    <w:rsid w:val="009512BA"/>
    <w:rsid w:val="009514BA"/>
    <w:rsid w:val="00951CB6"/>
    <w:rsid w:val="009539CD"/>
    <w:rsid w:val="00954362"/>
    <w:rsid w:val="009549F6"/>
    <w:rsid w:val="00955FA1"/>
    <w:rsid w:val="009574FA"/>
    <w:rsid w:val="00960CC6"/>
    <w:rsid w:val="00961086"/>
    <w:rsid w:val="009612E7"/>
    <w:rsid w:val="009642ED"/>
    <w:rsid w:val="0096496E"/>
    <w:rsid w:val="00965ED1"/>
    <w:rsid w:val="00966485"/>
    <w:rsid w:val="00971CC6"/>
    <w:rsid w:val="0097220F"/>
    <w:rsid w:val="0097292A"/>
    <w:rsid w:val="009729AC"/>
    <w:rsid w:val="0097327E"/>
    <w:rsid w:val="00974215"/>
    <w:rsid w:val="0097422B"/>
    <w:rsid w:val="009748D4"/>
    <w:rsid w:val="00974908"/>
    <w:rsid w:val="00974D7A"/>
    <w:rsid w:val="00974EE9"/>
    <w:rsid w:val="009756B6"/>
    <w:rsid w:val="009774D5"/>
    <w:rsid w:val="00981C8C"/>
    <w:rsid w:val="00982520"/>
    <w:rsid w:val="00982AA1"/>
    <w:rsid w:val="009834FA"/>
    <w:rsid w:val="009836B9"/>
    <w:rsid w:val="009839B4"/>
    <w:rsid w:val="00983FCE"/>
    <w:rsid w:val="00985433"/>
    <w:rsid w:val="00986166"/>
    <w:rsid w:val="009865E9"/>
    <w:rsid w:val="009876A2"/>
    <w:rsid w:val="00990477"/>
    <w:rsid w:val="0099224C"/>
    <w:rsid w:val="00993212"/>
    <w:rsid w:val="00994C28"/>
    <w:rsid w:val="0099650D"/>
    <w:rsid w:val="00997E74"/>
    <w:rsid w:val="009A1211"/>
    <w:rsid w:val="009A2F69"/>
    <w:rsid w:val="009A380E"/>
    <w:rsid w:val="009A3C9B"/>
    <w:rsid w:val="009A49C8"/>
    <w:rsid w:val="009A5D1F"/>
    <w:rsid w:val="009A6DC6"/>
    <w:rsid w:val="009A7A4B"/>
    <w:rsid w:val="009B0328"/>
    <w:rsid w:val="009B59C6"/>
    <w:rsid w:val="009B5C99"/>
    <w:rsid w:val="009B664D"/>
    <w:rsid w:val="009B6B56"/>
    <w:rsid w:val="009B789A"/>
    <w:rsid w:val="009C083D"/>
    <w:rsid w:val="009C1C82"/>
    <w:rsid w:val="009C2391"/>
    <w:rsid w:val="009C2C31"/>
    <w:rsid w:val="009C2D6E"/>
    <w:rsid w:val="009C30B1"/>
    <w:rsid w:val="009C44C9"/>
    <w:rsid w:val="009C4798"/>
    <w:rsid w:val="009C4F4B"/>
    <w:rsid w:val="009C5294"/>
    <w:rsid w:val="009C5680"/>
    <w:rsid w:val="009C5BB2"/>
    <w:rsid w:val="009C5CDD"/>
    <w:rsid w:val="009C66D5"/>
    <w:rsid w:val="009D0299"/>
    <w:rsid w:val="009D09A6"/>
    <w:rsid w:val="009D3C18"/>
    <w:rsid w:val="009D43F4"/>
    <w:rsid w:val="009D4D25"/>
    <w:rsid w:val="009D5345"/>
    <w:rsid w:val="009D5BB3"/>
    <w:rsid w:val="009D63F3"/>
    <w:rsid w:val="009D6FCB"/>
    <w:rsid w:val="009D7BFC"/>
    <w:rsid w:val="009E03F1"/>
    <w:rsid w:val="009E1B12"/>
    <w:rsid w:val="009E1CB8"/>
    <w:rsid w:val="009E20CD"/>
    <w:rsid w:val="009E25A0"/>
    <w:rsid w:val="009E382C"/>
    <w:rsid w:val="009E3ACC"/>
    <w:rsid w:val="009E5801"/>
    <w:rsid w:val="009E7C92"/>
    <w:rsid w:val="009F02B0"/>
    <w:rsid w:val="009F045A"/>
    <w:rsid w:val="009F0DB5"/>
    <w:rsid w:val="009F14A0"/>
    <w:rsid w:val="009F2188"/>
    <w:rsid w:val="009F4606"/>
    <w:rsid w:val="009F4EC8"/>
    <w:rsid w:val="009F603F"/>
    <w:rsid w:val="009F7038"/>
    <w:rsid w:val="00A007D8"/>
    <w:rsid w:val="00A014AA"/>
    <w:rsid w:val="00A015F8"/>
    <w:rsid w:val="00A01DBE"/>
    <w:rsid w:val="00A026C9"/>
    <w:rsid w:val="00A02AB9"/>
    <w:rsid w:val="00A02F1F"/>
    <w:rsid w:val="00A04706"/>
    <w:rsid w:val="00A04CD2"/>
    <w:rsid w:val="00A058B8"/>
    <w:rsid w:val="00A067C8"/>
    <w:rsid w:val="00A06843"/>
    <w:rsid w:val="00A06FA9"/>
    <w:rsid w:val="00A0703B"/>
    <w:rsid w:val="00A07219"/>
    <w:rsid w:val="00A07A39"/>
    <w:rsid w:val="00A103AC"/>
    <w:rsid w:val="00A11639"/>
    <w:rsid w:val="00A116BF"/>
    <w:rsid w:val="00A13680"/>
    <w:rsid w:val="00A15336"/>
    <w:rsid w:val="00A1590F"/>
    <w:rsid w:val="00A16270"/>
    <w:rsid w:val="00A21098"/>
    <w:rsid w:val="00A22DCD"/>
    <w:rsid w:val="00A23A8B"/>
    <w:rsid w:val="00A23ECB"/>
    <w:rsid w:val="00A2494B"/>
    <w:rsid w:val="00A25538"/>
    <w:rsid w:val="00A26463"/>
    <w:rsid w:val="00A2701D"/>
    <w:rsid w:val="00A27F89"/>
    <w:rsid w:val="00A30BDE"/>
    <w:rsid w:val="00A3143B"/>
    <w:rsid w:val="00A31DDB"/>
    <w:rsid w:val="00A32849"/>
    <w:rsid w:val="00A32F95"/>
    <w:rsid w:val="00A33A14"/>
    <w:rsid w:val="00A342DE"/>
    <w:rsid w:val="00A35182"/>
    <w:rsid w:val="00A364FB"/>
    <w:rsid w:val="00A36C48"/>
    <w:rsid w:val="00A36CF9"/>
    <w:rsid w:val="00A36FA3"/>
    <w:rsid w:val="00A375F5"/>
    <w:rsid w:val="00A41350"/>
    <w:rsid w:val="00A42423"/>
    <w:rsid w:val="00A42FA0"/>
    <w:rsid w:val="00A4495A"/>
    <w:rsid w:val="00A45255"/>
    <w:rsid w:val="00A4562F"/>
    <w:rsid w:val="00A4705D"/>
    <w:rsid w:val="00A52F97"/>
    <w:rsid w:val="00A53241"/>
    <w:rsid w:val="00A53547"/>
    <w:rsid w:val="00A538E5"/>
    <w:rsid w:val="00A56275"/>
    <w:rsid w:val="00A562C9"/>
    <w:rsid w:val="00A5635C"/>
    <w:rsid w:val="00A56D84"/>
    <w:rsid w:val="00A575AE"/>
    <w:rsid w:val="00A57DDE"/>
    <w:rsid w:val="00A616B6"/>
    <w:rsid w:val="00A61E53"/>
    <w:rsid w:val="00A61EAA"/>
    <w:rsid w:val="00A61F4D"/>
    <w:rsid w:val="00A630C8"/>
    <w:rsid w:val="00A63B1F"/>
    <w:rsid w:val="00A659AB"/>
    <w:rsid w:val="00A65EDA"/>
    <w:rsid w:val="00A66CD2"/>
    <w:rsid w:val="00A672A8"/>
    <w:rsid w:val="00A7090D"/>
    <w:rsid w:val="00A718D6"/>
    <w:rsid w:val="00A7293F"/>
    <w:rsid w:val="00A72C19"/>
    <w:rsid w:val="00A72C97"/>
    <w:rsid w:val="00A735C3"/>
    <w:rsid w:val="00A7438F"/>
    <w:rsid w:val="00A75BE8"/>
    <w:rsid w:val="00A76A3C"/>
    <w:rsid w:val="00A76F46"/>
    <w:rsid w:val="00A804AA"/>
    <w:rsid w:val="00A81FC2"/>
    <w:rsid w:val="00A836E5"/>
    <w:rsid w:val="00A83994"/>
    <w:rsid w:val="00A84C2C"/>
    <w:rsid w:val="00A857B6"/>
    <w:rsid w:val="00A87C8F"/>
    <w:rsid w:val="00A904D9"/>
    <w:rsid w:val="00A9086B"/>
    <w:rsid w:val="00A9147B"/>
    <w:rsid w:val="00A9162E"/>
    <w:rsid w:val="00A919D4"/>
    <w:rsid w:val="00A91C0D"/>
    <w:rsid w:val="00A91C52"/>
    <w:rsid w:val="00A9213F"/>
    <w:rsid w:val="00A94415"/>
    <w:rsid w:val="00A959A4"/>
    <w:rsid w:val="00A96882"/>
    <w:rsid w:val="00A96D65"/>
    <w:rsid w:val="00A97402"/>
    <w:rsid w:val="00A97519"/>
    <w:rsid w:val="00AA0B40"/>
    <w:rsid w:val="00AA0FCC"/>
    <w:rsid w:val="00AA1CB9"/>
    <w:rsid w:val="00AA258A"/>
    <w:rsid w:val="00AA2A12"/>
    <w:rsid w:val="00AA2B6D"/>
    <w:rsid w:val="00AA2F46"/>
    <w:rsid w:val="00AA3AE2"/>
    <w:rsid w:val="00AA48C2"/>
    <w:rsid w:val="00AA5055"/>
    <w:rsid w:val="00AA50E0"/>
    <w:rsid w:val="00AA5227"/>
    <w:rsid w:val="00AA5D06"/>
    <w:rsid w:val="00AA6DC7"/>
    <w:rsid w:val="00AA781A"/>
    <w:rsid w:val="00AB0154"/>
    <w:rsid w:val="00AB035E"/>
    <w:rsid w:val="00AB257B"/>
    <w:rsid w:val="00AB2A17"/>
    <w:rsid w:val="00AB2B67"/>
    <w:rsid w:val="00AB2D6F"/>
    <w:rsid w:val="00AB3411"/>
    <w:rsid w:val="00AB3BCB"/>
    <w:rsid w:val="00AB3F19"/>
    <w:rsid w:val="00AB4A94"/>
    <w:rsid w:val="00AB4DA4"/>
    <w:rsid w:val="00AB4FE8"/>
    <w:rsid w:val="00AB6457"/>
    <w:rsid w:val="00AB67E9"/>
    <w:rsid w:val="00AB6B6E"/>
    <w:rsid w:val="00AB7806"/>
    <w:rsid w:val="00AC132C"/>
    <w:rsid w:val="00AC2629"/>
    <w:rsid w:val="00AC393F"/>
    <w:rsid w:val="00AC3BE1"/>
    <w:rsid w:val="00AC3C31"/>
    <w:rsid w:val="00AC3D74"/>
    <w:rsid w:val="00AC4259"/>
    <w:rsid w:val="00AC4C5A"/>
    <w:rsid w:val="00AC668D"/>
    <w:rsid w:val="00AC70B6"/>
    <w:rsid w:val="00AC73B6"/>
    <w:rsid w:val="00AC7540"/>
    <w:rsid w:val="00AC75D2"/>
    <w:rsid w:val="00AD124A"/>
    <w:rsid w:val="00AD243B"/>
    <w:rsid w:val="00AD24BA"/>
    <w:rsid w:val="00AD2B1D"/>
    <w:rsid w:val="00AD2B45"/>
    <w:rsid w:val="00AD2F40"/>
    <w:rsid w:val="00AD380A"/>
    <w:rsid w:val="00AD45D1"/>
    <w:rsid w:val="00AD4975"/>
    <w:rsid w:val="00AD4BF6"/>
    <w:rsid w:val="00AE0AD5"/>
    <w:rsid w:val="00AE0B67"/>
    <w:rsid w:val="00AE0C44"/>
    <w:rsid w:val="00AE105E"/>
    <w:rsid w:val="00AE11FC"/>
    <w:rsid w:val="00AE23AF"/>
    <w:rsid w:val="00AE2BA4"/>
    <w:rsid w:val="00AE4164"/>
    <w:rsid w:val="00AE5ACF"/>
    <w:rsid w:val="00AE6EBF"/>
    <w:rsid w:val="00AE7601"/>
    <w:rsid w:val="00AE7A2B"/>
    <w:rsid w:val="00AE7A4F"/>
    <w:rsid w:val="00AF0DF1"/>
    <w:rsid w:val="00AF1379"/>
    <w:rsid w:val="00AF440C"/>
    <w:rsid w:val="00AF4C59"/>
    <w:rsid w:val="00AF60B0"/>
    <w:rsid w:val="00AF7B27"/>
    <w:rsid w:val="00B016D6"/>
    <w:rsid w:val="00B02315"/>
    <w:rsid w:val="00B0358E"/>
    <w:rsid w:val="00B03DF3"/>
    <w:rsid w:val="00B04292"/>
    <w:rsid w:val="00B0488C"/>
    <w:rsid w:val="00B04E7C"/>
    <w:rsid w:val="00B0556A"/>
    <w:rsid w:val="00B05ADC"/>
    <w:rsid w:val="00B061D6"/>
    <w:rsid w:val="00B06B78"/>
    <w:rsid w:val="00B06D14"/>
    <w:rsid w:val="00B076DD"/>
    <w:rsid w:val="00B10251"/>
    <w:rsid w:val="00B10A49"/>
    <w:rsid w:val="00B1211F"/>
    <w:rsid w:val="00B12B93"/>
    <w:rsid w:val="00B13928"/>
    <w:rsid w:val="00B13A73"/>
    <w:rsid w:val="00B13FE0"/>
    <w:rsid w:val="00B14522"/>
    <w:rsid w:val="00B149A3"/>
    <w:rsid w:val="00B163E6"/>
    <w:rsid w:val="00B16572"/>
    <w:rsid w:val="00B17211"/>
    <w:rsid w:val="00B17475"/>
    <w:rsid w:val="00B17B03"/>
    <w:rsid w:val="00B17C52"/>
    <w:rsid w:val="00B21849"/>
    <w:rsid w:val="00B2190A"/>
    <w:rsid w:val="00B21B46"/>
    <w:rsid w:val="00B21D8F"/>
    <w:rsid w:val="00B21F5E"/>
    <w:rsid w:val="00B234D1"/>
    <w:rsid w:val="00B25567"/>
    <w:rsid w:val="00B25FA0"/>
    <w:rsid w:val="00B265A2"/>
    <w:rsid w:val="00B275D8"/>
    <w:rsid w:val="00B31A39"/>
    <w:rsid w:val="00B32ECD"/>
    <w:rsid w:val="00B3327A"/>
    <w:rsid w:val="00B33C34"/>
    <w:rsid w:val="00B40EF8"/>
    <w:rsid w:val="00B419F9"/>
    <w:rsid w:val="00B41C1F"/>
    <w:rsid w:val="00B41EEA"/>
    <w:rsid w:val="00B42903"/>
    <w:rsid w:val="00B435DF"/>
    <w:rsid w:val="00B44D6D"/>
    <w:rsid w:val="00B44ECC"/>
    <w:rsid w:val="00B451A4"/>
    <w:rsid w:val="00B466DC"/>
    <w:rsid w:val="00B46DFF"/>
    <w:rsid w:val="00B473A4"/>
    <w:rsid w:val="00B51052"/>
    <w:rsid w:val="00B52E22"/>
    <w:rsid w:val="00B54AEA"/>
    <w:rsid w:val="00B54E0B"/>
    <w:rsid w:val="00B559E3"/>
    <w:rsid w:val="00B55D3D"/>
    <w:rsid w:val="00B56DCB"/>
    <w:rsid w:val="00B6076E"/>
    <w:rsid w:val="00B62B72"/>
    <w:rsid w:val="00B62EC6"/>
    <w:rsid w:val="00B64308"/>
    <w:rsid w:val="00B6594D"/>
    <w:rsid w:val="00B65961"/>
    <w:rsid w:val="00B65DE1"/>
    <w:rsid w:val="00B66993"/>
    <w:rsid w:val="00B675A3"/>
    <w:rsid w:val="00B675E2"/>
    <w:rsid w:val="00B6781E"/>
    <w:rsid w:val="00B679DC"/>
    <w:rsid w:val="00B67F4A"/>
    <w:rsid w:val="00B7046A"/>
    <w:rsid w:val="00B710EE"/>
    <w:rsid w:val="00B7196A"/>
    <w:rsid w:val="00B72883"/>
    <w:rsid w:val="00B75C9C"/>
    <w:rsid w:val="00B76971"/>
    <w:rsid w:val="00B77AF6"/>
    <w:rsid w:val="00B80265"/>
    <w:rsid w:val="00B804D4"/>
    <w:rsid w:val="00B81131"/>
    <w:rsid w:val="00B81E97"/>
    <w:rsid w:val="00B8281E"/>
    <w:rsid w:val="00B82D0B"/>
    <w:rsid w:val="00B82EDB"/>
    <w:rsid w:val="00B8311F"/>
    <w:rsid w:val="00B8390F"/>
    <w:rsid w:val="00B839B2"/>
    <w:rsid w:val="00B84FBB"/>
    <w:rsid w:val="00B86848"/>
    <w:rsid w:val="00B87CE2"/>
    <w:rsid w:val="00B90097"/>
    <w:rsid w:val="00B90EA3"/>
    <w:rsid w:val="00B91921"/>
    <w:rsid w:val="00B91DAB"/>
    <w:rsid w:val="00B925B1"/>
    <w:rsid w:val="00B93263"/>
    <w:rsid w:val="00B96795"/>
    <w:rsid w:val="00B96D3C"/>
    <w:rsid w:val="00BA048E"/>
    <w:rsid w:val="00BA0D5E"/>
    <w:rsid w:val="00BA514A"/>
    <w:rsid w:val="00BA53AC"/>
    <w:rsid w:val="00BA6B4D"/>
    <w:rsid w:val="00BA6FF2"/>
    <w:rsid w:val="00BA7B29"/>
    <w:rsid w:val="00BA7BF0"/>
    <w:rsid w:val="00BB1A69"/>
    <w:rsid w:val="00BB2D7D"/>
    <w:rsid w:val="00BB35A7"/>
    <w:rsid w:val="00BB407F"/>
    <w:rsid w:val="00BB41C5"/>
    <w:rsid w:val="00BB477C"/>
    <w:rsid w:val="00BB4BC0"/>
    <w:rsid w:val="00BB60B2"/>
    <w:rsid w:val="00BB6685"/>
    <w:rsid w:val="00BC04DA"/>
    <w:rsid w:val="00BC2179"/>
    <w:rsid w:val="00BC2C7E"/>
    <w:rsid w:val="00BC40FA"/>
    <w:rsid w:val="00BC43E6"/>
    <w:rsid w:val="00BC7D31"/>
    <w:rsid w:val="00BC7FB5"/>
    <w:rsid w:val="00BD06DB"/>
    <w:rsid w:val="00BD485D"/>
    <w:rsid w:val="00BD5837"/>
    <w:rsid w:val="00BD5C9F"/>
    <w:rsid w:val="00BD6221"/>
    <w:rsid w:val="00BD6833"/>
    <w:rsid w:val="00BD7519"/>
    <w:rsid w:val="00BD75AD"/>
    <w:rsid w:val="00BD7A29"/>
    <w:rsid w:val="00BE2460"/>
    <w:rsid w:val="00BE295C"/>
    <w:rsid w:val="00BE30EB"/>
    <w:rsid w:val="00BE3416"/>
    <w:rsid w:val="00BE452B"/>
    <w:rsid w:val="00BE4818"/>
    <w:rsid w:val="00BE4AB4"/>
    <w:rsid w:val="00BE5830"/>
    <w:rsid w:val="00BE5D06"/>
    <w:rsid w:val="00BE634F"/>
    <w:rsid w:val="00BE7A35"/>
    <w:rsid w:val="00BF1850"/>
    <w:rsid w:val="00BF18B5"/>
    <w:rsid w:val="00BF1BE0"/>
    <w:rsid w:val="00BF3251"/>
    <w:rsid w:val="00BF4DA8"/>
    <w:rsid w:val="00BF4F2C"/>
    <w:rsid w:val="00BF590B"/>
    <w:rsid w:val="00BF5974"/>
    <w:rsid w:val="00BF7031"/>
    <w:rsid w:val="00C00AFC"/>
    <w:rsid w:val="00C00B7C"/>
    <w:rsid w:val="00C01555"/>
    <w:rsid w:val="00C02E91"/>
    <w:rsid w:val="00C03301"/>
    <w:rsid w:val="00C03577"/>
    <w:rsid w:val="00C038A5"/>
    <w:rsid w:val="00C03D47"/>
    <w:rsid w:val="00C03E93"/>
    <w:rsid w:val="00C05389"/>
    <w:rsid w:val="00C058FD"/>
    <w:rsid w:val="00C079B5"/>
    <w:rsid w:val="00C07B83"/>
    <w:rsid w:val="00C07CE5"/>
    <w:rsid w:val="00C07D7F"/>
    <w:rsid w:val="00C10BB1"/>
    <w:rsid w:val="00C11C87"/>
    <w:rsid w:val="00C1219E"/>
    <w:rsid w:val="00C12CD5"/>
    <w:rsid w:val="00C136CB"/>
    <w:rsid w:val="00C15772"/>
    <w:rsid w:val="00C223CE"/>
    <w:rsid w:val="00C231A5"/>
    <w:rsid w:val="00C23BFD"/>
    <w:rsid w:val="00C24560"/>
    <w:rsid w:val="00C254C7"/>
    <w:rsid w:val="00C25C3A"/>
    <w:rsid w:val="00C26264"/>
    <w:rsid w:val="00C269AD"/>
    <w:rsid w:val="00C26D02"/>
    <w:rsid w:val="00C27085"/>
    <w:rsid w:val="00C27738"/>
    <w:rsid w:val="00C30295"/>
    <w:rsid w:val="00C30C95"/>
    <w:rsid w:val="00C32CFB"/>
    <w:rsid w:val="00C330C1"/>
    <w:rsid w:val="00C34E3A"/>
    <w:rsid w:val="00C366FF"/>
    <w:rsid w:val="00C36B70"/>
    <w:rsid w:val="00C36B9B"/>
    <w:rsid w:val="00C36F97"/>
    <w:rsid w:val="00C378F3"/>
    <w:rsid w:val="00C37A64"/>
    <w:rsid w:val="00C41623"/>
    <w:rsid w:val="00C41BA6"/>
    <w:rsid w:val="00C41C98"/>
    <w:rsid w:val="00C421C6"/>
    <w:rsid w:val="00C422C4"/>
    <w:rsid w:val="00C4277A"/>
    <w:rsid w:val="00C44312"/>
    <w:rsid w:val="00C45380"/>
    <w:rsid w:val="00C46C85"/>
    <w:rsid w:val="00C4789E"/>
    <w:rsid w:val="00C529FD"/>
    <w:rsid w:val="00C53915"/>
    <w:rsid w:val="00C5405C"/>
    <w:rsid w:val="00C5437C"/>
    <w:rsid w:val="00C549EF"/>
    <w:rsid w:val="00C550C4"/>
    <w:rsid w:val="00C558B1"/>
    <w:rsid w:val="00C558FB"/>
    <w:rsid w:val="00C563CF"/>
    <w:rsid w:val="00C5649A"/>
    <w:rsid w:val="00C57813"/>
    <w:rsid w:val="00C6308B"/>
    <w:rsid w:val="00C63566"/>
    <w:rsid w:val="00C63DCD"/>
    <w:rsid w:val="00C64315"/>
    <w:rsid w:val="00C64654"/>
    <w:rsid w:val="00C657E4"/>
    <w:rsid w:val="00C65DAF"/>
    <w:rsid w:val="00C660DE"/>
    <w:rsid w:val="00C67DAA"/>
    <w:rsid w:val="00C701DC"/>
    <w:rsid w:val="00C71734"/>
    <w:rsid w:val="00C71D1B"/>
    <w:rsid w:val="00C71DA7"/>
    <w:rsid w:val="00C72660"/>
    <w:rsid w:val="00C734B3"/>
    <w:rsid w:val="00C74D85"/>
    <w:rsid w:val="00C74DA7"/>
    <w:rsid w:val="00C75A0A"/>
    <w:rsid w:val="00C75C3D"/>
    <w:rsid w:val="00C76459"/>
    <w:rsid w:val="00C77150"/>
    <w:rsid w:val="00C778F2"/>
    <w:rsid w:val="00C77F19"/>
    <w:rsid w:val="00C80FE1"/>
    <w:rsid w:val="00C8253B"/>
    <w:rsid w:val="00C8457F"/>
    <w:rsid w:val="00C8553E"/>
    <w:rsid w:val="00C879EC"/>
    <w:rsid w:val="00C90D27"/>
    <w:rsid w:val="00C90F8C"/>
    <w:rsid w:val="00C91A4A"/>
    <w:rsid w:val="00C91B2A"/>
    <w:rsid w:val="00C9244C"/>
    <w:rsid w:val="00C927C7"/>
    <w:rsid w:val="00C93172"/>
    <w:rsid w:val="00C96D02"/>
    <w:rsid w:val="00C977F0"/>
    <w:rsid w:val="00C97C7D"/>
    <w:rsid w:val="00CA0C77"/>
    <w:rsid w:val="00CA1C4A"/>
    <w:rsid w:val="00CA2CCF"/>
    <w:rsid w:val="00CA31B1"/>
    <w:rsid w:val="00CA4ACE"/>
    <w:rsid w:val="00CA552F"/>
    <w:rsid w:val="00CA5D72"/>
    <w:rsid w:val="00CA6E1B"/>
    <w:rsid w:val="00CA7823"/>
    <w:rsid w:val="00CB059E"/>
    <w:rsid w:val="00CB09D7"/>
    <w:rsid w:val="00CB1448"/>
    <w:rsid w:val="00CB15C8"/>
    <w:rsid w:val="00CB6EAD"/>
    <w:rsid w:val="00CC14F8"/>
    <w:rsid w:val="00CC1ADE"/>
    <w:rsid w:val="00CC2253"/>
    <w:rsid w:val="00CC3221"/>
    <w:rsid w:val="00CC41E0"/>
    <w:rsid w:val="00CC4465"/>
    <w:rsid w:val="00CC4A2D"/>
    <w:rsid w:val="00CC56B0"/>
    <w:rsid w:val="00CC614F"/>
    <w:rsid w:val="00CC686C"/>
    <w:rsid w:val="00CC68AA"/>
    <w:rsid w:val="00CC69B8"/>
    <w:rsid w:val="00CC7230"/>
    <w:rsid w:val="00CC7595"/>
    <w:rsid w:val="00CC79AB"/>
    <w:rsid w:val="00CD1250"/>
    <w:rsid w:val="00CD1A30"/>
    <w:rsid w:val="00CD1A3B"/>
    <w:rsid w:val="00CD2452"/>
    <w:rsid w:val="00CD27C4"/>
    <w:rsid w:val="00CD3022"/>
    <w:rsid w:val="00CD325F"/>
    <w:rsid w:val="00CD4329"/>
    <w:rsid w:val="00CD56F2"/>
    <w:rsid w:val="00CD5711"/>
    <w:rsid w:val="00CD5729"/>
    <w:rsid w:val="00CD5924"/>
    <w:rsid w:val="00CD7270"/>
    <w:rsid w:val="00CD7F7B"/>
    <w:rsid w:val="00CE02A1"/>
    <w:rsid w:val="00CE04B4"/>
    <w:rsid w:val="00CE103B"/>
    <w:rsid w:val="00CE1098"/>
    <w:rsid w:val="00CE2136"/>
    <w:rsid w:val="00CE2363"/>
    <w:rsid w:val="00CE51B4"/>
    <w:rsid w:val="00CE57DE"/>
    <w:rsid w:val="00CE5F17"/>
    <w:rsid w:val="00CE6C0B"/>
    <w:rsid w:val="00CE7318"/>
    <w:rsid w:val="00CE7511"/>
    <w:rsid w:val="00CF1A6A"/>
    <w:rsid w:val="00CF3747"/>
    <w:rsid w:val="00CF37AE"/>
    <w:rsid w:val="00CF412A"/>
    <w:rsid w:val="00CF43A0"/>
    <w:rsid w:val="00CF4F50"/>
    <w:rsid w:val="00CF6066"/>
    <w:rsid w:val="00CF6696"/>
    <w:rsid w:val="00CF7B38"/>
    <w:rsid w:val="00CF7B8C"/>
    <w:rsid w:val="00D00061"/>
    <w:rsid w:val="00D00098"/>
    <w:rsid w:val="00D00198"/>
    <w:rsid w:val="00D003E2"/>
    <w:rsid w:val="00D02F4B"/>
    <w:rsid w:val="00D03B51"/>
    <w:rsid w:val="00D04AD9"/>
    <w:rsid w:val="00D06202"/>
    <w:rsid w:val="00D0718E"/>
    <w:rsid w:val="00D07C1A"/>
    <w:rsid w:val="00D1091B"/>
    <w:rsid w:val="00D11853"/>
    <w:rsid w:val="00D13B2B"/>
    <w:rsid w:val="00D13C61"/>
    <w:rsid w:val="00D15325"/>
    <w:rsid w:val="00D1721A"/>
    <w:rsid w:val="00D20965"/>
    <w:rsid w:val="00D20A8F"/>
    <w:rsid w:val="00D21ECB"/>
    <w:rsid w:val="00D22723"/>
    <w:rsid w:val="00D22937"/>
    <w:rsid w:val="00D246AF"/>
    <w:rsid w:val="00D24DAF"/>
    <w:rsid w:val="00D25378"/>
    <w:rsid w:val="00D31038"/>
    <w:rsid w:val="00D343D6"/>
    <w:rsid w:val="00D34B8D"/>
    <w:rsid w:val="00D35541"/>
    <w:rsid w:val="00D362FC"/>
    <w:rsid w:val="00D364C7"/>
    <w:rsid w:val="00D36CC8"/>
    <w:rsid w:val="00D37073"/>
    <w:rsid w:val="00D3717D"/>
    <w:rsid w:val="00D40347"/>
    <w:rsid w:val="00D40EFD"/>
    <w:rsid w:val="00D4185C"/>
    <w:rsid w:val="00D41C62"/>
    <w:rsid w:val="00D42F22"/>
    <w:rsid w:val="00D440A8"/>
    <w:rsid w:val="00D4430C"/>
    <w:rsid w:val="00D447BD"/>
    <w:rsid w:val="00D44DBD"/>
    <w:rsid w:val="00D4544B"/>
    <w:rsid w:val="00D4596A"/>
    <w:rsid w:val="00D46326"/>
    <w:rsid w:val="00D46374"/>
    <w:rsid w:val="00D4682D"/>
    <w:rsid w:val="00D47C0F"/>
    <w:rsid w:val="00D518C6"/>
    <w:rsid w:val="00D5293D"/>
    <w:rsid w:val="00D52A9E"/>
    <w:rsid w:val="00D55698"/>
    <w:rsid w:val="00D565A1"/>
    <w:rsid w:val="00D601DF"/>
    <w:rsid w:val="00D60222"/>
    <w:rsid w:val="00D60722"/>
    <w:rsid w:val="00D612A4"/>
    <w:rsid w:val="00D6145F"/>
    <w:rsid w:val="00D61C77"/>
    <w:rsid w:val="00D6233C"/>
    <w:rsid w:val="00D62475"/>
    <w:rsid w:val="00D62DB9"/>
    <w:rsid w:val="00D6383C"/>
    <w:rsid w:val="00D6473B"/>
    <w:rsid w:val="00D648C0"/>
    <w:rsid w:val="00D6627F"/>
    <w:rsid w:val="00D66D74"/>
    <w:rsid w:val="00D67393"/>
    <w:rsid w:val="00D7188E"/>
    <w:rsid w:val="00D72BB1"/>
    <w:rsid w:val="00D737F8"/>
    <w:rsid w:val="00D740D5"/>
    <w:rsid w:val="00D7498F"/>
    <w:rsid w:val="00D7607C"/>
    <w:rsid w:val="00D76B11"/>
    <w:rsid w:val="00D76C2E"/>
    <w:rsid w:val="00D77630"/>
    <w:rsid w:val="00D816EF"/>
    <w:rsid w:val="00D82B6C"/>
    <w:rsid w:val="00D83D08"/>
    <w:rsid w:val="00D83F1B"/>
    <w:rsid w:val="00D8405E"/>
    <w:rsid w:val="00D84FAA"/>
    <w:rsid w:val="00D85901"/>
    <w:rsid w:val="00D8664A"/>
    <w:rsid w:val="00D87A14"/>
    <w:rsid w:val="00D87EAD"/>
    <w:rsid w:val="00D90CFD"/>
    <w:rsid w:val="00D91596"/>
    <w:rsid w:val="00D91806"/>
    <w:rsid w:val="00D91AD5"/>
    <w:rsid w:val="00D930A2"/>
    <w:rsid w:val="00D95CF9"/>
    <w:rsid w:val="00D96004"/>
    <w:rsid w:val="00D96732"/>
    <w:rsid w:val="00DA258F"/>
    <w:rsid w:val="00DA37AE"/>
    <w:rsid w:val="00DA4316"/>
    <w:rsid w:val="00DA4F1C"/>
    <w:rsid w:val="00DA5189"/>
    <w:rsid w:val="00DA593E"/>
    <w:rsid w:val="00DA6631"/>
    <w:rsid w:val="00DA79B6"/>
    <w:rsid w:val="00DA7A97"/>
    <w:rsid w:val="00DB0316"/>
    <w:rsid w:val="00DB1CDB"/>
    <w:rsid w:val="00DB24E3"/>
    <w:rsid w:val="00DB36E2"/>
    <w:rsid w:val="00DB5397"/>
    <w:rsid w:val="00DB6518"/>
    <w:rsid w:val="00DB7A0D"/>
    <w:rsid w:val="00DC0367"/>
    <w:rsid w:val="00DC1178"/>
    <w:rsid w:val="00DC1272"/>
    <w:rsid w:val="00DC15D9"/>
    <w:rsid w:val="00DC1750"/>
    <w:rsid w:val="00DC2B3C"/>
    <w:rsid w:val="00DC444B"/>
    <w:rsid w:val="00DC5310"/>
    <w:rsid w:val="00DC7144"/>
    <w:rsid w:val="00DC727E"/>
    <w:rsid w:val="00DC7572"/>
    <w:rsid w:val="00DC7690"/>
    <w:rsid w:val="00DD02CE"/>
    <w:rsid w:val="00DD0514"/>
    <w:rsid w:val="00DD0B7E"/>
    <w:rsid w:val="00DD21F7"/>
    <w:rsid w:val="00DD48B9"/>
    <w:rsid w:val="00DD5183"/>
    <w:rsid w:val="00DD58AA"/>
    <w:rsid w:val="00DD610B"/>
    <w:rsid w:val="00DE06EC"/>
    <w:rsid w:val="00DE0DA8"/>
    <w:rsid w:val="00DE1250"/>
    <w:rsid w:val="00DE13DD"/>
    <w:rsid w:val="00DE1755"/>
    <w:rsid w:val="00DE1893"/>
    <w:rsid w:val="00DE1B99"/>
    <w:rsid w:val="00DE2335"/>
    <w:rsid w:val="00DE3226"/>
    <w:rsid w:val="00DE3B9C"/>
    <w:rsid w:val="00DE3F4F"/>
    <w:rsid w:val="00DE4C84"/>
    <w:rsid w:val="00DE4FC1"/>
    <w:rsid w:val="00DE65B1"/>
    <w:rsid w:val="00DE6A64"/>
    <w:rsid w:val="00DE6B07"/>
    <w:rsid w:val="00DF13D2"/>
    <w:rsid w:val="00DF2466"/>
    <w:rsid w:val="00DF2708"/>
    <w:rsid w:val="00DF2E42"/>
    <w:rsid w:val="00DF3346"/>
    <w:rsid w:val="00DF3568"/>
    <w:rsid w:val="00DF4C0C"/>
    <w:rsid w:val="00DF5711"/>
    <w:rsid w:val="00DF5F55"/>
    <w:rsid w:val="00DF613C"/>
    <w:rsid w:val="00DF6514"/>
    <w:rsid w:val="00DF6B28"/>
    <w:rsid w:val="00E00673"/>
    <w:rsid w:val="00E0290D"/>
    <w:rsid w:val="00E04387"/>
    <w:rsid w:val="00E04630"/>
    <w:rsid w:val="00E05EF4"/>
    <w:rsid w:val="00E07A19"/>
    <w:rsid w:val="00E07F72"/>
    <w:rsid w:val="00E10201"/>
    <w:rsid w:val="00E10AEE"/>
    <w:rsid w:val="00E10DE2"/>
    <w:rsid w:val="00E11800"/>
    <w:rsid w:val="00E11B37"/>
    <w:rsid w:val="00E11C4E"/>
    <w:rsid w:val="00E11E3B"/>
    <w:rsid w:val="00E12132"/>
    <w:rsid w:val="00E1432C"/>
    <w:rsid w:val="00E14ECA"/>
    <w:rsid w:val="00E15702"/>
    <w:rsid w:val="00E15743"/>
    <w:rsid w:val="00E15BDF"/>
    <w:rsid w:val="00E16EBC"/>
    <w:rsid w:val="00E20192"/>
    <w:rsid w:val="00E21682"/>
    <w:rsid w:val="00E22798"/>
    <w:rsid w:val="00E2296E"/>
    <w:rsid w:val="00E233B4"/>
    <w:rsid w:val="00E23F5F"/>
    <w:rsid w:val="00E252BB"/>
    <w:rsid w:val="00E25D22"/>
    <w:rsid w:val="00E31D1A"/>
    <w:rsid w:val="00E32933"/>
    <w:rsid w:val="00E32A02"/>
    <w:rsid w:val="00E32D38"/>
    <w:rsid w:val="00E33A8A"/>
    <w:rsid w:val="00E33CD3"/>
    <w:rsid w:val="00E35EDF"/>
    <w:rsid w:val="00E35F1C"/>
    <w:rsid w:val="00E36B79"/>
    <w:rsid w:val="00E372D9"/>
    <w:rsid w:val="00E401F5"/>
    <w:rsid w:val="00E416A8"/>
    <w:rsid w:val="00E417A5"/>
    <w:rsid w:val="00E42F42"/>
    <w:rsid w:val="00E433BD"/>
    <w:rsid w:val="00E43B26"/>
    <w:rsid w:val="00E4466E"/>
    <w:rsid w:val="00E44CD2"/>
    <w:rsid w:val="00E44D5A"/>
    <w:rsid w:val="00E47552"/>
    <w:rsid w:val="00E50DAC"/>
    <w:rsid w:val="00E51147"/>
    <w:rsid w:val="00E51292"/>
    <w:rsid w:val="00E51752"/>
    <w:rsid w:val="00E518BF"/>
    <w:rsid w:val="00E520DD"/>
    <w:rsid w:val="00E52C74"/>
    <w:rsid w:val="00E53395"/>
    <w:rsid w:val="00E56D10"/>
    <w:rsid w:val="00E570A0"/>
    <w:rsid w:val="00E57435"/>
    <w:rsid w:val="00E57B24"/>
    <w:rsid w:val="00E62918"/>
    <w:rsid w:val="00E63157"/>
    <w:rsid w:val="00E63181"/>
    <w:rsid w:val="00E648FA"/>
    <w:rsid w:val="00E64F54"/>
    <w:rsid w:val="00E64FE7"/>
    <w:rsid w:val="00E6566D"/>
    <w:rsid w:val="00E6642F"/>
    <w:rsid w:val="00E664EB"/>
    <w:rsid w:val="00E66D69"/>
    <w:rsid w:val="00E7025C"/>
    <w:rsid w:val="00E70D3A"/>
    <w:rsid w:val="00E722E4"/>
    <w:rsid w:val="00E72750"/>
    <w:rsid w:val="00E72931"/>
    <w:rsid w:val="00E72B51"/>
    <w:rsid w:val="00E731B8"/>
    <w:rsid w:val="00E7580D"/>
    <w:rsid w:val="00E75E16"/>
    <w:rsid w:val="00E76B2F"/>
    <w:rsid w:val="00E76BDC"/>
    <w:rsid w:val="00E76D89"/>
    <w:rsid w:val="00E775D5"/>
    <w:rsid w:val="00E80754"/>
    <w:rsid w:val="00E8209B"/>
    <w:rsid w:val="00E82D21"/>
    <w:rsid w:val="00E8364C"/>
    <w:rsid w:val="00E84F74"/>
    <w:rsid w:val="00E8517E"/>
    <w:rsid w:val="00E8626D"/>
    <w:rsid w:val="00E90959"/>
    <w:rsid w:val="00E90E79"/>
    <w:rsid w:val="00E92838"/>
    <w:rsid w:val="00E92F0D"/>
    <w:rsid w:val="00E93B6B"/>
    <w:rsid w:val="00E94334"/>
    <w:rsid w:val="00E9474D"/>
    <w:rsid w:val="00E96946"/>
    <w:rsid w:val="00E970B6"/>
    <w:rsid w:val="00EA2E7B"/>
    <w:rsid w:val="00EA2EF8"/>
    <w:rsid w:val="00EA3535"/>
    <w:rsid w:val="00EA48EE"/>
    <w:rsid w:val="00EA4A68"/>
    <w:rsid w:val="00EA5481"/>
    <w:rsid w:val="00EA638A"/>
    <w:rsid w:val="00EA6BEA"/>
    <w:rsid w:val="00EA706A"/>
    <w:rsid w:val="00EB086A"/>
    <w:rsid w:val="00EB3D9B"/>
    <w:rsid w:val="00EB4499"/>
    <w:rsid w:val="00EB5E01"/>
    <w:rsid w:val="00EB5E78"/>
    <w:rsid w:val="00EC0498"/>
    <w:rsid w:val="00EC0721"/>
    <w:rsid w:val="00EC1026"/>
    <w:rsid w:val="00EC21A3"/>
    <w:rsid w:val="00EC3801"/>
    <w:rsid w:val="00EC48A7"/>
    <w:rsid w:val="00EC6492"/>
    <w:rsid w:val="00EC679C"/>
    <w:rsid w:val="00EC6947"/>
    <w:rsid w:val="00ED22DA"/>
    <w:rsid w:val="00ED36D7"/>
    <w:rsid w:val="00ED3C17"/>
    <w:rsid w:val="00ED3DD1"/>
    <w:rsid w:val="00ED4254"/>
    <w:rsid w:val="00ED572C"/>
    <w:rsid w:val="00ED58BD"/>
    <w:rsid w:val="00ED5D68"/>
    <w:rsid w:val="00ED6148"/>
    <w:rsid w:val="00ED7127"/>
    <w:rsid w:val="00ED757B"/>
    <w:rsid w:val="00ED777D"/>
    <w:rsid w:val="00EE0D68"/>
    <w:rsid w:val="00EE1889"/>
    <w:rsid w:val="00EE1A77"/>
    <w:rsid w:val="00EE1D65"/>
    <w:rsid w:val="00EE2502"/>
    <w:rsid w:val="00EE3475"/>
    <w:rsid w:val="00EE3F5F"/>
    <w:rsid w:val="00EE4895"/>
    <w:rsid w:val="00EE4974"/>
    <w:rsid w:val="00EE4B1C"/>
    <w:rsid w:val="00EE4F56"/>
    <w:rsid w:val="00EE5116"/>
    <w:rsid w:val="00EE5CEF"/>
    <w:rsid w:val="00EF0260"/>
    <w:rsid w:val="00EF1DC1"/>
    <w:rsid w:val="00EF37AF"/>
    <w:rsid w:val="00EF3AF7"/>
    <w:rsid w:val="00EF5453"/>
    <w:rsid w:val="00F02C6B"/>
    <w:rsid w:val="00F032C9"/>
    <w:rsid w:val="00F04DD5"/>
    <w:rsid w:val="00F06E7F"/>
    <w:rsid w:val="00F0716A"/>
    <w:rsid w:val="00F1001F"/>
    <w:rsid w:val="00F1118C"/>
    <w:rsid w:val="00F118C4"/>
    <w:rsid w:val="00F11F28"/>
    <w:rsid w:val="00F12507"/>
    <w:rsid w:val="00F125E1"/>
    <w:rsid w:val="00F12705"/>
    <w:rsid w:val="00F129DD"/>
    <w:rsid w:val="00F12F6B"/>
    <w:rsid w:val="00F12FF8"/>
    <w:rsid w:val="00F14707"/>
    <w:rsid w:val="00F14E89"/>
    <w:rsid w:val="00F15153"/>
    <w:rsid w:val="00F151CC"/>
    <w:rsid w:val="00F177C9"/>
    <w:rsid w:val="00F17C31"/>
    <w:rsid w:val="00F20C6C"/>
    <w:rsid w:val="00F23700"/>
    <w:rsid w:val="00F23D2C"/>
    <w:rsid w:val="00F24EAC"/>
    <w:rsid w:val="00F257AA"/>
    <w:rsid w:val="00F25C14"/>
    <w:rsid w:val="00F2602B"/>
    <w:rsid w:val="00F265AF"/>
    <w:rsid w:val="00F26CC1"/>
    <w:rsid w:val="00F31377"/>
    <w:rsid w:val="00F32108"/>
    <w:rsid w:val="00F32EC1"/>
    <w:rsid w:val="00F332E0"/>
    <w:rsid w:val="00F33407"/>
    <w:rsid w:val="00F34AF1"/>
    <w:rsid w:val="00F34D3C"/>
    <w:rsid w:val="00F3556D"/>
    <w:rsid w:val="00F365C3"/>
    <w:rsid w:val="00F37AF3"/>
    <w:rsid w:val="00F4013B"/>
    <w:rsid w:val="00F402B5"/>
    <w:rsid w:val="00F40313"/>
    <w:rsid w:val="00F4092C"/>
    <w:rsid w:val="00F41DDF"/>
    <w:rsid w:val="00F44A86"/>
    <w:rsid w:val="00F45697"/>
    <w:rsid w:val="00F46278"/>
    <w:rsid w:val="00F47A30"/>
    <w:rsid w:val="00F47B8C"/>
    <w:rsid w:val="00F502AA"/>
    <w:rsid w:val="00F50427"/>
    <w:rsid w:val="00F50BFB"/>
    <w:rsid w:val="00F51D28"/>
    <w:rsid w:val="00F52A16"/>
    <w:rsid w:val="00F52C5E"/>
    <w:rsid w:val="00F52F8A"/>
    <w:rsid w:val="00F55667"/>
    <w:rsid w:val="00F56694"/>
    <w:rsid w:val="00F568AB"/>
    <w:rsid w:val="00F56915"/>
    <w:rsid w:val="00F607D7"/>
    <w:rsid w:val="00F62745"/>
    <w:rsid w:val="00F628E6"/>
    <w:rsid w:val="00F62B99"/>
    <w:rsid w:val="00F62D23"/>
    <w:rsid w:val="00F62F97"/>
    <w:rsid w:val="00F6432E"/>
    <w:rsid w:val="00F65518"/>
    <w:rsid w:val="00F674EE"/>
    <w:rsid w:val="00F7008C"/>
    <w:rsid w:val="00F71291"/>
    <w:rsid w:val="00F72FDC"/>
    <w:rsid w:val="00F7365B"/>
    <w:rsid w:val="00F7406A"/>
    <w:rsid w:val="00F743C2"/>
    <w:rsid w:val="00F74D9F"/>
    <w:rsid w:val="00F75B0B"/>
    <w:rsid w:val="00F76141"/>
    <w:rsid w:val="00F761D1"/>
    <w:rsid w:val="00F76490"/>
    <w:rsid w:val="00F7693D"/>
    <w:rsid w:val="00F76BD9"/>
    <w:rsid w:val="00F803AD"/>
    <w:rsid w:val="00F806F5"/>
    <w:rsid w:val="00F80B92"/>
    <w:rsid w:val="00F815AD"/>
    <w:rsid w:val="00F821C8"/>
    <w:rsid w:val="00F833AE"/>
    <w:rsid w:val="00F83797"/>
    <w:rsid w:val="00F83D3C"/>
    <w:rsid w:val="00F91626"/>
    <w:rsid w:val="00F922A0"/>
    <w:rsid w:val="00F94146"/>
    <w:rsid w:val="00F9497E"/>
    <w:rsid w:val="00F9559D"/>
    <w:rsid w:val="00F964B2"/>
    <w:rsid w:val="00F9673B"/>
    <w:rsid w:val="00FA076E"/>
    <w:rsid w:val="00FA0B4D"/>
    <w:rsid w:val="00FA1F25"/>
    <w:rsid w:val="00FA3B9E"/>
    <w:rsid w:val="00FA3E89"/>
    <w:rsid w:val="00FA528A"/>
    <w:rsid w:val="00FA543B"/>
    <w:rsid w:val="00FA5637"/>
    <w:rsid w:val="00FA68B1"/>
    <w:rsid w:val="00FA7157"/>
    <w:rsid w:val="00FA7184"/>
    <w:rsid w:val="00FA7B3B"/>
    <w:rsid w:val="00FB0315"/>
    <w:rsid w:val="00FB114A"/>
    <w:rsid w:val="00FB1C05"/>
    <w:rsid w:val="00FB2EC1"/>
    <w:rsid w:val="00FB38A8"/>
    <w:rsid w:val="00FB5466"/>
    <w:rsid w:val="00FB6850"/>
    <w:rsid w:val="00FB7A3E"/>
    <w:rsid w:val="00FC2DFB"/>
    <w:rsid w:val="00FC3301"/>
    <w:rsid w:val="00FC3ABC"/>
    <w:rsid w:val="00FC4ACF"/>
    <w:rsid w:val="00FC5499"/>
    <w:rsid w:val="00FC54AA"/>
    <w:rsid w:val="00FC65C0"/>
    <w:rsid w:val="00FC6679"/>
    <w:rsid w:val="00FC7FEF"/>
    <w:rsid w:val="00FD0702"/>
    <w:rsid w:val="00FD129B"/>
    <w:rsid w:val="00FD14EC"/>
    <w:rsid w:val="00FD38D3"/>
    <w:rsid w:val="00FD4F65"/>
    <w:rsid w:val="00FD7B53"/>
    <w:rsid w:val="00FD7C38"/>
    <w:rsid w:val="00FE052E"/>
    <w:rsid w:val="00FE22FE"/>
    <w:rsid w:val="00FE2AFB"/>
    <w:rsid w:val="00FE2D05"/>
    <w:rsid w:val="00FE3153"/>
    <w:rsid w:val="00FE58C3"/>
    <w:rsid w:val="00FE6CD7"/>
    <w:rsid w:val="00FE7569"/>
    <w:rsid w:val="00FE7E57"/>
    <w:rsid w:val="00FF0232"/>
    <w:rsid w:val="00FF17AF"/>
    <w:rsid w:val="00FF2C99"/>
    <w:rsid w:val="00FF58F2"/>
    <w:rsid w:val="00FF6951"/>
    <w:rsid w:val="03682F56"/>
    <w:rsid w:val="06795E5B"/>
    <w:rsid w:val="0850A974"/>
    <w:rsid w:val="0B2FB0F3"/>
    <w:rsid w:val="0FBCD0C9"/>
    <w:rsid w:val="10074FFB"/>
    <w:rsid w:val="10E47A47"/>
    <w:rsid w:val="121D98D0"/>
    <w:rsid w:val="139B16D0"/>
    <w:rsid w:val="1A8B8F5E"/>
    <w:rsid w:val="1BCB9E53"/>
    <w:rsid w:val="1DEB6DF7"/>
    <w:rsid w:val="1E798408"/>
    <w:rsid w:val="29802965"/>
    <w:rsid w:val="2ADCC453"/>
    <w:rsid w:val="2BAC4098"/>
    <w:rsid w:val="2C0D5ED9"/>
    <w:rsid w:val="348B614E"/>
    <w:rsid w:val="4027C109"/>
    <w:rsid w:val="44C6633E"/>
    <w:rsid w:val="50A72145"/>
    <w:rsid w:val="58B88FBA"/>
    <w:rsid w:val="596578F9"/>
    <w:rsid w:val="5F8EA5E0"/>
    <w:rsid w:val="6337BEC2"/>
    <w:rsid w:val="75E3CED4"/>
    <w:rsid w:val="79E92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92C2A"/>
  <w15:chartTrackingRefBased/>
  <w15:docId w15:val="{FC329FBB-F438-4582-8D4E-7BB19D4CA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7AA9"/>
    <w:pPr>
      <w:keepNext/>
      <w:keepLines/>
      <w:numPr>
        <w:numId w:val="45"/>
      </w:numPr>
      <w:spacing w:before="400" w:after="40"/>
      <w:ind w:left="431" w:hanging="431"/>
      <w:outlineLvl w:val="0"/>
    </w:pPr>
    <w:rPr>
      <w:rFonts w:asciiTheme="majorHAnsi" w:eastAsiaTheme="majorEastAsia" w:hAnsiTheme="majorHAnsi" w:cstheme="majorBidi"/>
      <w:caps/>
      <w:sz w:val="36"/>
      <w:szCs w:val="36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976"/>
    <w:pPr>
      <w:keepNext/>
      <w:keepLines/>
      <w:numPr>
        <w:ilvl w:val="1"/>
        <w:numId w:val="45"/>
      </w:numPr>
      <w:spacing w:before="120"/>
      <w:ind w:left="578" w:hanging="578"/>
      <w:outlineLvl w:val="1"/>
    </w:pPr>
    <w:rPr>
      <w:rFonts w:asciiTheme="majorHAnsi" w:eastAsiaTheme="majorEastAsia" w:hAnsiTheme="majorHAnsi" w:cstheme="majorBidi"/>
      <w:b/>
      <w:cap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53B4"/>
    <w:pPr>
      <w:keepNext/>
      <w:keepLines/>
      <w:numPr>
        <w:ilvl w:val="2"/>
        <w:numId w:val="45"/>
      </w:numPr>
      <w:spacing w:before="120"/>
      <w:ind w:left="720"/>
      <w:outlineLvl w:val="2"/>
    </w:pPr>
    <w:rPr>
      <w:rFonts w:asciiTheme="majorHAnsi" w:eastAsiaTheme="majorEastAsia" w:hAnsiTheme="majorHAnsi" w:cstheme="majorBidi"/>
      <w:smallCaps/>
      <w:sz w:val="28"/>
      <w:szCs w:val="28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7AA9"/>
    <w:pPr>
      <w:keepNext/>
      <w:keepLines/>
      <w:numPr>
        <w:ilvl w:val="3"/>
        <w:numId w:val="45"/>
      </w:numPr>
      <w:spacing w:before="120" w:line="259" w:lineRule="auto"/>
      <w:outlineLvl w:val="3"/>
    </w:pPr>
    <w:rPr>
      <w:rFonts w:asciiTheme="majorHAnsi" w:eastAsiaTheme="majorEastAsia" w:hAnsiTheme="majorHAnsi" w:cstheme="majorBidi"/>
      <w:caps/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7AA9"/>
    <w:pPr>
      <w:keepNext/>
      <w:keepLines/>
      <w:numPr>
        <w:ilvl w:val="4"/>
        <w:numId w:val="45"/>
      </w:numPr>
      <w:spacing w:before="120" w:line="259" w:lineRule="auto"/>
      <w:outlineLvl w:val="4"/>
    </w:pPr>
    <w:rPr>
      <w:rFonts w:asciiTheme="majorHAnsi" w:eastAsiaTheme="majorEastAsia" w:hAnsiTheme="majorHAnsi" w:cstheme="majorBidi"/>
      <w:i/>
      <w:iCs/>
      <w:caps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17AA9"/>
    <w:pPr>
      <w:keepNext/>
      <w:keepLines/>
      <w:numPr>
        <w:ilvl w:val="5"/>
        <w:numId w:val="45"/>
      </w:numPr>
      <w:spacing w:before="120" w:line="259" w:lineRule="auto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7AA9"/>
    <w:pPr>
      <w:keepNext/>
      <w:keepLines/>
      <w:numPr>
        <w:ilvl w:val="6"/>
        <w:numId w:val="45"/>
      </w:numPr>
      <w:spacing w:before="120" w:line="259" w:lineRule="auto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7AA9"/>
    <w:pPr>
      <w:keepNext/>
      <w:keepLines/>
      <w:numPr>
        <w:ilvl w:val="7"/>
        <w:numId w:val="45"/>
      </w:numPr>
      <w:spacing w:before="12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7AA9"/>
    <w:pPr>
      <w:keepNext/>
      <w:keepLines/>
      <w:numPr>
        <w:ilvl w:val="8"/>
        <w:numId w:val="45"/>
      </w:numPr>
      <w:spacing w:before="12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7AA9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553B4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21976"/>
    <w:rPr>
      <w:rFonts w:asciiTheme="majorHAnsi" w:eastAsiaTheme="majorEastAsia" w:hAnsiTheme="majorHAnsi" w:cstheme="majorBidi"/>
      <w:b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51D1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151D1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151D1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1D1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1D1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51D1C"/>
    <w:pPr>
      <w:spacing w:after="160"/>
    </w:pPr>
    <w:rPr>
      <w:rFonts w:asciiTheme="minorHAnsi" w:eastAsiaTheme="minorEastAsia" w:hAnsiTheme="minorHAnsi" w:cstheme="minorBidi"/>
      <w:b/>
      <w:bCs/>
      <w:smallCaps/>
      <w:color w:val="595959" w:themeColor="text1" w:themeTint="A6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151D1C"/>
    <w:pPr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151D1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1D1C"/>
    <w:pPr>
      <w:numPr>
        <w:ilvl w:val="1"/>
      </w:numPr>
      <w:spacing w:after="160" w:line="259" w:lineRule="auto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151D1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151D1C"/>
    <w:rPr>
      <w:b/>
      <w:bCs/>
    </w:rPr>
  </w:style>
  <w:style w:type="character" w:styleId="Emphasis">
    <w:name w:val="Emphasis"/>
    <w:basedOn w:val="DefaultParagraphFont"/>
    <w:uiPriority w:val="20"/>
    <w:qFormat/>
    <w:rsid w:val="00151D1C"/>
    <w:rPr>
      <w:i/>
      <w:iCs/>
    </w:rPr>
  </w:style>
  <w:style w:type="paragraph" w:styleId="NoSpacing">
    <w:name w:val="No Spacing"/>
    <w:uiPriority w:val="1"/>
    <w:qFormat/>
    <w:rsid w:val="00151D1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51D1C"/>
    <w:pPr>
      <w:spacing w:before="160" w:after="160"/>
      <w:ind w:left="720" w:right="720"/>
    </w:pPr>
    <w:rPr>
      <w:rFonts w:asciiTheme="majorHAnsi" w:eastAsiaTheme="majorEastAsia" w:hAnsiTheme="majorHAnsi" w:cstheme="majorBidi"/>
      <w:sz w:val="25"/>
      <w:szCs w:val="25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151D1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1D1C"/>
    <w:pPr>
      <w:spacing w:before="280" w:after="280"/>
      <w:ind w:left="1080" w:right="1080"/>
      <w:jc w:val="center"/>
    </w:pPr>
    <w:rPr>
      <w:rFonts w:asciiTheme="minorHAnsi" w:eastAsiaTheme="minorEastAsia" w:hAnsiTheme="minorHAnsi" w:cstheme="minorBidi"/>
      <w:color w:val="404040" w:themeColor="text1" w:themeTint="BF"/>
      <w:sz w:val="32"/>
      <w:szCs w:val="3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1D1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51D1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51D1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51D1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51D1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51D1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1D1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51B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9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E634F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odyText">
    <w:name w:val="Body Text"/>
    <w:basedOn w:val="Normal"/>
    <w:link w:val="BodyTextChar"/>
    <w:rsid w:val="00D7607C"/>
    <w:pPr>
      <w:spacing w:before="180" w:after="180" w:line="259" w:lineRule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D7607C"/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D85"/>
    <w:rPr>
      <w:rFonts w:asciiTheme="minorHAnsi" w:eastAsiaTheme="minorEastAsia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D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D85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3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36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36B9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03B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3B36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6A32C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6A32CF"/>
  </w:style>
  <w:style w:type="paragraph" w:styleId="Footer">
    <w:name w:val="footer"/>
    <w:basedOn w:val="Normal"/>
    <w:link w:val="FooterChar"/>
    <w:uiPriority w:val="99"/>
    <w:unhideWhenUsed/>
    <w:rsid w:val="006A32CF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A32CF"/>
  </w:style>
  <w:style w:type="character" w:styleId="HTMLCode">
    <w:name w:val="HTML Code"/>
    <w:basedOn w:val="DefaultParagraphFont"/>
    <w:uiPriority w:val="99"/>
    <w:semiHidden/>
    <w:unhideWhenUsed/>
    <w:rsid w:val="003022FB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82520"/>
    <w:rPr>
      <w:color w:val="954F72" w:themeColor="followedHyperlink"/>
      <w:u w:val="single"/>
    </w:rPr>
  </w:style>
  <w:style w:type="paragraph" w:customStyle="1" w:styleId="code">
    <w:name w:val="code"/>
    <w:basedOn w:val="Normal"/>
    <w:link w:val="codeChar"/>
    <w:qFormat/>
    <w:rsid w:val="004260AB"/>
    <w:rPr>
      <w:rFonts w:ascii="Courier New" w:eastAsiaTheme="minorEastAsia" w:hAnsi="Courier New" w:cstheme="minorBidi"/>
      <w:sz w:val="18"/>
      <w:szCs w:val="22"/>
      <w:lang w:eastAsia="en-US"/>
    </w:rPr>
  </w:style>
  <w:style w:type="character" w:customStyle="1" w:styleId="codeChar">
    <w:name w:val="code Char"/>
    <w:basedOn w:val="DefaultParagraphFont"/>
    <w:link w:val="code"/>
    <w:rsid w:val="004260AB"/>
    <w:rPr>
      <w:rFonts w:ascii="Courier New" w:hAnsi="Courier New"/>
      <w:sz w:val="18"/>
    </w:rPr>
  </w:style>
  <w:style w:type="numbering" w:customStyle="1" w:styleId="Style1">
    <w:name w:val="Style1"/>
    <w:uiPriority w:val="99"/>
    <w:rsid w:val="00772C86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73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6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3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5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0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9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5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0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7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8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6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3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6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2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3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cockroachlabs.com/docs/stable/sql-feature-support.html" TargetMode="External"/><Relationship Id="rId1" Type="http://schemas.openxmlformats.org/officeDocument/2006/relationships/hyperlink" Target="https://www.cockroachlabs.com/docs/stable/sql-statements.html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ckroachlabs.com/docs/stable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980FC-0E3C-429F-B87F-EA8256FFB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668</Words>
  <Characters>3808</Characters>
  <Application>Microsoft Office Word</Application>
  <DocSecurity>0</DocSecurity>
  <Lines>31</Lines>
  <Paragraphs>8</Paragraphs>
  <ScaleCrop>false</ScaleCrop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99</cp:revision>
  <dcterms:created xsi:type="dcterms:W3CDTF">2021-05-05T06:34:00Z</dcterms:created>
  <dcterms:modified xsi:type="dcterms:W3CDTF">2021-05-10T01:15:00Z</dcterms:modified>
</cp:coreProperties>
</file>